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C23D8" w14:textId="77777777" w:rsidR="00EE63BC" w:rsidRDefault="00547427">
      <w:pPr>
        <w:jc w:val="center"/>
        <w:rPr>
          <w:rStyle w:val="title1"/>
          <w:rFonts w:eastAsia="方正小标宋简体"/>
          <w:bCs w:val="0"/>
          <w:color w:val="auto"/>
          <w:sz w:val="36"/>
          <w:szCs w:val="36"/>
        </w:rPr>
      </w:pPr>
      <w:r>
        <w:rPr>
          <w:rStyle w:val="title1"/>
          <w:rFonts w:eastAsia="方正小标宋简体"/>
          <w:b w:val="0"/>
          <w:color w:val="auto"/>
          <w:sz w:val="36"/>
          <w:szCs w:val="36"/>
        </w:rPr>
        <w:t>浙江省科学技术奖公示信息表</w:t>
      </w:r>
    </w:p>
    <w:p w14:paraId="60B192E8" w14:textId="77777777" w:rsidR="00EE63BC" w:rsidRDefault="00547427">
      <w:pPr>
        <w:spacing w:line="440" w:lineRule="exact"/>
        <w:rPr>
          <w:rFonts w:eastAsia="仿宋_GB2312"/>
          <w:sz w:val="28"/>
        </w:rPr>
      </w:pPr>
      <w:r>
        <w:rPr>
          <w:rFonts w:eastAsia="仿宋_GB2312"/>
          <w:sz w:val="28"/>
        </w:rPr>
        <w:t>提名奖项：科学技术进步奖</w:t>
      </w:r>
    </w:p>
    <w:tbl>
      <w:tblPr>
        <w:tblW w:w="850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3"/>
        <w:gridCol w:w="6993"/>
      </w:tblGrid>
      <w:tr w:rsidR="00EE63BC" w14:paraId="7976DDB3" w14:textId="77777777">
        <w:trPr>
          <w:trHeight w:val="647"/>
        </w:trPr>
        <w:tc>
          <w:tcPr>
            <w:tcW w:w="1513" w:type="dxa"/>
            <w:vAlign w:val="center"/>
          </w:tcPr>
          <w:p w14:paraId="7076F0D2" w14:textId="77777777" w:rsidR="00EE63BC" w:rsidRDefault="00547427">
            <w:pPr>
              <w:jc w:val="center"/>
              <w:rPr>
                <w:rStyle w:val="title1"/>
                <w:rFonts w:eastAsia="仿宋_GB2312"/>
                <w:b w:val="0"/>
                <w:color w:val="auto"/>
                <w:sz w:val="28"/>
              </w:rPr>
            </w:pPr>
            <w:r>
              <w:rPr>
                <w:rStyle w:val="title1"/>
                <w:rFonts w:eastAsia="仿宋_GB2312"/>
                <w:b w:val="0"/>
                <w:bCs w:val="0"/>
                <w:color w:val="auto"/>
                <w:sz w:val="28"/>
              </w:rPr>
              <w:t>成果名称</w:t>
            </w:r>
          </w:p>
        </w:tc>
        <w:tc>
          <w:tcPr>
            <w:tcW w:w="6993" w:type="dxa"/>
            <w:vAlign w:val="center"/>
          </w:tcPr>
          <w:p w14:paraId="66718045" w14:textId="77777777" w:rsidR="00EE63BC" w:rsidRDefault="00547427">
            <w:pPr>
              <w:adjustRightInd w:val="0"/>
              <w:snapToGrid w:val="0"/>
              <w:spacing w:line="400" w:lineRule="exact"/>
              <w:jc w:val="center"/>
              <w:rPr>
                <w:rStyle w:val="title1"/>
                <w:rFonts w:eastAsia="仿宋_GB2312"/>
                <w:b w:val="0"/>
                <w:bCs w:val="0"/>
                <w:color w:val="auto"/>
                <w:sz w:val="28"/>
              </w:rPr>
            </w:pPr>
            <w:bookmarkStart w:id="0" w:name="OLE_LINK11"/>
            <w:bookmarkStart w:id="1" w:name="OLE_LINK9"/>
            <w:bookmarkStart w:id="2" w:name="OLE_LINK10"/>
            <w:r>
              <w:rPr>
                <w:rStyle w:val="title1"/>
                <w:rFonts w:eastAsia="仿宋_GB2312" w:hint="eastAsia"/>
                <w:b w:val="0"/>
                <w:bCs w:val="0"/>
                <w:color w:val="auto"/>
                <w:sz w:val="28"/>
              </w:rPr>
              <w:t>茶叶绿色种植</w:t>
            </w:r>
            <w:proofErr w:type="gramStart"/>
            <w:r>
              <w:rPr>
                <w:rStyle w:val="title1"/>
                <w:rFonts w:eastAsia="仿宋_GB2312" w:hint="eastAsia"/>
                <w:b w:val="0"/>
                <w:bCs w:val="0"/>
                <w:color w:val="auto"/>
                <w:sz w:val="28"/>
              </w:rPr>
              <w:t>多源多尺度</w:t>
            </w:r>
            <w:proofErr w:type="gramEnd"/>
            <w:r>
              <w:rPr>
                <w:rStyle w:val="title1"/>
                <w:rFonts w:eastAsia="仿宋_GB2312" w:hint="eastAsia"/>
                <w:b w:val="0"/>
                <w:bCs w:val="0"/>
                <w:color w:val="auto"/>
                <w:sz w:val="28"/>
              </w:rPr>
              <w:t>精准气象保障和</w:t>
            </w:r>
            <w:proofErr w:type="gramStart"/>
            <w:r>
              <w:rPr>
                <w:rStyle w:val="title1"/>
                <w:rFonts w:eastAsia="仿宋_GB2312" w:hint="eastAsia"/>
                <w:b w:val="0"/>
                <w:bCs w:val="0"/>
                <w:color w:val="auto"/>
                <w:sz w:val="28"/>
              </w:rPr>
              <w:t>碳排</w:t>
            </w:r>
            <w:proofErr w:type="gramEnd"/>
            <w:r>
              <w:rPr>
                <w:rStyle w:val="title1"/>
                <w:rFonts w:eastAsia="仿宋_GB2312" w:hint="eastAsia"/>
                <w:b w:val="0"/>
                <w:bCs w:val="0"/>
                <w:color w:val="auto"/>
                <w:sz w:val="28"/>
              </w:rPr>
              <w:t>放</w:t>
            </w:r>
          </w:p>
          <w:p w14:paraId="49995268" w14:textId="77777777" w:rsidR="00EE63BC" w:rsidRDefault="00547427">
            <w:pPr>
              <w:adjustRightInd w:val="0"/>
              <w:snapToGrid w:val="0"/>
              <w:spacing w:line="400" w:lineRule="exact"/>
              <w:jc w:val="center"/>
              <w:rPr>
                <w:rStyle w:val="title1"/>
                <w:rFonts w:eastAsia="仿宋_GB2312"/>
                <w:b w:val="0"/>
                <w:color w:val="auto"/>
                <w:sz w:val="28"/>
              </w:rPr>
            </w:pPr>
            <w:r>
              <w:rPr>
                <w:rStyle w:val="title1"/>
                <w:rFonts w:eastAsia="仿宋_GB2312" w:hint="eastAsia"/>
                <w:b w:val="0"/>
                <w:bCs w:val="0"/>
                <w:color w:val="auto"/>
                <w:sz w:val="28"/>
              </w:rPr>
              <w:t>动态监测技术与应用</w:t>
            </w:r>
            <w:bookmarkEnd w:id="0"/>
            <w:bookmarkEnd w:id="1"/>
            <w:bookmarkEnd w:id="2"/>
          </w:p>
        </w:tc>
      </w:tr>
      <w:tr w:rsidR="00EE63BC" w14:paraId="178AAE10" w14:textId="77777777">
        <w:trPr>
          <w:trHeight w:val="561"/>
        </w:trPr>
        <w:tc>
          <w:tcPr>
            <w:tcW w:w="1513" w:type="dxa"/>
            <w:vAlign w:val="center"/>
          </w:tcPr>
          <w:p w14:paraId="6BB93864" w14:textId="77777777" w:rsidR="00EE63BC" w:rsidRDefault="00547427">
            <w:pPr>
              <w:jc w:val="center"/>
              <w:rPr>
                <w:rStyle w:val="title1"/>
                <w:rFonts w:eastAsia="仿宋_GB2312"/>
                <w:b w:val="0"/>
                <w:color w:val="auto"/>
                <w:sz w:val="28"/>
              </w:rPr>
            </w:pPr>
            <w:r>
              <w:rPr>
                <w:rStyle w:val="title1"/>
                <w:rFonts w:eastAsia="仿宋_GB2312"/>
                <w:b w:val="0"/>
                <w:bCs w:val="0"/>
                <w:color w:val="auto"/>
                <w:sz w:val="28"/>
              </w:rPr>
              <w:t>提名等级</w:t>
            </w:r>
          </w:p>
        </w:tc>
        <w:tc>
          <w:tcPr>
            <w:tcW w:w="6993" w:type="dxa"/>
            <w:vAlign w:val="center"/>
          </w:tcPr>
          <w:p w14:paraId="3FC580BC" w14:textId="77777777" w:rsidR="00EE63BC" w:rsidRDefault="00547427">
            <w:pPr>
              <w:jc w:val="center"/>
              <w:rPr>
                <w:rStyle w:val="title1"/>
                <w:rFonts w:eastAsia="仿宋_GB2312"/>
                <w:b w:val="0"/>
                <w:color w:val="auto"/>
                <w:sz w:val="28"/>
              </w:rPr>
            </w:pPr>
            <w:r>
              <w:rPr>
                <w:rStyle w:val="title1"/>
                <w:rFonts w:eastAsia="仿宋_GB2312" w:hint="eastAsia"/>
                <w:b w:val="0"/>
                <w:color w:val="auto"/>
                <w:sz w:val="28"/>
              </w:rPr>
              <w:t>一等奖</w:t>
            </w:r>
          </w:p>
        </w:tc>
      </w:tr>
      <w:tr w:rsidR="00EE63BC" w14:paraId="3DA8578B" w14:textId="77777777">
        <w:trPr>
          <w:trHeight w:val="2461"/>
        </w:trPr>
        <w:tc>
          <w:tcPr>
            <w:tcW w:w="1513" w:type="dxa"/>
            <w:vAlign w:val="center"/>
          </w:tcPr>
          <w:p w14:paraId="50F189B9" w14:textId="77777777" w:rsidR="00EE63BC" w:rsidRDefault="00547427">
            <w:pPr>
              <w:spacing w:line="440" w:lineRule="exact"/>
              <w:jc w:val="center"/>
              <w:rPr>
                <w:rFonts w:eastAsia="仿宋_GB2312"/>
                <w:bCs/>
                <w:sz w:val="28"/>
              </w:rPr>
            </w:pPr>
            <w:r>
              <w:rPr>
                <w:rFonts w:eastAsia="仿宋_GB2312"/>
                <w:bCs/>
                <w:sz w:val="28"/>
              </w:rPr>
              <w:t>提名书</w:t>
            </w:r>
          </w:p>
          <w:p w14:paraId="30E6F017" w14:textId="77777777" w:rsidR="00EE63BC" w:rsidRDefault="00547427">
            <w:pPr>
              <w:spacing w:line="440" w:lineRule="exact"/>
              <w:jc w:val="center"/>
              <w:rPr>
                <w:rFonts w:eastAsia="仿宋_GB2312"/>
                <w:bCs/>
                <w:sz w:val="28"/>
              </w:rPr>
            </w:pPr>
            <w:r>
              <w:rPr>
                <w:rFonts w:eastAsia="仿宋_GB2312"/>
                <w:bCs/>
                <w:sz w:val="28"/>
              </w:rPr>
              <w:t>相关内容</w:t>
            </w:r>
          </w:p>
          <w:p w14:paraId="21104146" w14:textId="77777777" w:rsidR="00EE63BC" w:rsidRDefault="00547427">
            <w:pPr>
              <w:spacing w:line="440" w:lineRule="exact"/>
              <w:jc w:val="center"/>
              <w:rPr>
                <w:rFonts w:eastAsia="仿宋_GB2312"/>
                <w:bCs/>
                <w:sz w:val="28"/>
              </w:rPr>
            </w:pPr>
            <w:r>
              <w:rPr>
                <w:rFonts w:eastAsia="仿宋_GB2312"/>
                <w:bCs/>
                <w:szCs w:val="21"/>
              </w:rPr>
              <w:t>内容</w:t>
            </w:r>
          </w:p>
        </w:tc>
        <w:tc>
          <w:tcPr>
            <w:tcW w:w="6993" w:type="dxa"/>
            <w:vAlign w:val="center"/>
          </w:tcPr>
          <w:p w14:paraId="3F52971C"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1</w:t>
            </w:r>
            <w:r>
              <w:rPr>
                <w:rFonts w:eastAsia="仿宋_GB2312" w:hint="eastAsia"/>
                <w:bCs/>
                <w:szCs w:val="21"/>
              </w:rPr>
              <w:t>）专著，</w:t>
            </w:r>
            <w:r>
              <w:rPr>
                <w:rFonts w:eastAsia="仿宋_GB2312" w:hint="eastAsia"/>
                <w:b/>
                <w:szCs w:val="21"/>
              </w:rPr>
              <w:t>金志凤</w:t>
            </w:r>
            <w:r>
              <w:rPr>
                <w:rFonts w:eastAsia="仿宋_GB2312" w:hint="eastAsia"/>
                <w:bCs/>
                <w:szCs w:val="21"/>
              </w:rPr>
              <w:t>，姚益平，等著</w:t>
            </w:r>
            <w:r>
              <w:rPr>
                <w:rFonts w:eastAsia="仿宋_GB2312" w:hint="eastAsia"/>
                <w:bCs/>
                <w:szCs w:val="21"/>
              </w:rPr>
              <w:t>.</w:t>
            </w:r>
            <w:r>
              <w:rPr>
                <w:rFonts w:eastAsia="仿宋_GB2312" w:hint="eastAsia"/>
                <w:bCs/>
                <w:szCs w:val="21"/>
              </w:rPr>
              <w:t>江南茶叶生产气象保障关键技术研究</w:t>
            </w:r>
            <w:r>
              <w:rPr>
                <w:rFonts w:eastAsia="仿宋_GB2312" w:hint="eastAsia"/>
                <w:bCs/>
                <w:szCs w:val="21"/>
              </w:rPr>
              <w:t>.</w:t>
            </w:r>
            <w:r>
              <w:rPr>
                <w:rFonts w:eastAsia="仿宋_GB2312" w:hint="eastAsia"/>
                <w:bCs/>
                <w:szCs w:val="21"/>
              </w:rPr>
              <w:t>气象出版社，</w:t>
            </w:r>
            <w:r>
              <w:rPr>
                <w:rFonts w:eastAsia="仿宋_GB2312" w:hint="eastAsia"/>
                <w:bCs/>
                <w:szCs w:val="21"/>
              </w:rPr>
              <w:t>2017.</w:t>
            </w:r>
          </w:p>
          <w:p w14:paraId="1BFC41D4"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2</w:t>
            </w:r>
            <w:r>
              <w:rPr>
                <w:rFonts w:eastAsia="仿宋_GB2312" w:hint="eastAsia"/>
                <w:bCs/>
                <w:szCs w:val="21"/>
              </w:rPr>
              <w:t>）发明专利，</w:t>
            </w:r>
            <w:r>
              <w:rPr>
                <w:rFonts w:eastAsia="仿宋_GB2312" w:hint="eastAsia"/>
                <w:b/>
                <w:szCs w:val="21"/>
              </w:rPr>
              <w:t>蒋茜静</w:t>
            </w:r>
            <w:r>
              <w:rPr>
                <w:rFonts w:eastAsia="仿宋_GB2312" w:hint="eastAsia"/>
                <w:bCs/>
                <w:szCs w:val="21"/>
              </w:rPr>
              <w:t>，吴心柳，王瑾，何勇</w:t>
            </w:r>
            <w:r>
              <w:rPr>
                <w:rFonts w:eastAsia="仿宋_GB2312" w:hint="eastAsia"/>
                <w:bCs/>
                <w:szCs w:val="21"/>
              </w:rPr>
              <w:t>.</w:t>
            </w:r>
            <w:r>
              <w:rPr>
                <w:rFonts w:eastAsia="仿宋_GB2312" w:hint="eastAsia"/>
                <w:bCs/>
                <w:szCs w:val="21"/>
              </w:rPr>
              <w:t>一种气体采样机器人、气体采集系统和气体采集方法</w:t>
            </w:r>
            <w:r>
              <w:rPr>
                <w:rFonts w:eastAsia="仿宋_GB2312" w:hint="eastAsia"/>
                <w:bCs/>
                <w:szCs w:val="21"/>
              </w:rPr>
              <w:t>.ZL 2025 1 0272638.9.</w:t>
            </w:r>
          </w:p>
          <w:p w14:paraId="7D44378D"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3</w:t>
            </w:r>
            <w:r>
              <w:rPr>
                <w:rFonts w:eastAsia="仿宋_GB2312" w:hint="eastAsia"/>
                <w:bCs/>
                <w:szCs w:val="21"/>
              </w:rPr>
              <w:t>）发明专利，</w:t>
            </w:r>
            <w:r>
              <w:rPr>
                <w:rFonts w:eastAsia="仿宋_GB2312" w:hint="eastAsia"/>
                <w:b/>
                <w:szCs w:val="21"/>
              </w:rPr>
              <w:t>李晓军</w:t>
            </w:r>
            <w:r>
              <w:rPr>
                <w:rFonts w:eastAsia="仿宋_GB2312" w:hint="eastAsia"/>
                <w:bCs/>
                <w:szCs w:val="21"/>
              </w:rPr>
              <w:t>，方婷，张伟，李新旺，钱一强</w:t>
            </w:r>
            <w:r>
              <w:rPr>
                <w:rFonts w:eastAsia="仿宋_GB2312" w:hint="eastAsia"/>
                <w:bCs/>
                <w:szCs w:val="21"/>
              </w:rPr>
              <w:t>.</w:t>
            </w:r>
            <w:r>
              <w:rPr>
                <w:rFonts w:eastAsia="仿宋_GB2312" w:hint="eastAsia"/>
                <w:bCs/>
                <w:szCs w:val="21"/>
              </w:rPr>
              <w:t>一种基于物联网的茶叶质量溯源系统及其方法</w:t>
            </w:r>
            <w:r>
              <w:rPr>
                <w:rFonts w:eastAsia="仿宋_GB2312" w:hint="eastAsia"/>
                <w:bCs/>
                <w:szCs w:val="21"/>
              </w:rPr>
              <w:t>.ZL202110143168.8.</w:t>
            </w:r>
          </w:p>
          <w:p w14:paraId="2A2AD6ED"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4</w:t>
            </w:r>
            <w:r>
              <w:rPr>
                <w:rFonts w:eastAsia="仿宋_GB2312" w:hint="eastAsia"/>
                <w:bCs/>
                <w:szCs w:val="21"/>
              </w:rPr>
              <w:t>）发明专利，何勇，</w:t>
            </w:r>
            <w:r>
              <w:rPr>
                <w:rFonts w:eastAsia="仿宋_GB2312" w:hint="eastAsia"/>
                <w:b/>
                <w:szCs w:val="21"/>
              </w:rPr>
              <w:t>王月影</w:t>
            </w:r>
            <w:r>
              <w:rPr>
                <w:rFonts w:eastAsia="仿宋_GB2312" w:hint="eastAsia"/>
                <w:bCs/>
                <w:szCs w:val="21"/>
              </w:rPr>
              <w:t>，何立文</w:t>
            </w:r>
            <w:r>
              <w:rPr>
                <w:rFonts w:eastAsia="仿宋_GB2312" w:hint="eastAsia"/>
                <w:bCs/>
                <w:szCs w:val="21"/>
              </w:rPr>
              <w:t>.</w:t>
            </w:r>
            <w:r>
              <w:rPr>
                <w:rFonts w:eastAsia="仿宋_GB2312" w:hint="eastAsia"/>
                <w:bCs/>
                <w:szCs w:val="21"/>
              </w:rPr>
              <w:t>飞行器环境测风装置、方法及温室气体检测装置</w:t>
            </w:r>
            <w:r>
              <w:rPr>
                <w:rFonts w:eastAsia="仿宋_GB2312" w:hint="eastAsia"/>
                <w:bCs/>
                <w:szCs w:val="21"/>
              </w:rPr>
              <w:t>.ZL202410591510.4.</w:t>
            </w:r>
          </w:p>
          <w:p w14:paraId="666103B6"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5</w:t>
            </w:r>
            <w:r>
              <w:rPr>
                <w:rFonts w:eastAsia="仿宋_GB2312" w:hint="eastAsia"/>
                <w:bCs/>
                <w:szCs w:val="21"/>
              </w:rPr>
              <w:t>）国家标准，翁昆，</w:t>
            </w:r>
            <w:r>
              <w:rPr>
                <w:rFonts w:eastAsia="仿宋_GB2312" w:hint="eastAsia"/>
                <w:b/>
                <w:szCs w:val="21"/>
              </w:rPr>
              <w:t>李晓军</w:t>
            </w:r>
            <w:r>
              <w:rPr>
                <w:rFonts w:eastAsia="仿宋_GB2312" w:hint="eastAsia"/>
                <w:bCs/>
                <w:szCs w:val="21"/>
              </w:rPr>
              <w:t>，赵玉香，周卫龙，金勇，张亚丽，朱仲海，龚淑英，王启灿</w:t>
            </w:r>
            <w:r>
              <w:rPr>
                <w:rFonts w:eastAsia="仿宋_GB2312" w:hint="eastAsia"/>
                <w:bCs/>
                <w:szCs w:val="21"/>
              </w:rPr>
              <w:t>.</w:t>
            </w:r>
            <w:r>
              <w:rPr>
                <w:rFonts w:eastAsia="仿宋_GB2312" w:hint="eastAsia"/>
                <w:bCs/>
                <w:szCs w:val="21"/>
              </w:rPr>
              <w:t>绿茶</w:t>
            </w:r>
            <w:r>
              <w:rPr>
                <w:rFonts w:eastAsia="仿宋_GB2312" w:hint="eastAsia"/>
                <w:bCs/>
                <w:szCs w:val="21"/>
              </w:rPr>
              <w:t xml:space="preserve"> </w:t>
            </w:r>
            <w:r>
              <w:rPr>
                <w:rFonts w:eastAsia="仿宋_GB2312" w:hint="eastAsia"/>
                <w:bCs/>
                <w:szCs w:val="21"/>
              </w:rPr>
              <w:t>第</w:t>
            </w:r>
            <w:r>
              <w:rPr>
                <w:rFonts w:eastAsia="仿宋_GB2312" w:hint="eastAsia"/>
                <w:bCs/>
                <w:szCs w:val="21"/>
              </w:rPr>
              <w:t>1</w:t>
            </w:r>
            <w:r>
              <w:rPr>
                <w:rFonts w:eastAsia="仿宋_GB2312" w:hint="eastAsia"/>
                <w:bCs/>
                <w:szCs w:val="21"/>
              </w:rPr>
              <w:t>部分：基本要求（</w:t>
            </w:r>
            <w:r>
              <w:rPr>
                <w:rFonts w:eastAsia="仿宋_GB2312" w:hint="eastAsia"/>
                <w:bCs/>
                <w:szCs w:val="21"/>
              </w:rPr>
              <w:t>GB/T14456.1-2017</w:t>
            </w:r>
            <w:r>
              <w:rPr>
                <w:rFonts w:eastAsia="仿宋_GB2312" w:hint="eastAsia"/>
                <w:bCs/>
                <w:szCs w:val="21"/>
              </w:rPr>
              <w:t>）</w:t>
            </w:r>
            <w:r>
              <w:rPr>
                <w:rFonts w:eastAsia="仿宋_GB2312" w:hint="eastAsia"/>
                <w:bCs/>
                <w:szCs w:val="21"/>
              </w:rPr>
              <w:t>.</w:t>
            </w:r>
          </w:p>
          <w:p w14:paraId="382A1777"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6</w:t>
            </w:r>
            <w:r>
              <w:rPr>
                <w:rFonts w:eastAsia="仿宋_GB2312" w:hint="eastAsia"/>
                <w:bCs/>
                <w:szCs w:val="21"/>
              </w:rPr>
              <w:t>）气象行业标准，</w:t>
            </w:r>
            <w:r>
              <w:rPr>
                <w:rFonts w:eastAsia="仿宋_GB2312" w:hint="eastAsia"/>
                <w:b/>
                <w:szCs w:val="21"/>
              </w:rPr>
              <w:t>金志凤</w:t>
            </w:r>
            <w:r>
              <w:rPr>
                <w:rFonts w:eastAsia="仿宋_GB2312" w:hint="eastAsia"/>
                <w:bCs/>
                <w:szCs w:val="21"/>
              </w:rPr>
              <w:t>，姚益平，李仁忠，陈惠，</w:t>
            </w:r>
            <w:proofErr w:type="gramStart"/>
            <w:r>
              <w:rPr>
                <w:rFonts w:eastAsia="仿宋_GB2312" w:hint="eastAsia"/>
                <w:bCs/>
                <w:szCs w:val="21"/>
              </w:rPr>
              <w:t>王治海</w:t>
            </w:r>
            <w:proofErr w:type="gramEnd"/>
            <w:r>
              <w:rPr>
                <w:rFonts w:eastAsia="仿宋_GB2312" w:hint="eastAsia"/>
                <w:bCs/>
                <w:szCs w:val="21"/>
              </w:rPr>
              <w:t>.</w:t>
            </w:r>
            <w:r>
              <w:rPr>
                <w:rFonts w:eastAsia="仿宋_GB2312" w:hint="eastAsia"/>
                <w:bCs/>
                <w:szCs w:val="21"/>
              </w:rPr>
              <w:t>茶叶气候品质评价（</w:t>
            </w:r>
            <w:r>
              <w:rPr>
                <w:rFonts w:eastAsia="仿宋_GB2312" w:hint="eastAsia"/>
                <w:bCs/>
                <w:szCs w:val="21"/>
              </w:rPr>
              <w:t>QX/T 411</w:t>
            </w:r>
            <w:r>
              <w:rPr>
                <w:rFonts w:eastAsia="仿宋_GB2312" w:hint="eastAsia"/>
                <w:bCs/>
                <w:szCs w:val="21"/>
              </w:rPr>
              <w:t>—</w:t>
            </w:r>
            <w:r>
              <w:rPr>
                <w:rFonts w:eastAsia="仿宋_GB2312" w:hint="eastAsia"/>
                <w:bCs/>
                <w:szCs w:val="21"/>
              </w:rPr>
              <w:t>2017</w:t>
            </w:r>
            <w:r>
              <w:rPr>
                <w:rFonts w:eastAsia="仿宋_GB2312" w:hint="eastAsia"/>
                <w:bCs/>
                <w:szCs w:val="21"/>
              </w:rPr>
              <w:t>）</w:t>
            </w:r>
            <w:r>
              <w:rPr>
                <w:rFonts w:eastAsia="仿宋_GB2312" w:hint="eastAsia"/>
                <w:bCs/>
                <w:szCs w:val="21"/>
              </w:rPr>
              <w:t>.</w:t>
            </w:r>
          </w:p>
          <w:p w14:paraId="00DBCC7B" w14:textId="77777777" w:rsidR="00EE63BC" w:rsidRDefault="00547427">
            <w:pPr>
              <w:spacing w:line="400" w:lineRule="exact"/>
              <w:jc w:val="left"/>
              <w:rPr>
                <w:rFonts w:eastAsia="仿宋_GB2312"/>
                <w:bCs/>
                <w:szCs w:val="21"/>
              </w:rPr>
            </w:pPr>
            <w:r>
              <w:rPr>
                <w:rFonts w:eastAsia="仿宋_GB2312" w:hint="eastAsia"/>
                <w:bCs/>
                <w:szCs w:val="21"/>
              </w:rPr>
              <w:t>（</w:t>
            </w:r>
            <w:r>
              <w:rPr>
                <w:rFonts w:eastAsia="仿宋_GB2312" w:hint="eastAsia"/>
                <w:bCs/>
                <w:szCs w:val="21"/>
              </w:rPr>
              <w:t>7</w:t>
            </w:r>
            <w:r>
              <w:rPr>
                <w:rFonts w:eastAsia="仿宋_GB2312" w:hint="eastAsia"/>
                <w:bCs/>
                <w:szCs w:val="21"/>
              </w:rPr>
              <w:t>）气象行业标准，</w:t>
            </w:r>
            <w:r>
              <w:rPr>
                <w:rFonts w:eastAsia="仿宋_GB2312" w:hint="eastAsia"/>
                <w:b/>
                <w:szCs w:val="21"/>
              </w:rPr>
              <w:t>金志凤</w:t>
            </w:r>
            <w:r>
              <w:rPr>
                <w:rFonts w:eastAsia="仿宋_GB2312" w:hint="eastAsia"/>
                <w:bCs/>
                <w:szCs w:val="21"/>
              </w:rPr>
              <w:t>，黄</w:t>
            </w:r>
            <w:r>
              <w:rPr>
                <w:rFonts w:eastAsia="仿宋_GB2312" w:hint="eastAsia"/>
                <w:bCs/>
                <w:szCs w:val="21"/>
              </w:rPr>
              <w:t>海涛，王治海，</w:t>
            </w:r>
            <w:r>
              <w:rPr>
                <w:rFonts w:eastAsia="仿宋_GB2312" w:hint="eastAsia"/>
                <w:b/>
                <w:szCs w:val="21"/>
              </w:rPr>
              <w:t>李时睿</w:t>
            </w:r>
            <w:r>
              <w:rPr>
                <w:rFonts w:eastAsia="仿宋_GB2312" w:hint="eastAsia"/>
                <w:bCs/>
                <w:szCs w:val="21"/>
              </w:rPr>
              <w:t>，高亮，</w:t>
            </w:r>
            <w:proofErr w:type="gramStart"/>
            <w:r>
              <w:rPr>
                <w:rFonts w:eastAsia="仿宋_GB2312" w:hint="eastAsia"/>
                <w:bCs/>
                <w:szCs w:val="21"/>
              </w:rPr>
              <w:t>俞</w:t>
            </w:r>
            <w:proofErr w:type="gramEnd"/>
            <w:r>
              <w:rPr>
                <w:rFonts w:eastAsia="仿宋_GB2312" w:hint="eastAsia"/>
                <w:bCs/>
                <w:szCs w:val="21"/>
              </w:rPr>
              <w:t>燎远，姚益平，徐永灵，孙秀邦，赵辉，</w:t>
            </w:r>
            <w:r>
              <w:rPr>
                <w:rFonts w:eastAsia="仿宋_GB2312" w:hint="eastAsia"/>
                <w:b/>
                <w:szCs w:val="21"/>
              </w:rPr>
              <w:t>陆德彪</w:t>
            </w:r>
            <w:r>
              <w:rPr>
                <w:rFonts w:eastAsia="仿宋_GB2312" w:hint="eastAsia"/>
                <w:bCs/>
                <w:szCs w:val="21"/>
              </w:rPr>
              <w:t>，郭锐鸽，岳伟，</w:t>
            </w:r>
            <w:proofErr w:type="gramStart"/>
            <w:r>
              <w:rPr>
                <w:rFonts w:eastAsia="仿宋_GB2312" w:hint="eastAsia"/>
                <w:bCs/>
                <w:szCs w:val="21"/>
              </w:rPr>
              <w:t>左</w:t>
            </w:r>
            <w:proofErr w:type="gramEnd"/>
            <w:r>
              <w:rPr>
                <w:rFonts w:eastAsia="仿宋_GB2312" w:hint="eastAsia"/>
                <w:bCs/>
                <w:szCs w:val="21"/>
              </w:rPr>
              <w:t>晋</w:t>
            </w:r>
            <w:r>
              <w:rPr>
                <w:rFonts w:eastAsia="仿宋_GB2312" w:hint="eastAsia"/>
                <w:bCs/>
                <w:szCs w:val="21"/>
              </w:rPr>
              <w:t>.</w:t>
            </w:r>
            <w:r>
              <w:rPr>
                <w:rFonts w:eastAsia="仿宋_GB2312" w:hint="eastAsia"/>
                <w:bCs/>
                <w:szCs w:val="21"/>
              </w:rPr>
              <w:t>农业气象观测规范</w:t>
            </w:r>
            <w:r>
              <w:rPr>
                <w:rFonts w:eastAsia="仿宋_GB2312" w:hint="eastAsia"/>
                <w:bCs/>
                <w:szCs w:val="21"/>
              </w:rPr>
              <w:t xml:space="preserve">  </w:t>
            </w:r>
            <w:r>
              <w:rPr>
                <w:rFonts w:eastAsia="仿宋_GB2312" w:hint="eastAsia"/>
                <w:bCs/>
                <w:szCs w:val="21"/>
              </w:rPr>
              <w:t>茶树（</w:t>
            </w:r>
            <w:r>
              <w:rPr>
                <w:rFonts w:eastAsia="仿宋_GB2312" w:hint="eastAsia"/>
                <w:bCs/>
                <w:szCs w:val="21"/>
              </w:rPr>
              <w:t>QX/T 632</w:t>
            </w:r>
            <w:r>
              <w:rPr>
                <w:rFonts w:eastAsia="仿宋_GB2312" w:hint="eastAsia"/>
                <w:bCs/>
                <w:szCs w:val="21"/>
              </w:rPr>
              <w:t>—</w:t>
            </w:r>
            <w:r>
              <w:rPr>
                <w:rFonts w:eastAsia="仿宋_GB2312" w:hint="eastAsia"/>
                <w:bCs/>
                <w:szCs w:val="21"/>
              </w:rPr>
              <w:t>2021</w:t>
            </w:r>
            <w:r>
              <w:rPr>
                <w:rFonts w:eastAsia="仿宋_GB2312" w:hint="eastAsia"/>
                <w:bCs/>
                <w:szCs w:val="21"/>
              </w:rPr>
              <w:t>）</w:t>
            </w:r>
            <w:r>
              <w:rPr>
                <w:rFonts w:eastAsia="仿宋_GB2312" w:hint="eastAsia"/>
                <w:bCs/>
                <w:szCs w:val="21"/>
              </w:rPr>
              <w:t>.</w:t>
            </w:r>
          </w:p>
          <w:p w14:paraId="5F5A89C2" w14:textId="5BCE0681" w:rsidR="00EE63BC" w:rsidRDefault="00547427">
            <w:pPr>
              <w:spacing w:line="400" w:lineRule="exact"/>
              <w:jc w:val="left"/>
              <w:rPr>
                <w:rFonts w:ascii="Times New Roman" w:eastAsia="仿宋_GB2312" w:hAnsi="Times New Roman" w:cs="Times New Roman"/>
                <w:bCs/>
                <w:szCs w:val="21"/>
              </w:rPr>
            </w:pPr>
            <w:r>
              <w:rPr>
                <w:rFonts w:eastAsia="仿宋_GB2312" w:hint="eastAsia"/>
                <w:bCs/>
                <w:szCs w:val="21"/>
              </w:rPr>
              <w:t>（</w:t>
            </w:r>
            <w:r>
              <w:rPr>
                <w:rFonts w:eastAsia="仿宋_GB2312" w:hint="eastAsia"/>
                <w:bCs/>
                <w:szCs w:val="21"/>
              </w:rPr>
              <w:t>8</w:t>
            </w:r>
            <w:r>
              <w:rPr>
                <w:rFonts w:eastAsia="仿宋_GB2312" w:hint="eastAsia"/>
                <w:bCs/>
                <w:szCs w:val="21"/>
              </w:rPr>
              <w:t>）</w:t>
            </w:r>
            <w:r>
              <w:rPr>
                <w:rFonts w:ascii="Times New Roman" w:eastAsia="仿宋_GB2312" w:hAnsi="Times New Roman" w:cs="Times New Roman"/>
                <w:bCs/>
                <w:szCs w:val="21"/>
              </w:rPr>
              <w:t>SCI</w:t>
            </w:r>
            <w:r>
              <w:rPr>
                <w:rFonts w:ascii="Times New Roman" w:eastAsia="仿宋_GB2312" w:hAnsi="Times New Roman" w:cs="Times New Roman"/>
                <w:bCs/>
                <w:szCs w:val="21"/>
              </w:rPr>
              <w:t>收录论文，</w:t>
            </w:r>
            <w:r>
              <w:rPr>
                <w:rFonts w:ascii="Times New Roman" w:eastAsia="仿宋_GB2312" w:hAnsi="Times New Roman" w:cs="Times New Roman"/>
                <w:bCs/>
                <w:szCs w:val="21"/>
              </w:rPr>
              <w:t xml:space="preserve">Mostafa </w:t>
            </w:r>
            <w:proofErr w:type="spellStart"/>
            <w:r>
              <w:rPr>
                <w:rFonts w:ascii="Times New Roman" w:eastAsia="仿宋_GB2312" w:hAnsi="Times New Roman" w:cs="Times New Roman"/>
                <w:bCs/>
                <w:szCs w:val="21"/>
              </w:rPr>
              <w:t>Rastgou</w:t>
            </w:r>
            <w:proofErr w:type="spellEnd"/>
            <w:r>
              <w:rPr>
                <w:rFonts w:ascii="Times New Roman" w:eastAsia="仿宋_GB2312" w:hAnsi="Times New Roman" w:cs="Times New Roman"/>
                <w:bCs/>
                <w:szCs w:val="21"/>
              </w:rPr>
              <w:t xml:space="preserve">, Yong He, </w:t>
            </w:r>
            <w:proofErr w:type="spellStart"/>
            <w:r>
              <w:rPr>
                <w:rFonts w:ascii="Times New Roman" w:eastAsia="仿宋_GB2312" w:hAnsi="Times New Roman" w:cs="Times New Roman"/>
                <w:b/>
                <w:szCs w:val="21"/>
              </w:rPr>
              <w:t>Qianjing</w:t>
            </w:r>
            <w:proofErr w:type="spellEnd"/>
            <w:r>
              <w:rPr>
                <w:rFonts w:ascii="Times New Roman" w:eastAsia="仿宋_GB2312" w:hAnsi="Times New Roman" w:cs="Times New Roman"/>
                <w:b/>
                <w:szCs w:val="21"/>
              </w:rPr>
              <w:t xml:space="preserve"> Jiang</w:t>
            </w:r>
            <w:r>
              <w:rPr>
                <w:rFonts w:ascii="Times New Roman" w:eastAsia="仿宋_GB2312" w:hAnsi="Times New Roman" w:cs="Times New Roman"/>
                <w:bCs/>
                <w:szCs w:val="21"/>
              </w:rPr>
              <w:t xml:space="preserve">. </w:t>
            </w:r>
            <w:bookmarkStart w:id="3" w:name="_GoBack"/>
            <w:bookmarkEnd w:id="3"/>
            <w:r>
              <w:rPr>
                <w:rFonts w:ascii="Times New Roman" w:eastAsia="仿宋_GB2312" w:hAnsi="Times New Roman" w:cs="Times New Roman"/>
                <w:bCs/>
                <w:szCs w:val="21"/>
              </w:rPr>
              <w:t>An Analytical Comparison of the Performance of Various Sensing Materials and Mechanisms for Efficient Detection Capability of Gr</w:t>
            </w:r>
            <w:r>
              <w:rPr>
                <w:rFonts w:ascii="Times New Roman" w:eastAsia="仿宋_GB2312" w:hAnsi="Times New Roman" w:cs="Times New Roman"/>
                <w:bCs/>
                <w:szCs w:val="21"/>
              </w:rPr>
              <w:t>eenhouse Gas Emissions.</w:t>
            </w:r>
            <w:r>
              <w:rPr>
                <w:rFonts w:ascii="Times New Roman" w:eastAsia="仿宋_GB2312" w:hAnsi="Times New Roman" w:cs="Times New Roman" w:hint="eastAsia"/>
                <w:bCs/>
                <w:szCs w:val="21"/>
              </w:rPr>
              <w:t xml:space="preserve"> </w:t>
            </w:r>
            <w:r>
              <w:rPr>
                <w:rFonts w:ascii="Times New Roman" w:eastAsia="仿宋_GB2312" w:hAnsi="Times New Roman" w:cs="Times New Roman"/>
                <w:bCs/>
                <w:szCs w:val="21"/>
              </w:rPr>
              <w:t>Engineering</w:t>
            </w:r>
            <w:r>
              <w:rPr>
                <w:rFonts w:ascii="Times New Roman" w:eastAsia="仿宋_GB2312" w:hAnsi="Times New Roman" w:cs="Times New Roman"/>
                <w:bCs/>
                <w:szCs w:val="21"/>
              </w:rPr>
              <w:t>，</w:t>
            </w:r>
            <w:r>
              <w:rPr>
                <w:rFonts w:ascii="Times New Roman" w:eastAsia="仿宋_GB2312" w:hAnsi="Times New Roman" w:cs="Times New Roman"/>
                <w:bCs/>
                <w:szCs w:val="21"/>
              </w:rPr>
              <w:t>202</w:t>
            </w:r>
            <w:r>
              <w:rPr>
                <w:rFonts w:ascii="Times New Roman" w:eastAsia="仿宋_GB2312" w:hAnsi="Times New Roman" w:cs="Times New Roman" w:hint="eastAsia"/>
                <w:bCs/>
                <w:szCs w:val="21"/>
              </w:rPr>
              <w:t>4</w:t>
            </w:r>
            <w:r>
              <w:rPr>
                <w:rFonts w:ascii="Times New Roman" w:eastAsia="仿宋_GB2312" w:hAnsi="Times New Roman" w:cs="Times New Roman"/>
                <w:bCs/>
                <w:szCs w:val="21"/>
              </w:rPr>
              <w:t xml:space="preserve">, </w:t>
            </w:r>
            <w:r>
              <w:rPr>
                <w:rFonts w:ascii="Times New Roman" w:eastAsia="仿宋_GB2312" w:hAnsi="Times New Roman" w:cs="Times New Roman" w:hint="eastAsia"/>
                <w:bCs/>
                <w:szCs w:val="21"/>
              </w:rPr>
              <w:t>https://doi.org/10.1016/j.eng.2024.11.008.</w:t>
            </w:r>
          </w:p>
          <w:p w14:paraId="134F1228" w14:textId="7C729309" w:rsidR="00EE63BC" w:rsidRDefault="00547427">
            <w:pPr>
              <w:spacing w:line="400" w:lineRule="exact"/>
              <w:jc w:val="left"/>
              <w:rPr>
                <w:rFonts w:ascii="Times New Roman" w:eastAsia="仿宋_GB2312" w:hAnsi="Times New Roman" w:cs="Times New Roman"/>
                <w:bCs/>
                <w:szCs w:val="21"/>
              </w:rPr>
            </w:pPr>
            <w:r>
              <w:rPr>
                <w:rFonts w:ascii="Times New Roman" w:eastAsia="仿宋_GB2312" w:hAnsi="Times New Roman" w:cs="Times New Roman"/>
                <w:bCs/>
                <w:szCs w:val="21"/>
              </w:rPr>
              <w:t>（</w:t>
            </w:r>
            <w:r>
              <w:rPr>
                <w:rFonts w:ascii="Times New Roman" w:eastAsia="仿宋_GB2312" w:hAnsi="Times New Roman" w:cs="Times New Roman"/>
                <w:bCs/>
                <w:szCs w:val="21"/>
              </w:rPr>
              <w:t>9</w:t>
            </w:r>
            <w:r>
              <w:rPr>
                <w:rFonts w:ascii="Times New Roman" w:eastAsia="仿宋_GB2312" w:hAnsi="Times New Roman" w:cs="Times New Roman"/>
                <w:bCs/>
                <w:szCs w:val="21"/>
              </w:rPr>
              <w:t>）</w:t>
            </w:r>
            <w:r>
              <w:rPr>
                <w:rFonts w:ascii="Times New Roman" w:eastAsia="仿宋_GB2312" w:hAnsi="Times New Roman" w:cs="Times New Roman"/>
                <w:bCs/>
                <w:szCs w:val="21"/>
              </w:rPr>
              <w:t>SCI</w:t>
            </w:r>
            <w:r>
              <w:rPr>
                <w:rFonts w:ascii="Times New Roman" w:eastAsia="仿宋_GB2312" w:hAnsi="Times New Roman" w:cs="Times New Roman"/>
                <w:bCs/>
                <w:szCs w:val="21"/>
              </w:rPr>
              <w:t>收录论文，</w:t>
            </w:r>
            <w:r>
              <w:rPr>
                <w:rFonts w:ascii="Times New Roman" w:eastAsia="仿宋_GB2312" w:hAnsi="Times New Roman" w:cs="Times New Roman"/>
                <w:bCs/>
                <w:szCs w:val="21"/>
              </w:rPr>
              <w:t xml:space="preserve">Mostafa </w:t>
            </w:r>
            <w:proofErr w:type="spellStart"/>
            <w:r>
              <w:rPr>
                <w:rFonts w:ascii="Times New Roman" w:eastAsia="仿宋_GB2312" w:hAnsi="Times New Roman" w:cs="Times New Roman"/>
                <w:bCs/>
                <w:szCs w:val="21"/>
              </w:rPr>
              <w:t>Rastgou</w:t>
            </w:r>
            <w:proofErr w:type="spellEnd"/>
            <w:r>
              <w:rPr>
                <w:rFonts w:ascii="Times New Roman" w:eastAsia="仿宋_GB2312" w:hAnsi="Times New Roman" w:cs="Times New Roman"/>
                <w:bCs/>
                <w:szCs w:val="21"/>
              </w:rPr>
              <w:t xml:space="preserve">, Yong He, </w:t>
            </w:r>
            <w:proofErr w:type="spellStart"/>
            <w:r>
              <w:rPr>
                <w:rFonts w:ascii="Times New Roman" w:eastAsia="仿宋_GB2312" w:hAnsi="Times New Roman" w:cs="Times New Roman"/>
                <w:bCs/>
                <w:szCs w:val="21"/>
              </w:rPr>
              <w:t>Ruitao</w:t>
            </w:r>
            <w:proofErr w:type="spellEnd"/>
            <w:r>
              <w:rPr>
                <w:rFonts w:ascii="Times New Roman" w:eastAsia="仿宋_GB2312" w:hAnsi="Times New Roman" w:cs="Times New Roman"/>
                <w:bCs/>
                <w:szCs w:val="21"/>
              </w:rPr>
              <w:t xml:space="preserve"> Lou,</w:t>
            </w:r>
            <w:r>
              <w:rPr>
                <w:rFonts w:ascii="Times New Roman" w:eastAsia="仿宋_GB2312" w:hAnsi="Times New Roman" w:cs="Times New Roman"/>
                <w:b/>
                <w:szCs w:val="21"/>
              </w:rPr>
              <w:t xml:space="preserve"> </w:t>
            </w:r>
            <w:proofErr w:type="spellStart"/>
            <w:r>
              <w:rPr>
                <w:rFonts w:ascii="Times New Roman" w:eastAsia="仿宋_GB2312" w:hAnsi="Times New Roman" w:cs="Times New Roman"/>
                <w:b/>
                <w:szCs w:val="21"/>
              </w:rPr>
              <w:t>Qianjing</w:t>
            </w:r>
            <w:proofErr w:type="spellEnd"/>
            <w:r>
              <w:rPr>
                <w:rFonts w:ascii="Times New Roman" w:eastAsia="仿宋_GB2312" w:hAnsi="Times New Roman" w:cs="Times New Roman"/>
                <w:b/>
                <w:szCs w:val="21"/>
              </w:rPr>
              <w:t xml:space="preserve"> Jiang</w:t>
            </w:r>
            <w:r>
              <w:rPr>
                <w:rFonts w:ascii="Times New Roman" w:eastAsia="仿宋_GB2312" w:hAnsi="Times New Roman" w:cs="Times New Roman"/>
                <w:bCs/>
                <w:szCs w:val="21"/>
              </w:rPr>
              <w:t>.</w:t>
            </w:r>
            <w:r>
              <w:rPr>
                <w:rFonts w:ascii="Times New Roman" w:eastAsia="仿宋_GB2312" w:hAnsi="Times New Roman" w:cs="Times New Roman" w:hint="eastAsia"/>
                <w:bCs/>
                <w:szCs w:val="21"/>
              </w:rPr>
              <w:t xml:space="preserve"> </w:t>
            </w:r>
            <w:r>
              <w:rPr>
                <w:rFonts w:ascii="Times New Roman" w:eastAsia="仿宋_GB2312" w:hAnsi="Times New Roman" w:cs="Times New Roman"/>
                <w:bCs/>
                <w:szCs w:val="21"/>
              </w:rPr>
              <w:t>A comparison of metaheuristic optimizations with automated hyperparameter tuning methods in support vector</w:t>
            </w:r>
            <w:r>
              <w:rPr>
                <w:rFonts w:ascii="Times New Roman" w:eastAsia="仿宋_GB2312" w:hAnsi="Times New Roman" w:cs="Times New Roman"/>
                <w:bCs/>
                <w:szCs w:val="21"/>
              </w:rPr>
              <w:t xml:space="preserve"> machines algorithm for predicting soil water characteristic curve.</w:t>
            </w:r>
            <w:r w:rsidR="007469BD">
              <w:rPr>
                <w:rFonts w:ascii="Times New Roman" w:eastAsia="仿宋_GB2312" w:hAnsi="Times New Roman" w:cs="Times New Roman"/>
                <w:bCs/>
                <w:szCs w:val="21"/>
              </w:rPr>
              <w:t xml:space="preserve"> </w:t>
            </w:r>
            <w:proofErr w:type="gramStart"/>
            <w:r>
              <w:rPr>
                <w:rFonts w:ascii="Times New Roman" w:eastAsia="仿宋_GB2312" w:hAnsi="Times New Roman" w:cs="Times New Roman"/>
                <w:bCs/>
                <w:szCs w:val="21"/>
              </w:rPr>
              <w:t>Engineering</w:t>
            </w:r>
            <w:proofErr w:type="gramEnd"/>
            <w:r>
              <w:rPr>
                <w:rFonts w:ascii="Times New Roman" w:eastAsia="仿宋_GB2312" w:hAnsi="Times New Roman" w:cs="Times New Roman"/>
                <w:bCs/>
                <w:szCs w:val="21"/>
              </w:rPr>
              <w:t xml:space="preserve"> Geology, 2025, 353, 108121</w:t>
            </w:r>
            <w:r>
              <w:rPr>
                <w:rFonts w:eastAsia="仿宋_GB2312" w:hint="eastAsia"/>
                <w:bCs/>
                <w:szCs w:val="21"/>
              </w:rPr>
              <w:t>.</w:t>
            </w:r>
          </w:p>
          <w:p w14:paraId="5271E9E7" w14:textId="527FCBC9" w:rsidR="00EE63BC" w:rsidRDefault="00547427">
            <w:pPr>
              <w:spacing w:line="400" w:lineRule="exact"/>
              <w:jc w:val="left"/>
              <w:rPr>
                <w:rFonts w:ascii="Times New Roman" w:eastAsia="仿宋_GB2312" w:hAnsi="Times New Roman" w:cs="Times New Roman"/>
                <w:bCs/>
                <w:szCs w:val="21"/>
              </w:rPr>
            </w:pPr>
            <w:r>
              <w:rPr>
                <w:rFonts w:ascii="Times New Roman" w:eastAsia="仿宋_GB2312" w:hAnsi="Times New Roman" w:cs="Times New Roman"/>
                <w:bCs/>
                <w:szCs w:val="21"/>
              </w:rPr>
              <w:t>（</w:t>
            </w:r>
            <w:r>
              <w:rPr>
                <w:rFonts w:ascii="Times New Roman" w:eastAsia="仿宋_GB2312" w:hAnsi="Times New Roman" w:cs="Times New Roman"/>
                <w:bCs/>
                <w:szCs w:val="21"/>
              </w:rPr>
              <w:t>10</w:t>
            </w:r>
            <w:r>
              <w:rPr>
                <w:rFonts w:ascii="Times New Roman" w:eastAsia="仿宋_GB2312" w:hAnsi="Times New Roman" w:cs="Times New Roman"/>
                <w:bCs/>
                <w:szCs w:val="21"/>
              </w:rPr>
              <w:t>）</w:t>
            </w:r>
            <w:r>
              <w:rPr>
                <w:rFonts w:ascii="Times New Roman" w:eastAsia="仿宋_GB2312" w:hAnsi="Times New Roman" w:cs="Times New Roman"/>
                <w:bCs/>
                <w:szCs w:val="21"/>
              </w:rPr>
              <w:t>SCI</w:t>
            </w:r>
            <w:r>
              <w:rPr>
                <w:rFonts w:ascii="Times New Roman" w:eastAsia="仿宋_GB2312" w:hAnsi="Times New Roman" w:cs="Times New Roman"/>
                <w:bCs/>
                <w:szCs w:val="21"/>
              </w:rPr>
              <w:t>收录论文，</w:t>
            </w:r>
            <w:r>
              <w:rPr>
                <w:rFonts w:ascii="Times New Roman" w:eastAsia="仿宋_GB2312" w:hAnsi="Times New Roman" w:cs="Times New Roman"/>
                <w:bCs/>
                <w:szCs w:val="21"/>
              </w:rPr>
              <w:t xml:space="preserve">Tang </w:t>
            </w:r>
            <w:proofErr w:type="spellStart"/>
            <w:r>
              <w:rPr>
                <w:rFonts w:ascii="Times New Roman" w:eastAsia="仿宋_GB2312" w:hAnsi="Times New Roman" w:cs="Times New Roman"/>
                <w:bCs/>
                <w:szCs w:val="21"/>
              </w:rPr>
              <w:t>Junxian</w:t>
            </w:r>
            <w:proofErr w:type="spellEnd"/>
            <w:r>
              <w:rPr>
                <w:rFonts w:ascii="Times New Roman" w:eastAsia="仿宋_GB2312" w:hAnsi="Times New Roman" w:cs="Times New Roman" w:hint="eastAsia"/>
                <w:bCs/>
                <w:szCs w:val="21"/>
              </w:rPr>
              <w:t>,</w:t>
            </w:r>
            <w:r w:rsidR="007469BD">
              <w:rPr>
                <w:rFonts w:ascii="Times New Roman" w:eastAsia="仿宋_GB2312" w:hAnsi="Times New Roman" w:cs="Times New Roman"/>
                <w:bCs/>
                <w:szCs w:val="21"/>
              </w:rPr>
              <w:t xml:space="preserve"> </w:t>
            </w:r>
            <w:r>
              <w:rPr>
                <w:rFonts w:ascii="Times New Roman" w:eastAsia="仿宋_GB2312" w:hAnsi="Times New Roman" w:cs="Times New Roman"/>
                <w:b/>
                <w:szCs w:val="21"/>
              </w:rPr>
              <w:t xml:space="preserve">Wang </w:t>
            </w:r>
            <w:proofErr w:type="spellStart"/>
            <w:r>
              <w:rPr>
                <w:rFonts w:ascii="Times New Roman" w:eastAsia="仿宋_GB2312" w:hAnsi="Times New Roman" w:cs="Times New Roman"/>
                <w:b/>
                <w:szCs w:val="21"/>
              </w:rPr>
              <w:t>Peijuan</w:t>
            </w:r>
            <w:proofErr w:type="spellEnd"/>
            <w:r>
              <w:rPr>
                <w:rFonts w:ascii="Times New Roman" w:eastAsia="仿宋_GB2312" w:hAnsi="Times New Roman" w:cs="Times New Roman" w:hint="eastAsia"/>
                <w:b/>
                <w:szCs w:val="21"/>
              </w:rPr>
              <w:t xml:space="preserve">, </w:t>
            </w:r>
            <w:r>
              <w:rPr>
                <w:rFonts w:ascii="Times New Roman" w:eastAsia="仿宋_GB2312" w:hAnsi="Times New Roman" w:cs="Times New Roman"/>
                <w:bCs/>
                <w:szCs w:val="21"/>
              </w:rPr>
              <w:t xml:space="preserve">Li Xin. Disaster event-based spring frost damage identification indicator for tea plants and its applications </w:t>
            </w:r>
            <w:r>
              <w:rPr>
                <w:rFonts w:ascii="Times New Roman" w:eastAsia="仿宋_GB2312" w:hAnsi="Times New Roman" w:cs="Times New Roman"/>
                <w:bCs/>
                <w:szCs w:val="21"/>
              </w:rPr>
              <w:t>over the region north of the Yangtze River, China. Ecological Indicators</w:t>
            </w:r>
            <w:r>
              <w:rPr>
                <w:rFonts w:ascii="Times New Roman" w:eastAsia="仿宋_GB2312" w:hAnsi="Times New Roman" w:cs="Times New Roman"/>
                <w:bCs/>
                <w:szCs w:val="21"/>
              </w:rPr>
              <w:t>，</w:t>
            </w:r>
            <w:r>
              <w:rPr>
                <w:rFonts w:ascii="Times New Roman" w:eastAsia="仿宋_GB2312" w:hAnsi="Times New Roman" w:cs="Times New Roman"/>
                <w:bCs/>
                <w:szCs w:val="21"/>
              </w:rPr>
              <w:t>2023, 146, 109912</w:t>
            </w:r>
            <w:r>
              <w:rPr>
                <w:rFonts w:eastAsia="仿宋_GB2312" w:hint="eastAsia"/>
                <w:bCs/>
                <w:szCs w:val="21"/>
              </w:rPr>
              <w:t>.</w:t>
            </w:r>
          </w:p>
          <w:p w14:paraId="45E0FC1D" w14:textId="77777777" w:rsidR="00EE63BC" w:rsidRDefault="00EE63BC">
            <w:pPr>
              <w:spacing w:line="440" w:lineRule="exact"/>
              <w:jc w:val="left"/>
              <w:rPr>
                <w:rFonts w:eastAsia="仿宋_GB2312"/>
                <w:sz w:val="24"/>
              </w:rPr>
            </w:pPr>
          </w:p>
        </w:tc>
      </w:tr>
      <w:tr w:rsidR="00EE63BC" w14:paraId="2680B25D" w14:textId="77777777">
        <w:trPr>
          <w:trHeight w:val="1958"/>
        </w:trPr>
        <w:tc>
          <w:tcPr>
            <w:tcW w:w="1513" w:type="dxa"/>
            <w:tcBorders>
              <w:right w:val="single" w:sz="4" w:space="0" w:color="auto"/>
            </w:tcBorders>
            <w:vAlign w:val="center"/>
          </w:tcPr>
          <w:p w14:paraId="2167F3CB" w14:textId="77777777" w:rsidR="00EE63BC" w:rsidRDefault="00547427">
            <w:pPr>
              <w:spacing w:line="440" w:lineRule="exact"/>
              <w:rPr>
                <w:rFonts w:eastAsia="仿宋_GB2312"/>
                <w:bCs/>
                <w:sz w:val="28"/>
              </w:rPr>
            </w:pPr>
            <w:r>
              <w:rPr>
                <w:rFonts w:eastAsia="仿宋_GB2312"/>
                <w:bCs/>
                <w:sz w:val="28"/>
              </w:rPr>
              <w:lastRenderedPageBreak/>
              <w:t>主要</w:t>
            </w:r>
          </w:p>
          <w:p w14:paraId="373DD663" w14:textId="77777777" w:rsidR="00EE63BC" w:rsidRDefault="00547427">
            <w:pPr>
              <w:spacing w:line="440" w:lineRule="exact"/>
              <w:rPr>
                <w:rFonts w:eastAsia="仿宋_GB2312"/>
                <w:bCs/>
                <w:sz w:val="28"/>
              </w:rPr>
            </w:pPr>
            <w:r>
              <w:rPr>
                <w:rFonts w:eastAsia="仿宋_GB2312"/>
                <w:bCs/>
                <w:sz w:val="28"/>
              </w:rPr>
              <w:t>完成人</w:t>
            </w:r>
          </w:p>
        </w:tc>
        <w:tc>
          <w:tcPr>
            <w:tcW w:w="6993" w:type="dxa"/>
            <w:tcBorders>
              <w:left w:val="single" w:sz="4" w:space="0" w:color="auto"/>
            </w:tcBorders>
            <w:vAlign w:val="center"/>
          </w:tcPr>
          <w:p w14:paraId="330E281F" w14:textId="77777777" w:rsidR="00EE63BC" w:rsidRDefault="00547427">
            <w:pPr>
              <w:spacing w:line="440" w:lineRule="exact"/>
              <w:rPr>
                <w:rFonts w:eastAsia="仿宋_GB2312"/>
                <w:bCs/>
                <w:sz w:val="24"/>
              </w:rPr>
            </w:pPr>
            <w:r>
              <w:rPr>
                <w:rFonts w:eastAsia="仿宋_GB2312" w:hint="eastAsia"/>
                <w:bCs/>
                <w:sz w:val="24"/>
              </w:rPr>
              <w:t>金志凤</w:t>
            </w:r>
            <w:r>
              <w:rPr>
                <w:rFonts w:eastAsia="仿宋_GB2312"/>
                <w:bCs/>
                <w:sz w:val="24"/>
              </w:rPr>
              <w:t>，排名</w:t>
            </w:r>
            <w:r>
              <w:rPr>
                <w:rFonts w:eastAsia="仿宋_GB2312"/>
                <w:bCs/>
                <w:sz w:val="24"/>
              </w:rPr>
              <w:t>1</w:t>
            </w:r>
            <w:r>
              <w:rPr>
                <w:rFonts w:eastAsia="仿宋_GB2312"/>
                <w:bCs/>
                <w:sz w:val="24"/>
              </w:rPr>
              <w:t>，</w:t>
            </w:r>
            <w:r>
              <w:rPr>
                <w:rFonts w:eastAsia="仿宋_GB2312" w:hint="eastAsia"/>
                <w:bCs/>
                <w:sz w:val="24"/>
              </w:rPr>
              <w:t>正研高工，浙江省气候中心</w:t>
            </w:r>
          </w:p>
          <w:p w14:paraId="4E583452" w14:textId="77777777" w:rsidR="00EE63BC" w:rsidRDefault="00547427">
            <w:pPr>
              <w:spacing w:line="440" w:lineRule="exact"/>
              <w:rPr>
                <w:rFonts w:eastAsia="仿宋_GB2312"/>
                <w:bCs/>
                <w:sz w:val="24"/>
              </w:rPr>
            </w:pPr>
            <w:r>
              <w:rPr>
                <w:rFonts w:eastAsia="仿宋_GB2312" w:hint="eastAsia"/>
                <w:sz w:val="24"/>
              </w:rPr>
              <w:t>蒋茜静，</w:t>
            </w:r>
            <w:r>
              <w:rPr>
                <w:rFonts w:eastAsia="仿宋_GB2312"/>
                <w:bCs/>
                <w:sz w:val="24"/>
              </w:rPr>
              <w:t>排名</w:t>
            </w:r>
            <w:r>
              <w:rPr>
                <w:rFonts w:eastAsia="仿宋_GB2312"/>
                <w:bCs/>
                <w:sz w:val="24"/>
              </w:rPr>
              <w:t>2</w:t>
            </w:r>
            <w:r>
              <w:rPr>
                <w:rFonts w:eastAsia="仿宋_GB2312"/>
                <w:bCs/>
                <w:sz w:val="24"/>
              </w:rPr>
              <w:t>，</w:t>
            </w:r>
            <w:r>
              <w:rPr>
                <w:rFonts w:eastAsia="仿宋_GB2312" w:hint="eastAsia"/>
                <w:bCs/>
                <w:sz w:val="24"/>
              </w:rPr>
              <w:t>副研究员，浙江大学</w:t>
            </w:r>
          </w:p>
          <w:p w14:paraId="44A9ABD3" w14:textId="77777777" w:rsidR="00EE63BC" w:rsidRDefault="00547427">
            <w:pPr>
              <w:spacing w:line="440" w:lineRule="exact"/>
              <w:rPr>
                <w:rFonts w:eastAsia="仿宋_GB2312"/>
                <w:bCs/>
                <w:sz w:val="24"/>
              </w:rPr>
            </w:pPr>
            <w:r>
              <w:rPr>
                <w:rFonts w:eastAsia="仿宋_GB2312" w:hint="eastAsia"/>
                <w:sz w:val="24"/>
              </w:rPr>
              <w:t>李晓军，</w:t>
            </w:r>
            <w:r>
              <w:rPr>
                <w:rFonts w:eastAsia="仿宋_GB2312"/>
                <w:bCs/>
                <w:sz w:val="24"/>
              </w:rPr>
              <w:t>排名</w:t>
            </w:r>
            <w:r>
              <w:rPr>
                <w:rFonts w:eastAsia="仿宋_GB2312"/>
                <w:bCs/>
                <w:sz w:val="24"/>
              </w:rPr>
              <w:t>3</w:t>
            </w:r>
            <w:r>
              <w:rPr>
                <w:rFonts w:eastAsia="仿宋_GB2312"/>
                <w:bCs/>
                <w:sz w:val="24"/>
              </w:rPr>
              <w:t>，</w:t>
            </w:r>
            <w:r>
              <w:rPr>
                <w:rFonts w:eastAsia="仿宋_GB2312" w:hint="eastAsia"/>
                <w:bCs/>
                <w:sz w:val="24"/>
              </w:rPr>
              <w:t>高级农艺师，</w:t>
            </w:r>
            <w:proofErr w:type="gramStart"/>
            <w:r>
              <w:rPr>
                <w:rFonts w:eastAsia="仿宋_GB2312" w:hint="eastAsia"/>
                <w:bCs/>
                <w:sz w:val="24"/>
              </w:rPr>
              <w:t>杭州艺福堂</w:t>
            </w:r>
            <w:proofErr w:type="gramEnd"/>
            <w:r>
              <w:rPr>
                <w:rFonts w:eastAsia="仿宋_GB2312" w:hint="eastAsia"/>
                <w:bCs/>
                <w:sz w:val="24"/>
              </w:rPr>
              <w:t>茶业有限公司</w:t>
            </w:r>
          </w:p>
          <w:p w14:paraId="6AF78D98" w14:textId="77777777" w:rsidR="00EE63BC" w:rsidRDefault="00547427">
            <w:pPr>
              <w:spacing w:line="440" w:lineRule="exact"/>
              <w:rPr>
                <w:rFonts w:eastAsia="仿宋_GB2312"/>
                <w:sz w:val="24"/>
              </w:rPr>
            </w:pPr>
            <w:r>
              <w:rPr>
                <w:rFonts w:eastAsia="仿宋_GB2312" w:hint="eastAsia"/>
                <w:sz w:val="24"/>
              </w:rPr>
              <w:t>李时睿，排名</w:t>
            </w:r>
            <w:r>
              <w:rPr>
                <w:rFonts w:eastAsia="仿宋_GB2312" w:hint="eastAsia"/>
                <w:sz w:val="24"/>
              </w:rPr>
              <w:t>4</w:t>
            </w:r>
            <w:r>
              <w:rPr>
                <w:rFonts w:eastAsia="仿宋_GB2312" w:hint="eastAsia"/>
                <w:sz w:val="24"/>
              </w:rPr>
              <w:t>，北京师范大学</w:t>
            </w:r>
          </w:p>
          <w:p w14:paraId="59E1C2EB" w14:textId="77777777" w:rsidR="00EE63BC" w:rsidRDefault="00547427">
            <w:pPr>
              <w:spacing w:line="440" w:lineRule="exact"/>
              <w:rPr>
                <w:rFonts w:eastAsia="仿宋_GB2312"/>
                <w:sz w:val="24"/>
              </w:rPr>
            </w:pPr>
            <w:r>
              <w:rPr>
                <w:rFonts w:eastAsia="仿宋_GB2312" w:hint="eastAsia"/>
                <w:sz w:val="24"/>
              </w:rPr>
              <w:t>王培娟，排名</w:t>
            </w:r>
            <w:r>
              <w:rPr>
                <w:rFonts w:eastAsia="仿宋_GB2312" w:hint="eastAsia"/>
                <w:sz w:val="24"/>
              </w:rPr>
              <w:t>5</w:t>
            </w:r>
            <w:r>
              <w:rPr>
                <w:rFonts w:eastAsia="仿宋_GB2312" w:hint="eastAsia"/>
                <w:sz w:val="24"/>
              </w:rPr>
              <w:t>，研究员，中国气象科学研究院</w:t>
            </w:r>
          </w:p>
          <w:p w14:paraId="1B2F85BC" w14:textId="77777777" w:rsidR="00EE63BC" w:rsidRDefault="00547427">
            <w:pPr>
              <w:spacing w:line="440" w:lineRule="exact"/>
              <w:rPr>
                <w:rFonts w:eastAsia="仿宋_GB2312"/>
                <w:bCs/>
                <w:sz w:val="24"/>
              </w:rPr>
            </w:pPr>
            <w:r>
              <w:rPr>
                <w:rFonts w:eastAsia="仿宋_GB2312" w:hint="eastAsia"/>
                <w:sz w:val="24"/>
              </w:rPr>
              <w:t>高大伟，排名</w:t>
            </w:r>
            <w:r>
              <w:rPr>
                <w:rFonts w:eastAsia="仿宋_GB2312" w:hint="eastAsia"/>
                <w:sz w:val="24"/>
              </w:rPr>
              <w:t>6</w:t>
            </w:r>
            <w:r>
              <w:rPr>
                <w:rFonts w:eastAsia="仿宋_GB2312" w:hint="eastAsia"/>
                <w:sz w:val="24"/>
              </w:rPr>
              <w:t>，高级工程师，</w:t>
            </w:r>
            <w:r>
              <w:rPr>
                <w:rFonts w:eastAsia="仿宋_GB2312" w:hint="eastAsia"/>
                <w:bCs/>
                <w:sz w:val="24"/>
              </w:rPr>
              <w:t>浙江省气候中心</w:t>
            </w:r>
          </w:p>
          <w:p w14:paraId="1BCAB788" w14:textId="77777777" w:rsidR="00EE63BC" w:rsidRDefault="00547427">
            <w:pPr>
              <w:spacing w:line="440" w:lineRule="exact"/>
              <w:rPr>
                <w:rFonts w:eastAsia="仿宋_GB2312"/>
                <w:sz w:val="24"/>
              </w:rPr>
            </w:pPr>
            <w:r>
              <w:rPr>
                <w:rFonts w:eastAsia="仿宋_GB2312" w:hint="eastAsia"/>
                <w:sz w:val="24"/>
              </w:rPr>
              <w:t>陆德彪，排名</w:t>
            </w:r>
            <w:r>
              <w:rPr>
                <w:rFonts w:eastAsia="仿宋_GB2312" w:hint="eastAsia"/>
                <w:sz w:val="24"/>
              </w:rPr>
              <w:t>7</w:t>
            </w:r>
            <w:r>
              <w:rPr>
                <w:rFonts w:eastAsia="仿宋_GB2312" w:hint="eastAsia"/>
                <w:sz w:val="24"/>
              </w:rPr>
              <w:t>，研究员，浙江省农业技术推广中心</w:t>
            </w:r>
          </w:p>
          <w:p w14:paraId="2F566A05" w14:textId="77777777" w:rsidR="00EE63BC" w:rsidRDefault="00547427">
            <w:pPr>
              <w:spacing w:line="440" w:lineRule="exact"/>
              <w:rPr>
                <w:rFonts w:eastAsia="仿宋_GB2312"/>
                <w:sz w:val="24"/>
              </w:rPr>
            </w:pPr>
            <w:r>
              <w:rPr>
                <w:rFonts w:eastAsia="仿宋_GB2312" w:hint="eastAsia"/>
                <w:sz w:val="24"/>
              </w:rPr>
              <w:t>王月影，排名</w:t>
            </w:r>
            <w:r>
              <w:rPr>
                <w:rFonts w:eastAsia="仿宋_GB2312" w:hint="eastAsia"/>
                <w:sz w:val="24"/>
              </w:rPr>
              <w:t>8</w:t>
            </w:r>
            <w:r>
              <w:rPr>
                <w:rFonts w:eastAsia="仿宋_GB2312" w:hint="eastAsia"/>
                <w:sz w:val="24"/>
              </w:rPr>
              <w:t>，浙江大学</w:t>
            </w:r>
          </w:p>
          <w:p w14:paraId="7312D7E0" w14:textId="77777777" w:rsidR="00EE63BC" w:rsidRDefault="00547427">
            <w:pPr>
              <w:spacing w:line="440" w:lineRule="exact"/>
              <w:rPr>
                <w:rFonts w:eastAsia="仿宋_GB2312"/>
                <w:sz w:val="24"/>
              </w:rPr>
            </w:pPr>
            <w:r>
              <w:rPr>
                <w:rFonts w:eastAsia="仿宋_GB2312" w:hint="eastAsia"/>
                <w:sz w:val="24"/>
              </w:rPr>
              <w:t>孙睿，排名</w:t>
            </w:r>
            <w:r>
              <w:rPr>
                <w:rFonts w:eastAsia="仿宋_GB2312" w:hint="eastAsia"/>
                <w:sz w:val="24"/>
              </w:rPr>
              <w:t>9</w:t>
            </w:r>
            <w:r>
              <w:rPr>
                <w:rFonts w:eastAsia="仿宋_GB2312" w:hint="eastAsia"/>
                <w:sz w:val="24"/>
              </w:rPr>
              <w:t>，教授，北京师范大学</w:t>
            </w:r>
          </w:p>
          <w:p w14:paraId="5992439C" w14:textId="77777777" w:rsidR="00EE63BC" w:rsidRDefault="00547427">
            <w:pPr>
              <w:spacing w:line="440" w:lineRule="exact"/>
              <w:rPr>
                <w:rFonts w:eastAsia="仿宋_GB2312"/>
                <w:sz w:val="24"/>
              </w:rPr>
            </w:pPr>
            <w:r>
              <w:rPr>
                <w:rFonts w:eastAsia="仿宋_GB2312" w:hint="eastAsia"/>
                <w:sz w:val="24"/>
              </w:rPr>
              <w:t>杨明，排名</w:t>
            </w:r>
            <w:r>
              <w:rPr>
                <w:rFonts w:eastAsia="仿宋_GB2312" w:hint="eastAsia"/>
                <w:sz w:val="24"/>
              </w:rPr>
              <w:t>10</w:t>
            </w:r>
            <w:r>
              <w:rPr>
                <w:rFonts w:eastAsia="仿宋_GB2312" w:hint="eastAsia"/>
                <w:sz w:val="24"/>
              </w:rPr>
              <w:t>，</w:t>
            </w:r>
            <w:r>
              <w:rPr>
                <w:rFonts w:eastAsia="仿宋_GB2312" w:hint="eastAsia"/>
                <w:bCs/>
                <w:sz w:val="24"/>
              </w:rPr>
              <w:t>正研高工，</w:t>
            </w:r>
            <w:r>
              <w:rPr>
                <w:rFonts w:eastAsia="仿宋_GB2312" w:hint="eastAsia"/>
                <w:sz w:val="24"/>
              </w:rPr>
              <w:t>浙江省气象信息网络中心</w:t>
            </w:r>
          </w:p>
          <w:p w14:paraId="2F4B492C" w14:textId="77777777" w:rsidR="00EE63BC" w:rsidRDefault="00547427">
            <w:pPr>
              <w:spacing w:line="440" w:lineRule="exact"/>
              <w:rPr>
                <w:rFonts w:eastAsia="仿宋_GB2312"/>
                <w:sz w:val="24"/>
              </w:rPr>
            </w:pPr>
            <w:r>
              <w:rPr>
                <w:rFonts w:eastAsia="仿宋_GB2312" w:hint="eastAsia"/>
                <w:sz w:val="24"/>
              </w:rPr>
              <w:t>孟仲，排名</w:t>
            </w:r>
            <w:r>
              <w:rPr>
                <w:rFonts w:eastAsia="仿宋_GB2312" w:hint="eastAsia"/>
                <w:sz w:val="24"/>
              </w:rPr>
              <w:t>11</w:t>
            </w:r>
            <w:r>
              <w:rPr>
                <w:rFonts w:eastAsia="仿宋_GB2312" w:hint="eastAsia"/>
                <w:sz w:val="24"/>
              </w:rPr>
              <w:t>，工程师，浙江省气候中心</w:t>
            </w:r>
          </w:p>
          <w:p w14:paraId="7299F27C" w14:textId="77777777" w:rsidR="00EE63BC" w:rsidRDefault="00547427">
            <w:pPr>
              <w:spacing w:line="440" w:lineRule="exact"/>
              <w:rPr>
                <w:rFonts w:eastAsia="仿宋_GB2312"/>
                <w:bCs/>
                <w:sz w:val="24"/>
              </w:rPr>
            </w:pPr>
            <w:r>
              <w:rPr>
                <w:rFonts w:eastAsia="仿宋_GB2312" w:hint="eastAsia"/>
                <w:bCs/>
                <w:sz w:val="24"/>
              </w:rPr>
              <w:t>姜楠，</w:t>
            </w:r>
            <w:r>
              <w:rPr>
                <w:rFonts w:eastAsia="仿宋_GB2312" w:hint="eastAsia"/>
                <w:sz w:val="24"/>
              </w:rPr>
              <w:t>排名</w:t>
            </w:r>
            <w:r>
              <w:rPr>
                <w:rFonts w:eastAsia="仿宋_GB2312" w:hint="eastAsia"/>
                <w:sz w:val="24"/>
              </w:rPr>
              <w:t>12</w:t>
            </w:r>
            <w:r>
              <w:rPr>
                <w:rFonts w:eastAsia="仿宋_GB2312" w:hint="eastAsia"/>
                <w:sz w:val="24"/>
              </w:rPr>
              <w:t>，</w:t>
            </w:r>
            <w:r>
              <w:rPr>
                <w:rFonts w:eastAsia="仿宋_GB2312" w:hint="eastAsia"/>
                <w:bCs/>
                <w:sz w:val="24"/>
              </w:rPr>
              <w:t>工程师，</w:t>
            </w:r>
            <w:r>
              <w:rPr>
                <w:rFonts w:eastAsia="仿宋_GB2312" w:hint="eastAsia"/>
                <w:sz w:val="24"/>
              </w:rPr>
              <w:t>浙江省气候中心</w:t>
            </w:r>
          </w:p>
          <w:p w14:paraId="2B320FF6" w14:textId="77777777" w:rsidR="00EE63BC" w:rsidRDefault="00547427">
            <w:pPr>
              <w:spacing w:line="440" w:lineRule="exact"/>
              <w:ind w:left="960" w:hangingChars="400" w:hanging="960"/>
              <w:rPr>
                <w:rFonts w:eastAsia="仿宋_GB2312"/>
                <w:bCs/>
                <w:sz w:val="24"/>
              </w:rPr>
            </w:pPr>
            <w:r>
              <w:rPr>
                <w:rFonts w:eastAsia="仿宋_GB2312" w:hint="eastAsia"/>
                <w:bCs/>
                <w:sz w:val="24"/>
              </w:rPr>
              <w:t>廖红军，</w:t>
            </w:r>
            <w:r>
              <w:rPr>
                <w:rFonts w:eastAsia="仿宋_GB2312" w:hint="eastAsia"/>
                <w:sz w:val="24"/>
              </w:rPr>
              <w:t>排名</w:t>
            </w:r>
            <w:r>
              <w:rPr>
                <w:rFonts w:eastAsia="仿宋_GB2312" w:hint="eastAsia"/>
                <w:sz w:val="24"/>
              </w:rPr>
              <w:t>13</w:t>
            </w:r>
            <w:r>
              <w:rPr>
                <w:rFonts w:eastAsia="仿宋_GB2312" w:hint="eastAsia"/>
                <w:sz w:val="24"/>
              </w:rPr>
              <w:t>，</w:t>
            </w:r>
            <w:r>
              <w:rPr>
                <w:rFonts w:eastAsia="仿宋_GB2312" w:hint="eastAsia"/>
                <w:bCs/>
                <w:sz w:val="24"/>
              </w:rPr>
              <w:t>四川竹海玉叶生态农业开发有限公司</w:t>
            </w:r>
            <w:r>
              <w:rPr>
                <w:rFonts w:eastAsia="仿宋_GB2312" w:hint="eastAsia"/>
                <w:bCs/>
                <w:sz w:val="24"/>
              </w:rPr>
              <w:t xml:space="preserve"> </w:t>
            </w:r>
          </w:p>
          <w:p w14:paraId="0BF0CD12" w14:textId="77777777" w:rsidR="00EE63BC" w:rsidRDefault="00EE63BC">
            <w:pPr>
              <w:spacing w:line="440" w:lineRule="exact"/>
              <w:rPr>
                <w:rFonts w:eastAsia="仿宋_GB2312"/>
                <w:bCs/>
                <w:sz w:val="24"/>
              </w:rPr>
            </w:pPr>
          </w:p>
        </w:tc>
      </w:tr>
      <w:tr w:rsidR="00EE63BC" w14:paraId="6F284736" w14:textId="77777777">
        <w:trPr>
          <w:trHeight w:val="1986"/>
        </w:trPr>
        <w:tc>
          <w:tcPr>
            <w:tcW w:w="1513" w:type="dxa"/>
            <w:tcBorders>
              <w:right w:val="single" w:sz="4" w:space="0" w:color="auto"/>
            </w:tcBorders>
            <w:vAlign w:val="center"/>
          </w:tcPr>
          <w:p w14:paraId="19C7274A" w14:textId="77777777" w:rsidR="00EE63BC" w:rsidRDefault="00547427">
            <w:pPr>
              <w:spacing w:line="440" w:lineRule="exact"/>
              <w:jc w:val="center"/>
              <w:rPr>
                <w:rFonts w:eastAsia="仿宋"/>
                <w:bCs/>
                <w:sz w:val="24"/>
              </w:rPr>
            </w:pPr>
            <w:r>
              <w:rPr>
                <w:rFonts w:eastAsia="仿宋"/>
                <w:bCs/>
                <w:sz w:val="28"/>
              </w:rPr>
              <w:t>主要完成单位</w:t>
            </w:r>
          </w:p>
        </w:tc>
        <w:tc>
          <w:tcPr>
            <w:tcW w:w="6993" w:type="dxa"/>
            <w:tcBorders>
              <w:left w:val="single" w:sz="4" w:space="0" w:color="auto"/>
            </w:tcBorders>
            <w:vAlign w:val="center"/>
          </w:tcPr>
          <w:p w14:paraId="02CB63E8" w14:textId="77777777" w:rsidR="00EE63BC" w:rsidRDefault="00547427">
            <w:pPr>
              <w:spacing w:line="440" w:lineRule="exact"/>
              <w:jc w:val="left"/>
              <w:rPr>
                <w:rFonts w:eastAsia="仿宋_GB2312"/>
                <w:bCs/>
                <w:sz w:val="24"/>
              </w:rPr>
            </w:pPr>
            <w:r>
              <w:rPr>
                <w:rFonts w:eastAsia="仿宋_GB2312"/>
                <w:bCs/>
                <w:sz w:val="24"/>
              </w:rPr>
              <w:t>1.</w:t>
            </w:r>
            <w:r>
              <w:rPr>
                <w:rFonts w:eastAsia="仿宋_GB2312"/>
                <w:bCs/>
                <w:sz w:val="24"/>
              </w:rPr>
              <w:t>单位名称：</w:t>
            </w:r>
            <w:r>
              <w:rPr>
                <w:rFonts w:eastAsia="仿宋_GB2312" w:hint="eastAsia"/>
                <w:bCs/>
                <w:sz w:val="24"/>
              </w:rPr>
              <w:t>浙江省气候中心</w:t>
            </w:r>
          </w:p>
          <w:p w14:paraId="7EEDF804" w14:textId="77777777" w:rsidR="00EE63BC" w:rsidRDefault="00547427">
            <w:pPr>
              <w:spacing w:line="440" w:lineRule="exact"/>
              <w:jc w:val="left"/>
              <w:rPr>
                <w:rFonts w:eastAsia="仿宋_GB2312"/>
                <w:bCs/>
                <w:sz w:val="24"/>
              </w:rPr>
            </w:pPr>
            <w:r>
              <w:rPr>
                <w:rFonts w:eastAsia="仿宋_GB2312"/>
                <w:bCs/>
                <w:sz w:val="24"/>
              </w:rPr>
              <w:t>2.</w:t>
            </w:r>
            <w:r>
              <w:rPr>
                <w:rFonts w:eastAsia="仿宋_GB2312"/>
                <w:bCs/>
                <w:sz w:val="24"/>
              </w:rPr>
              <w:t>单位名称：</w:t>
            </w:r>
            <w:r>
              <w:rPr>
                <w:rFonts w:eastAsia="仿宋_GB2312" w:hint="eastAsia"/>
                <w:bCs/>
                <w:sz w:val="24"/>
              </w:rPr>
              <w:t>浙江大学</w:t>
            </w:r>
          </w:p>
          <w:p w14:paraId="41571CBE" w14:textId="77777777" w:rsidR="00EE63BC" w:rsidRDefault="00547427">
            <w:pPr>
              <w:spacing w:line="440" w:lineRule="exact"/>
              <w:jc w:val="left"/>
              <w:rPr>
                <w:rFonts w:eastAsia="仿宋_GB2312"/>
                <w:bCs/>
                <w:sz w:val="24"/>
              </w:rPr>
            </w:pPr>
            <w:r>
              <w:rPr>
                <w:rFonts w:eastAsia="仿宋_GB2312"/>
                <w:bCs/>
                <w:sz w:val="24"/>
              </w:rPr>
              <w:t>3.</w:t>
            </w:r>
            <w:r>
              <w:rPr>
                <w:rFonts w:eastAsia="仿宋_GB2312"/>
                <w:bCs/>
                <w:sz w:val="24"/>
              </w:rPr>
              <w:t>单位名称：</w:t>
            </w:r>
            <w:proofErr w:type="gramStart"/>
            <w:r>
              <w:rPr>
                <w:rFonts w:eastAsia="仿宋_GB2312" w:hint="eastAsia"/>
                <w:bCs/>
                <w:sz w:val="24"/>
              </w:rPr>
              <w:t>杭州艺福堂</w:t>
            </w:r>
            <w:proofErr w:type="gramEnd"/>
            <w:r>
              <w:rPr>
                <w:rFonts w:eastAsia="仿宋_GB2312" w:hint="eastAsia"/>
                <w:bCs/>
                <w:sz w:val="24"/>
              </w:rPr>
              <w:t>茶业有限公司</w:t>
            </w:r>
          </w:p>
          <w:p w14:paraId="1426E0E8" w14:textId="77777777" w:rsidR="00EE63BC" w:rsidRDefault="00547427">
            <w:pPr>
              <w:spacing w:line="440" w:lineRule="exact"/>
              <w:jc w:val="left"/>
              <w:rPr>
                <w:rFonts w:eastAsia="仿宋_GB2312"/>
                <w:bCs/>
                <w:sz w:val="24"/>
              </w:rPr>
            </w:pPr>
            <w:r>
              <w:rPr>
                <w:rFonts w:eastAsia="仿宋_GB2312" w:hint="eastAsia"/>
                <w:bCs/>
                <w:sz w:val="24"/>
              </w:rPr>
              <w:t>4.</w:t>
            </w:r>
            <w:r>
              <w:rPr>
                <w:rFonts w:eastAsia="仿宋_GB2312"/>
                <w:bCs/>
                <w:sz w:val="24"/>
              </w:rPr>
              <w:t>单位名称：</w:t>
            </w:r>
            <w:r>
              <w:rPr>
                <w:rFonts w:eastAsia="仿宋_GB2312" w:hint="eastAsia"/>
                <w:bCs/>
                <w:sz w:val="24"/>
              </w:rPr>
              <w:t>北京师范大学</w:t>
            </w:r>
          </w:p>
          <w:p w14:paraId="231CF023" w14:textId="77777777" w:rsidR="00EE63BC" w:rsidRDefault="00547427">
            <w:pPr>
              <w:spacing w:line="440" w:lineRule="exact"/>
              <w:jc w:val="left"/>
              <w:rPr>
                <w:rFonts w:eastAsia="仿宋_GB2312"/>
                <w:bCs/>
                <w:sz w:val="24"/>
              </w:rPr>
            </w:pPr>
            <w:r>
              <w:rPr>
                <w:rFonts w:eastAsia="仿宋_GB2312" w:hint="eastAsia"/>
                <w:bCs/>
                <w:sz w:val="24"/>
              </w:rPr>
              <w:t>5.</w:t>
            </w:r>
            <w:r>
              <w:rPr>
                <w:rFonts w:eastAsia="仿宋_GB2312"/>
                <w:bCs/>
                <w:sz w:val="24"/>
              </w:rPr>
              <w:t>单位名称：</w:t>
            </w:r>
            <w:r>
              <w:rPr>
                <w:rFonts w:eastAsia="仿宋_GB2312" w:hint="eastAsia"/>
                <w:bCs/>
                <w:sz w:val="24"/>
              </w:rPr>
              <w:t>中国气象科学研究院</w:t>
            </w:r>
          </w:p>
          <w:p w14:paraId="6DA1CDDC" w14:textId="77777777" w:rsidR="00EE63BC" w:rsidRDefault="00547427">
            <w:pPr>
              <w:spacing w:line="440" w:lineRule="exact"/>
              <w:jc w:val="left"/>
              <w:rPr>
                <w:rFonts w:eastAsia="仿宋_GB2312"/>
                <w:bCs/>
                <w:sz w:val="24"/>
              </w:rPr>
            </w:pPr>
            <w:r>
              <w:rPr>
                <w:rFonts w:eastAsia="仿宋_GB2312" w:hint="eastAsia"/>
                <w:bCs/>
                <w:sz w:val="24"/>
              </w:rPr>
              <w:t>6.</w:t>
            </w:r>
            <w:r>
              <w:rPr>
                <w:rFonts w:eastAsia="仿宋_GB2312"/>
                <w:bCs/>
                <w:sz w:val="24"/>
              </w:rPr>
              <w:t>单位名称：</w:t>
            </w:r>
            <w:r>
              <w:rPr>
                <w:rFonts w:eastAsia="仿宋_GB2312" w:hint="eastAsia"/>
                <w:bCs/>
                <w:sz w:val="24"/>
              </w:rPr>
              <w:t>四川竹海玉叶生态农业开发有限公司</w:t>
            </w:r>
          </w:p>
          <w:p w14:paraId="66266C07" w14:textId="77777777" w:rsidR="00EE63BC" w:rsidRDefault="00547427">
            <w:pPr>
              <w:spacing w:line="440" w:lineRule="exact"/>
              <w:jc w:val="left"/>
              <w:rPr>
                <w:rFonts w:eastAsia="仿宋_GB2312"/>
                <w:bCs/>
                <w:sz w:val="24"/>
              </w:rPr>
            </w:pPr>
            <w:r>
              <w:rPr>
                <w:rFonts w:eastAsia="仿宋_GB2312" w:hint="eastAsia"/>
                <w:bCs/>
                <w:sz w:val="24"/>
              </w:rPr>
              <w:t>7.</w:t>
            </w:r>
            <w:r>
              <w:rPr>
                <w:rFonts w:eastAsia="仿宋_GB2312"/>
                <w:bCs/>
                <w:sz w:val="24"/>
              </w:rPr>
              <w:t>单位名称：</w:t>
            </w:r>
            <w:r>
              <w:rPr>
                <w:rFonts w:eastAsia="仿宋_GB2312" w:hint="eastAsia"/>
                <w:bCs/>
                <w:sz w:val="24"/>
              </w:rPr>
              <w:t>浙江省气象信息网络中心</w:t>
            </w:r>
          </w:p>
          <w:p w14:paraId="7B97E1F4" w14:textId="77777777" w:rsidR="00EE63BC" w:rsidRDefault="00547427">
            <w:pPr>
              <w:spacing w:line="440" w:lineRule="exact"/>
              <w:jc w:val="left"/>
              <w:rPr>
                <w:rFonts w:eastAsia="仿宋_GB2312"/>
                <w:bCs/>
                <w:sz w:val="24"/>
              </w:rPr>
            </w:pPr>
            <w:r>
              <w:rPr>
                <w:rFonts w:eastAsia="仿宋_GB2312" w:hint="eastAsia"/>
                <w:bCs/>
                <w:sz w:val="24"/>
              </w:rPr>
              <w:t>8.</w:t>
            </w:r>
            <w:r>
              <w:rPr>
                <w:rFonts w:eastAsia="仿宋_GB2312"/>
                <w:bCs/>
                <w:sz w:val="24"/>
              </w:rPr>
              <w:t>单位名称：</w:t>
            </w:r>
            <w:r>
              <w:rPr>
                <w:rFonts w:eastAsia="仿宋_GB2312" w:hint="eastAsia"/>
                <w:bCs/>
                <w:sz w:val="24"/>
              </w:rPr>
              <w:t>浙江省农业技术推广中心</w:t>
            </w:r>
          </w:p>
          <w:p w14:paraId="248741B5" w14:textId="77777777" w:rsidR="00EE63BC" w:rsidRDefault="00EE63BC">
            <w:pPr>
              <w:spacing w:line="440" w:lineRule="exact"/>
              <w:jc w:val="left"/>
              <w:rPr>
                <w:rFonts w:eastAsia="仿宋"/>
                <w:bCs/>
                <w:sz w:val="24"/>
              </w:rPr>
            </w:pPr>
          </w:p>
        </w:tc>
      </w:tr>
      <w:tr w:rsidR="00EE63BC" w14:paraId="7064B586" w14:textId="77777777">
        <w:trPr>
          <w:trHeight w:val="692"/>
        </w:trPr>
        <w:tc>
          <w:tcPr>
            <w:tcW w:w="1513" w:type="dxa"/>
            <w:vAlign w:val="center"/>
          </w:tcPr>
          <w:p w14:paraId="46A39AE8" w14:textId="77777777" w:rsidR="00EE63BC" w:rsidRDefault="00547427">
            <w:pPr>
              <w:jc w:val="center"/>
              <w:rPr>
                <w:rStyle w:val="title1"/>
                <w:rFonts w:eastAsia="仿宋_GB2312"/>
                <w:b w:val="0"/>
                <w:color w:val="auto"/>
                <w:sz w:val="28"/>
                <w:szCs w:val="28"/>
              </w:rPr>
            </w:pPr>
            <w:r>
              <w:rPr>
                <w:rStyle w:val="title1"/>
                <w:rFonts w:eastAsia="仿宋_GB2312"/>
                <w:b w:val="0"/>
                <w:color w:val="auto"/>
                <w:sz w:val="28"/>
                <w:szCs w:val="28"/>
              </w:rPr>
              <w:t>提名单位</w:t>
            </w:r>
          </w:p>
        </w:tc>
        <w:tc>
          <w:tcPr>
            <w:tcW w:w="6993" w:type="dxa"/>
            <w:vAlign w:val="center"/>
          </w:tcPr>
          <w:p w14:paraId="2B35968D" w14:textId="77777777" w:rsidR="00EE63BC" w:rsidRDefault="00547427">
            <w:pPr>
              <w:contextualSpacing/>
              <w:jc w:val="center"/>
              <w:rPr>
                <w:rStyle w:val="title1"/>
                <w:b w:val="0"/>
                <w:color w:val="auto"/>
              </w:rPr>
            </w:pPr>
            <w:r>
              <w:rPr>
                <w:rStyle w:val="title1"/>
                <w:rFonts w:ascii="Times New Roman" w:eastAsia="仿宋_GB2312" w:hAnsi="Times New Roman" w:cs="Times New Roman" w:hint="eastAsia"/>
                <w:b w:val="0"/>
                <w:color w:val="auto"/>
                <w:sz w:val="28"/>
                <w:szCs w:val="28"/>
              </w:rPr>
              <w:t>浙江省气象局</w:t>
            </w:r>
          </w:p>
        </w:tc>
      </w:tr>
      <w:tr w:rsidR="00EE63BC" w14:paraId="49E04020" w14:textId="77777777">
        <w:trPr>
          <w:trHeight w:val="2175"/>
        </w:trPr>
        <w:tc>
          <w:tcPr>
            <w:tcW w:w="1513" w:type="dxa"/>
            <w:vAlign w:val="center"/>
          </w:tcPr>
          <w:p w14:paraId="28D4C67A" w14:textId="77777777" w:rsidR="00EE63BC" w:rsidRDefault="00547427">
            <w:pPr>
              <w:jc w:val="center"/>
              <w:rPr>
                <w:rStyle w:val="title1"/>
                <w:rFonts w:eastAsia="仿宋_GB2312"/>
                <w:b w:val="0"/>
                <w:color w:val="auto"/>
                <w:sz w:val="28"/>
                <w:szCs w:val="28"/>
              </w:rPr>
            </w:pPr>
            <w:r>
              <w:rPr>
                <w:rStyle w:val="title1"/>
                <w:rFonts w:eastAsia="仿宋_GB2312"/>
                <w:b w:val="0"/>
                <w:color w:val="auto"/>
                <w:sz w:val="28"/>
                <w:szCs w:val="28"/>
              </w:rPr>
              <w:t>提名意见</w:t>
            </w:r>
          </w:p>
        </w:tc>
        <w:tc>
          <w:tcPr>
            <w:tcW w:w="6993" w:type="dxa"/>
            <w:vAlign w:val="center"/>
          </w:tcPr>
          <w:p w14:paraId="009804CB" w14:textId="77777777" w:rsidR="00EE63BC" w:rsidRDefault="00547427">
            <w:pPr>
              <w:adjustRightInd w:val="0"/>
              <w:snapToGrid w:val="0"/>
              <w:spacing w:line="400" w:lineRule="exact"/>
              <w:ind w:firstLineChars="200" w:firstLine="480"/>
              <w:jc w:val="left"/>
              <w:rPr>
                <w:rStyle w:val="title1"/>
                <w:rFonts w:eastAsia="仿宋_GB2312"/>
                <w:b w:val="0"/>
                <w:bCs w:val="0"/>
                <w:color w:val="auto"/>
              </w:rPr>
            </w:pPr>
            <w:r>
              <w:rPr>
                <w:rStyle w:val="title1"/>
                <w:rFonts w:ascii="Times New Roman" w:eastAsia="仿宋_GB2312" w:hAnsi="Times New Roman" w:cs="Times New Roman" w:hint="eastAsia"/>
                <w:b w:val="0"/>
                <w:color w:val="auto"/>
              </w:rPr>
              <w:t>项目针对茶叶</w:t>
            </w:r>
            <w:r>
              <w:rPr>
                <w:rStyle w:val="title1"/>
                <w:rFonts w:eastAsia="仿宋_GB2312" w:hint="eastAsia"/>
                <w:b w:val="0"/>
                <w:bCs w:val="0"/>
                <w:color w:val="auto"/>
              </w:rPr>
              <w:t>绿色种植</w:t>
            </w:r>
            <w:proofErr w:type="gramStart"/>
            <w:r>
              <w:rPr>
                <w:rStyle w:val="title1"/>
                <w:rFonts w:eastAsia="仿宋_GB2312" w:hint="eastAsia"/>
                <w:b w:val="0"/>
                <w:bCs w:val="0"/>
                <w:color w:val="auto"/>
              </w:rPr>
              <w:t>多源多尺度</w:t>
            </w:r>
            <w:proofErr w:type="gramEnd"/>
            <w:r>
              <w:rPr>
                <w:rStyle w:val="title1"/>
                <w:rFonts w:eastAsia="仿宋_GB2312" w:hint="eastAsia"/>
                <w:b w:val="0"/>
                <w:bCs w:val="0"/>
                <w:color w:val="auto"/>
              </w:rPr>
              <w:t>精准气象保障和</w:t>
            </w:r>
            <w:proofErr w:type="gramStart"/>
            <w:r>
              <w:rPr>
                <w:rStyle w:val="title1"/>
                <w:rFonts w:eastAsia="仿宋_GB2312" w:hint="eastAsia"/>
                <w:b w:val="0"/>
                <w:bCs w:val="0"/>
                <w:color w:val="auto"/>
              </w:rPr>
              <w:t>碳排</w:t>
            </w:r>
            <w:proofErr w:type="gramEnd"/>
            <w:r>
              <w:rPr>
                <w:rStyle w:val="title1"/>
                <w:rFonts w:eastAsia="仿宋_GB2312" w:hint="eastAsia"/>
                <w:b w:val="0"/>
                <w:bCs w:val="0"/>
                <w:color w:val="auto"/>
              </w:rPr>
              <w:t>放</w:t>
            </w:r>
            <w:r>
              <w:rPr>
                <w:rStyle w:val="title1"/>
                <w:rFonts w:eastAsia="仿宋_GB2312" w:hint="eastAsia"/>
                <w:b w:val="0"/>
                <w:bCs w:val="0"/>
                <w:color w:val="auto"/>
              </w:rPr>
              <w:t>关键技术难点问题开展研究，研发了融合地面</w:t>
            </w:r>
            <w:r>
              <w:rPr>
                <w:rStyle w:val="title1"/>
                <w:rFonts w:eastAsia="仿宋_GB2312" w:hint="eastAsia"/>
                <w:b w:val="0"/>
                <w:bCs w:val="0"/>
                <w:color w:val="auto"/>
              </w:rPr>
              <w:t>-</w:t>
            </w:r>
            <w:r>
              <w:rPr>
                <w:rStyle w:val="title1"/>
                <w:rFonts w:eastAsia="仿宋_GB2312" w:hint="eastAsia"/>
                <w:b w:val="0"/>
                <w:bCs w:val="0"/>
                <w:color w:val="auto"/>
              </w:rPr>
              <w:t>卫星</w:t>
            </w:r>
            <w:r>
              <w:rPr>
                <w:rStyle w:val="title1"/>
                <w:rFonts w:eastAsia="仿宋_GB2312" w:hint="eastAsia"/>
                <w:b w:val="0"/>
                <w:bCs w:val="0"/>
                <w:color w:val="auto"/>
              </w:rPr>
              <w:t>-</w:t>
            </w:r>
            <w:r>
              <w:rPr>
                <w:rStyle w:val="title1"/>
                <w:rFonts w:eastAsia="仿宋_GB2312" w:hint="eastAsia"/>
                <w:b w:val="0"/>
                <w:bCs w:val="0"/>
                <w:color w:val="auto"/>
              </w:rPr>
              <w:t>雷达等多</w:t>
            </w:r>
            <w:proofErr w:type="gramStart"/>
            <w:r>
              <w:rPr>
                <w:rStyle w:val="title1"/>
                <w:rFonts w:eastAsia="仿宋_GB2312" w:hint="eastAsia"/>
                <w:b w:val="0"/>
                <w:bCs w:val="0"/>
                <w:color w:val="auto"/>
              </w:rPr>
              <w:t>源信</w:t>
            </w:r>
            <w:proofErr w:type="gramEnd"/>
            <w:r>
              <w:rPr>
                <w:rStyle w:val="title1"/>
                <w:rFonts w:eastAsia="仿宋_GB2312" w:hint="eastAsia"/>
                <w:b w:val="0"/>
                <w:bCs w:val="0"/>
                <w:color w:val="auto"/>
              </w:rPr>
              <w:t>息的浙江省六大气象要素小网格数值模拟解析方法，创建了</w:t>
            </w:r>
            <w:r>
              <w:rPr>
                <w:rStyle w:val="title1"/>
                <w:rFonts w:eastAsia="仿宋_GB2312" w:hint="eastAsia"/>
                <w:b w:val="0"/>
                <w:bCs w:val="0"/>
                <w:color w:val="auto"/>
              </w:rPr>
              <w:t xml:space="preserve"> 2008 </w:t>
            </w:r>
            <w:r>
              <w:rPr>
                <w:rStyle w:val="title1"/>
                <w:rFonts w:eastAsia="仿宋_GB2312" w:hint="eastAsia"/>
                <w:b w:val="0"/>
                <w:bCs w:val="0"/>
                <w:color w:val="auto"/>
              </w:rPr>
              <w:t>年至今浙江省多气象要素多时间尺度的省域</w:t>
            </w:r>
            <w:r>
              <w:rPr>
                <w:rStyle w:val="title1"/>
                <w:rFonts w:eastAsia="仿宋_GB2312" w:hint="eastAsia"/>
                <w:b w:val="0"/>
                <w:bCs w:val="0"/>
                <w:color w:val="auto"/>
              </w:rPr>
              <w:t xml:space="preserve"> 1km </w:t>
            </w:r>
            <w:r>
              <w:rPr>
                <w:rStyle w:val="title1"/>
                <w:rFonts w:eastAsia="仿宋_GB2312" w:hint="eastAsia"/>
                <w:b w:val="0"/>
                <w:bCs w:val="0"/>
                <w:color w:val="auto"/>
              </w:rPr>
              <w:t>高精度网格化气候资源池；揭示了环境胁迫茶叶气象灾害触发机理及遥感响应规律，创建了多树种多尺度的茶叶气象指标体系；</w:t>
            </w:r>
            <w:r>
              <w:rPr>
                <w:rStyle w:val="title1"/>
                <w:rFonts w:ascii="Times New Roman" w:eastAsia="仿宋_GB2312" w:hAnsi="Times New Roman" w:cs="Times New Roman" w:hint="eastAsia"/>
                <w:b w:val="0"/>
                <w:bCs w:val="0"/>
                <w:color w:val="auto"/>
              </w:rPr>
              <w:t>创制了茶树</w:t>
            </w:r>
            <w:proofErr w:type="gramStart"/>
            <w:r>
              <w:rPr>
                <w:rStyle w:val="title1"/>
                <w:rFonts w:ascii="Times New Roman" w:eastAsia="仿宋_GB2312" w:hAnsi="Times New Roman" w:cs="Times New Roman" w:hint="eastAsia"/>
                <w:b w:val="0"/>
                <w:bCs w:val="0"/>
                <w:color w:val="auto"/>
              </w:rPr>
              <w:t>亚米级种植</w:t>
            </w:r>
            <w:proofErr w:type="gramEnd"/>
            <w:r>
              <w:rPr>
                <w:rStyle w:val="title1"/>
                <w:rFonts w:ascii="Times New Roman" w:eastAsia="仿宋_GB2312" w:hAnsi="Times New Roman" w:cs="Times New Roman" w:hint="eastAsia"/>
                <w:b w:val="0"/>
                <w:bCs w:val="0"/>
                <w:color w:val="auto"/>
              </w:rPr>
              <w:t>区遥感识别决策树新技术，</w:t>
            </w:r>
            <w:r>
              <w:rPr>
                <w:rStyle w:val="title1"/>
                <w:rFonts w:eastAsia="仿宋_GB2312" w:hint="eastAsia"/>
                <w:b w:val="0"/>
                <w:bCs w:val="0"/>
                <w:color w:val="auto"/>
              </w:rPr>
              <w:t>研发了小网格的灾害指标智</w:t>
            </w:r>
            <w:r>
              <w:rPr>
                <w:rStyle w:val="title1"/>
                <w:rFonts w:eastAsia="仿宋_GB2312" w:hint="eastAsia"/>
                <w:b w:val="0"/>
                <w:bCs w:val="0"/>
                <w:color w:val="auto"/>
              </w:rPr>
              <w:lastRenderedPageBreak/>
              <w:t>能空间分析模型，</w:t>
            </w:r>
            <w:r>
              <w:rPr>
                <w:rStyle w:val="title1"/>
                <w:rFonts w:ascii="Times New Roman" w:eastAsia="仿宋_GB2312" w:hAnsi="Times New Roman" w:cs="Times New Roman" w:hint="eastAsia"/>
                <w:b w:val="0"/>
                <w:bCs w:val="0"/>
                <w:color w:val="auto"/>
              </w:rPr>
              <w:t>实现了茶园</w:t>
            </w:r>
            <w:proofErr w:type="gramStart"/>
            <w:r>
              <w:rPr>
                <w:rStyle w:val="title1"/>
                <w:rFonts w:ascii="Times New Roman" w:eastAsia="仿宋_GB2312" w:hAnsi="Times New Roman" w:cs="Times New Roman" w:hint="eastAsia"/>
                <w:b w:val="0"/>
                <w:bCs w:val="0"/>
                <w:color w:val="auto"/>
              </w:rPr>
              <w:t>地块</w:t>
            </w:r>
            <w:proofErr w:type="gramEnd"/>
            <w:r>
              <w:rPr>
                <w:rStyle w:val="title1"/>
                <w:rFonts w:ascii="Times New Roman" w:eastAsia="仿宋_GB2312" w:hAnsi="Times New Roman" w:cs="Times New Roman" w:hint="eastAsia"/>
                <w:b w:val="0"/>
                <w:bCs w:val="0"/>
                <w:color w:val="auto"/>
              </w:rPr>
              <w:t>级气象灾害的精准预报；首创了茶叶气候品质评价新技术，</w:t>
            </w:r>
            <w:r>
              <w:rPr>
                <w:rFonts w:ascii="Times New Roman" w:eastAsia="仿宋_GB2312" w:hAnsi="Times New Roman" w:cs="Times New Roman" w:hint="eastAsia"/>
                <w:bCs/>
                <w:color w:val="000000" w:themeColor="text1"/>
                <w:sz w:val="24"/>
                <w:szCs w:val="22"/>
              </w:rPr>
              <w:t>攻克了气象灾害对茶叶品质影响定量评价的技术难题，</w:t>
            </w:r>
            <w:r>
              <w:rPr>
                <w:rStyle w:val="title1"/>
                <w:rFonts w:ascii="Times New Roman" w:eastAsia="仿宋_GB2312" w:hAnsi="Times New Roman" w:cs="Times New Roman" w:hint="eastAsia"/>
                <w:b w:val="0"/>
                <w:bCs w:val="0"/>
                <w:color w:val="auto"/>
              </w:rPr>
              <w:t>制定相关系列标准；创建了随机森林、</w:t>
            </w:r>
            <w:proofErr w:type="spellStart"/>
            <w:r>
              <w:rPr>
                <w:rStyle w:val="title1"/>
                <w:rFonts w:ascii="Times New Roman" w:eastAsia="仿宋_GB2312" w:hAnsi="Times New Roman" w:cs="Times New Roman" w:hint="eastAsia"/>
                <w:b w:val="0"/>
                <w:bCs w:val="0"/>
                <w:color w:val="auto"/>
              </w:rPr>
              <w:t>XGBoost</w:t>
            </w:r>
            <w:proofErr w:type="spellEnd"/>
            <w:r>
              <w:rPr>
                <w:rStyle w:val="title1"/>
                <w:rFonts w:ascii="Times New Roman" w:eastAsia="仿宋_GB2312" w:hAnsi="Times New Roman" w:cs="Times New Roman" w:hint="eastAsia"/>
                <w:b w:val="0"/>
                <w:bCs w:val="0"/>
                <w:color w:val="auto"/>
              </w:rPr>
              <w:t xml:space="preserve"> </w:t>
            </w:r>
            <w:r>
              <w:rPr>
                <w:rStyle w:val="title1"/>
                <w:rFonts w:ascii="Times New Roman" w:eastAsia="仿宋_GB2312" w:hAnsi="Times New Roman" w:cs="Times New Roman" w:hint="eastAsia"/>
                <w:b w:val="0"/>
                <w:bCs w:val="0"/>
                <w:color w:val="auto"/>
              </w:rPr>
              <w:t>与深度神经网络相结合的碳收支动态模拟与评估模型</w:t>
            </w:r>
            <w:r>
              <w:rPr>
                <w:rStyle w:val="title1"/>
                <w:rFonts w:ascii="Times New Roman" w:eastAsia="仿宋_GB2312" w:hAnsi="Times New Roman" w:cs="Times New Roman" w:hint="eastAsia"/>
                <w:b w:val="0"/>
                <w:bCs w:val="0"/>
                <w:color w:val="auto"/>
              </w:rPr>
              <w:t>SD-CAM</w:t>
            </w:r>
            <w:r>
              <w:rPr>
                <w:rStyle w:val="title1"/>
                <w:rFonts w:ascii="Times New Roman" w:eastAsia="仿宋_GB2312" w:hAnsi="Times New Roman" w:cs="Times New Roman" w:hint="eastAsia"/>
                <w:b w:val="0"/>
                <w:bCs w:val="0"/>
                <w:color w:val="auto"/>
              </w:rPr>
              <w:t>，实现茶</w:t>
            </w:r>
            <w:r>
              <w:rPr>
                <w:rStyle w:val="title1"/>
                <w:rFonts w:eastAsia="仿宋_GB2312" w:hint="eastAsia"/>
                <w:b w:val="0"/>
                <w:bCs w:val="0"/>
                <w:color w:val="auto"/>
              </w:rPr>
              <w:t>叶“种植—管理—加工”全过程碳足迹的精准追踪与盈亏定量分析；研制边缘计算</w:t>
            </w:r>
            <w:r>
              <w:rPr>
                <w:rStyle w:val="title1"/>
                <w:rFonts w:eastAsia="仿宋_GB2312" w:hint="eastAsia"/>
                <w:b w:val="0"/>
                <w:bCs w:val="0"/>
                <w:color w:val="auto"/>
              </w:rPr>
              <w:t>+</w:t>
            </w:r>
            <w:r>
              <w:rPr>
                <w:rStyle w:val="title1"/>
                <w:rFonts w:eastAsia="仿宋_GB2312" w:hint="eastAsia"/>
                <w:b w:val="0"/>
                <w:bCs w:val="0"/>
                <w:color w:val="auto"/>
              </w:rPr>
              <w:t>区块链驱动的数据融合机制，构建了茶园气候与碳排放集成监测系统，实现了全链条茶叶绿色种植生产气象精准保障以及碳排放信息的靶向服务和可视化管理。</w:t>
            </w:r>
          </w:p>
          <w:p w14:paraId="1696BF49" w14:textId="77777777" w:rsidR="00EE63BC" w:rsidRDefault="00547427">
            <w:pPr>
              <w:ind w:firstLineChars="200" w:firstLine="560"/>
              <w:contextualSpacing/>
              <w:jc w:val="left"/>
              <w:rPr>
                <w:rStyle w:val="title1"/>
                <w:b w:val="0"/>
                <w:color w:val="auto"/>
              </w:rPr>
            </w:pPr>
            <w:r>
              <w:rPr>
                <w:rStyle w:val="title1"/>
                <w:rFonts w:ascii="Times New Roman" w:eastAsia="仿宋_GB2312" w:hAnsi="Times New Roman" w:cs="Times New Roman" w:hint="eastAsia"/>
                <w:b w:val="0"/>
                <w:color w:val="auto"/>
                <w:sz w:val="28"/>
                <w:szCs w:val="28"/>
              </w:rPr>
              <w:t>特提名浙江省科学技术进步奖一等奖。</w:t>
            </w:r>
          </w:p>
        </w:tc>
      </w:tr>
    </w:tbl>
    <w:p w14:paraId="333CD91E" w14:textId="77777777" w:rsidR="00EE63BC" w:rsidRDefault="00EE63BC">
      <w:pPr>
        <w:rPr>
          <w:rStyle w:val="title1"/>
          <w:rFonts w:eastAsia="方正小标宋简体"/>
          <w:b w:val="0"/>
          <w:color w:val="auto"/>
          <w:sz w:val="36"/>
          <w:szCs w:val="36"/>
        </w:rPr>
      </w:pPr>
    </w:p>
    <w:sectPr w:rsidR="00EE63BC">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MLCwtDQyNjU3NjVR0lEKTi0uzszPAykwrAUA14PGUSwAAAA="/>
  </w:docVars>
  <w:rsids>
    <w:rsidRoot w:val="00EE63BC"/>
    <w:rsid w:val="0015471D"/>
    <w:rsid w:val="0016728A"/>
    <w:rsid w:val="002A19D8"/>
    <w:rsid w:val="0039394A"/>
    <w:rsid w:val="004102C1"/>
    <w:rsid w:val="00547427"/>
    <w:rsid w:val="005C21D0"/>
    <w:rsid w:val="00670571"/>
    <w:rsid w:val="00694D78"/>
    <w:rsid w:val="007469BD"/>
    <w:rsid w:val="00A94331"/>
    <w:rsid w:val="00B17DD4"/>
    <w:rsid w:val="00D65179"/>
    <w:rsid w:val="00D86FAD"/>
    <w:rsid w:val="00EA0FBD"/>
    <w:rsid w:val="00EC149A"/>
    <w:rsid w:val="00EE63BC"/>
    <w:rsid w:val="00FF391D"/>
    <w:rsid w:val="01231135"/>
    <w:rsid w:val="01281C25"/>
    <w:rsid w:val="012E25FA"/>
    <w:rsid w:val="01302341"/>
    <w:rsid w:val="01464A7F"/>
    <w:rsid w:val="01491380"/>
    <w:rsid w:val="01533119"/>
    <w:rsid w:val="015F1053"/>
    <w:rsid w:val="0168071F"/>
    <w:rsid w:val="016A4B21"/>
    <w:rsid w:val="01760CAE"/>
    <w:rsid w:val="01832AD7"/>
    <w:rsid w:val="01A476E6"/>
    <w:rsid w:val="01C52E7C"/>
    <w:rsid w:val="02085ED3"/>
    <w:rsid w:val="02087D29"/>
    <w:rsid w:val="023C48B2"/>
    <w:rsid w:val="023C7635"/>
    <w:rsid w:val="023E3781"/>
    <w:rsid w:val="024D2F5D"/>
    <w:rsid w:val="024E0116"/>
    <w:rsid w:val="02753121"/>
    <w:rsid w:val="02786A35"/>
    <w:rsid w:val="02890708"/>
    <w:rsid w:val="02B26B4F"/>
    <w:rsid w:val="02B33D9E"/>
    <w:rsid w:val="02DC61B9"/>
    <w:rsid w:val="02E2443C"/>
    <w:rsid w:val="02EF74E7"/>
    <w:rsid w:val="02F02455"/>
    <w:rsid w:val="02F52974"/>
    <w:rsid w:val="02F56964"/>
    <w:rsid w:val="030A15C5"/>
    <w:rsid w:val="033210DE"/>
    <w:rsid w:val="03337E25"/>
    <w:rsid w:val="03423294"/>
    <w:rsid w:val="03497C6B"/>
    <w:rsid w:val="03581B39"/>
    <w:rsid w:val="037D1EB8"/>
    <w:rsid w:val="03A36757"/>
    <w:rsid w:val="03AD1BBF"/>
    <w:rsid w:val="03AE31B0"/>
    <w:rsid w:val="03B51BA1"/>
    <w:rsid w:val="03C4165A"/>
    <w:rsid w:val="03CB4A5E"/>
    <w:rsid w:val="03CD1704"/>
    <w:rsid w:val="03D05D36"/>
    <w:rsid w:val="03E5654F"/>
    <w:rsid w:val="03F24AD0"/>
    <w:rsid w:val="03F432D9"/>
    <w:rsid w:val="03FD543F"/>
    <w:rsid w:val="040E5FEA"/>
    <w:rsid w:val="042152AC"/>
    <w:rsid w:val="04266343"/>
    <w:rsid w:val="043378B2"/>
    <w:rsid w:val="043C79B3"/>
    <w:rsid w:val="044952AF"/>
    <w:rsid w:val="04535DF6"/>
    <w:rsid w:val="045C57F5"/>
    <w:rsid w:val="047A6DD7"/>
    <w:rsid w:val="047E4E68"/>
    <w:rsid w:val="04811469"/>
    <w:rsid w:val="04FE6D82"/>
    <w:rsid w:val="0514123D"/>
    <w:rsid w:val="052150CE"/>
    <w:rsid w:val="052232FC"/>
    <w:rsid w:val="05272648"/>
    <w:rsid w:val="05483098"/>
    <w:rsid w:val="054E7A89"/>
    <w:rsid w:val="054F1032"/>
    <w:rsid w:val="055E4744"/>
    <w:rsid w:val="057F3DDB"/>
    <w:rsid w:val="05A16FF2"/>
    <w:rsid w:val="05AF7736"/>
    <w:rsid w:val="05B60712"/>
    <w:rsid w:val="05B6084D"/>
    <w:rsid w:val="05C76CD2"/>
    <w:rsid w:val="05EA231F"/>
    <w:rsid w:val="05F136C6"/>
    <w:rsid w:val="05F25491"/>
    <w:rsid w:val="05F75180"/>
    <w:rsid w:val="05F90B31"/>
    <w:rsid w:val="061F061E"/>
    <w:rsid w:val="06220D2F"/>
    <w:rsid w:val="0640290A"/>
    <w:rsid w:val="06495BDB"/>
    <w:rsid w:val="068E54EA"/>
    <w:rsid w:val="0691310F"/>
    <w:rsid w:val="06A5446E"/>
    <w:rsid w:val="06C850E5"/>
    <w:rsid w:val="06C93A27"/>
    <w:rsid w:val="06D83DF6"/>
    <w:rsid w:val="06F47164"/>
    <w:rsid w:val="06FB6897"/>
    <w:rsid w:val="07131E28"/>
    <w:rsid w:val="07140FC5"/>
    <w:rsid w:val="07163890"/>
    <w:rsid w:val="071A370A"/>
    <w:rsid w:val="07353828"/>
    <w:rsid w:val="073F6F9F"/>
    <w:rsid w:val="07553D56"/>
    <w:rsid w:val="07585BE2"/>
    <w:rsid w:val="07667144"/>
    <w:rsid w:val="077655DC"/>
    <w:rsid w:val="077B2DBD"/>
    <w:rsid w:val="07806B90"/>
    <w:rsid w:val="07937D88"/>
    <w:rsid w:val="07A770BC"/>
    <w:rsid w:val="07BF0DE0"/>
    <w:rsid w:val="07C074EE"/>
    <w:rsid w:val="07DB2C24"/>
    <w:rsid w:val="07EA3CC2"/>
    <w:rsid w:val="07EC4AFF"/>
    <w:rsid w:val="0800596C"/>
    <w:rsid w:val="080714F6"/>
    <w:rsid w:val="08153872"/>
    <w:rsid w:val="08471DAD"/>
    <w:rsid w:val="0848504D"/>
    <w:rsid w:val="086653EB"/>
    <w:rsid w:val="087206DF"/>
    <w:rsid w:val="08BB1E9F"/>
    <w:rsid w:val="08C71A5F"/>
    <w:rsid w:val="08C93169"/>
    <w:rsid w:val="090242F3"/>
    <w:rsid w:val="09066FDB"/>
    <w:rsid w:val="092120E1"/>
    <w:rsid w:val="092F048D"/>
    <w:rsid w:val="093D150D"/>
    <w:rsid w:val="09462685"/>
    <w:rsid w:val="09544158"/>
    <w:rsid w:val="09545637"/>
    <w:rsid w:val="09853472"/>
    <w:rsid w:val="099E5959"/>
    <w:rsid w:val="09A55A5B"/>
    <w:rsid w:val="09AD7B99"/>
    <w:rsid w:val="09B906A8"/>
    <w:rsid w:val="09C57541"/>
    <w:rsid w:val="09E844CA"/>
    <w:rsid w:val="09F30467"/>
    <w:rsid w:val="09F534EA"/>
    <w:rsid w:val="09F91F4D"/>
    <w:rsid w:val="09FE52EF"/>
    <w:rsid w:val="0A1B0098"/>
    <w:rsid w:val="0A255AAB"/>
    <w:rsid w:val="0A2C1865"/>
    <w:rsid w:val="0A4E35D2"/>
    <w:rsid w:val="0A6A6A7C"/>
    <w:rsid w:val="0A7A1992"/>
    <w:rsid w:val="0A971271"/>
    <w:rsid w:val="0ABB4689"/>
    <w:rsid w:val="0AC659CD"/>
    <w:rsid w:val="0AC9182F"/>
    <w:rsid w:val="0AD15260"/>
    <w:rsid w:val="0AD83588"/>
    <w:rsid w:val="0AF374F3"/>
    <w:rsid w:val="0B3655A5"/>
    <w:rsid w:val="0B3F1549"/>
    <w:rsid w:val="0B4001B2"/>
    <w:rsid w:val="0B421B64"/>
    <w:rsid w:val="0B462C73"/>
    <w:rsid w:val="0B527FF5"/>
    <w:rsid w:val="0B5761C2"/>
    <w:rsid w:val="0B6345C6"/>
    <w:rsid w:val="0B635667"/>
    <w:rsid w:val="0B882287"/>
    <w:rsid w:val="0B8B34CF"/>
    <w:rsid w:val="0B8E09C1"/>
    <w:rsid w:val="0BA65676"/>
    <w:rsid w:val="0BAD100B"/>
    <w:rsid w:val="0BBC5DC5"/>
    <w:rsid w:val="0BC908AC"/>
    <w:rsid w:val="0BD30A42"/>
    <w:rsid w:val="0BE70B42"/>
    <w:rsid w:val="0BF71E4E"/>
    <w:rsid w:val="0BFE50F8"/>
    <w:rsid w:val="0C030503"/>
    <w:rsid w:val="0C07040A"/>
    <w:rsid w:val="0C2841EE"/>
    <w:rsid w:val="0C2D1E4E"/>
    <w:rsid w:val="0C3E7DB6"/>
    <w:rsid w:val="0C3F5F88"/>
    <w:rsid w:val="0C4259FE"/>
    <w:rsid w:val="0C45616B"/>
    <w:rsid w:val="0C592B87"/>
    <w:rsid w:val="0C6568F2"/>
    <w:rsid w:val="0C7B41CC"/>
    <w:rsid w:val="0C932D42"/>
    <w:rsid w:val="0CAF506E"/>
    <w:rsid w:val="0CB43FD6"/>
    <w:rsid w:val="0CB85BBC"/>
    <w:rsid w:val="0CC46907"/>
    <w:rsid w:val="0CC976BF"/>
    <w:rsid w:val="0CD06903"/>
    <w:rsid w:val="0CE6233B"/>
    <w:rsid w:val="0CE74740"/>
    <w:rsid w:val="0CF31A4C"/>
    <w:rsid w:val="0CFF6972"/>
    <w:rsid w:val="0CFF6F96"/>
    <w:rsid w:val="0D0C4242"/>
    <w:rsid w:val="0D167CA8"/>
    <w:rsid w:val="0D2A7491"/>
    <w:rsid w:val="0D3222AF"/>
    <w:rsid w:val="0D4537A2"/>
    <w:rsid w:val="0D515B78"/>
    <w:rsid w:val="0D54741B"/>
    <w:rsid w:val="0D55310D"/>
    <w:rsid w:val="0D5C26C8"/>
    <w:rsid w:val="0D602BA3"/>
    <w:rsid w:val="0D7466D7"/>
    <w:rsid w:val="0D801628"/>
    <w:rsid w:val="0D82594F"/>
    <w:rsid w:val="0D87506F"/>
    <w:rsid w:val="0DA15CF3"/>
    <w:rsid w:val="0DC337AF"/>
    <w:rsid w:val="0DC5517A"/>
    <w:rsid w:val="0DDB175B"/>
    <w:rsid w:val="0DE445B6"/>
    <w:rsid w:val="0DE933B2"/>
    <w:rsid w:val="0DFB3AC0"/>
    <w:rsid w:val="0E097ACD"/>
    <w:rsid w:val="0E0C7458"/>
    <w:rsid w:val="0E1C4AA2"/>
    <w:rsid w:val="0E221C3E"/>
    <w:rsid w:val="0E274116"/>
    <w:rsid w:val="0E2B0722"/>
    <w:rsid w:val="0E4C46FB"/>
    <w:rsid w:val="0E4C77B3"/>
    <w:rsid w:val="0E994E01"/>
    <w:rsid w:val="0EA410E9"/>
    <w:rsid w:val="0EBA1F0B"/>
    <w:rsid w:val="0EBD564C"/>
    <w:rsid w:val="0EE82DC3"/>
    <w:rsid w:val="0EEE2733"/>
    <w:rsid w:val="0F055E2A"/>
    <w:rsid w:val="0F1D5547"/>
    <w:rsid w:val="0F2D604E"/>
    <w:rsid w:val="0F6640B5"/>
    <w:rsid w:val="0F7249B3"/>
    <w:rsid w:val="0F927BC6"/>
    <w:rsid w:val="0FA471BB"/>
    <w:rsid w:val="0FD25D37"/>
    <w:rsid w:val="0FE35367"/>
    <w:rsid w:val="0FF5058F"/>
    <w:rsid w:val="103645BD"/>
    <w:rsid w:val="104604D1"/>
    <w:rsid w:val="1055435B"/>
    <w:rsid w:val="10677419"/>
    <w:rsid w:val="10781837"/>
    <w:rsid w:val="108A42A8"/>
    <w:rsid w:val="10970E2D"/>
    <w:rsid w:val="10A65E60"/>
    <w:rsid w:val="10B631A3"/>
    <w:rsid w:val="10B64485"/>
    <w:rsid w:val="10E86F48"/>
    <w:rsid w:val="10EA3854"/>
    <w:rsid w:val="10EE00AA"/>
    <w:rsid w:val="10F450D8"/>
    <w:rsid w:val="11154534"/>
    <w:rsid w:val="113364EA"/>
    <w:rsid w:val="1137473E"/>
    <w:rsid w:val="113D2FE1"/>
    <w:rsid w:val="11422BD9"/>
    <w:rsid w:val="114403EA"/>
    <w:rsid w:val="1157012B"/>
    <w:rsid w:val="116456F5"/>
    <w:rsid w:val="116D6CCC"/>
    <w:rsid w:val="118D73E3"/>
    <w:rsid w:val="11AF69C3"/>
    <w:rsid w:val="11B3236E"/>
    <w:rsid w:val="11BE4413"/>
    <w:rsid w:val="11CD4B6C"/>
    <w:rsid w:val="11CF0E22"/>
    <w:rsid w:val="11D9701D"/>
    <w:rsid w:val="11E80FE7"/>
    <w:rsid w:val="11EC76F4"/>
    <w:rsid w:val="11F047F4"/>
    <w:rsid w:val="11F77EC9"/>
    <w:rsid w:val="11FF3204"/>
    <w:rsid w:val="12160A60"/>
    <w:rsid w:val="121772AA"/>
    <w:rsid w:val="121D3A33"/>
    <w:rsid w:val="122A23CB"/>
    <w:rsid w:val="123C69B8"/>
    <w:rsid w:val="124E6C3B"/>
    <w:rsid w:val="12530BD5"/>
    <w:rsid w:val="12576451"/>
    <w:rsid w:val="125F7AD0"/>
    <w:rsid w:val="127A7D51"/>
    <w:rsid w:val="127D3C53"/>
    <w:rsid w:val="12841939"/>
    <w:rsid w:val="128B7E93"/>
    <w:rsid w:val="12A22972"/>
    <w:rsid w:val="12A57AF5"/>
    <w:rsid w:val="12AB58E9"/>
    <w:rsid w:val="12C1278E"/>
    <w:rsid w:val="12C16D99"/>
    <w:rsid w:val="12CF6DD1"/>
    <w:rsid w:val="12D46C1B"/>
    <w:rsid w:val="12E70652"/>
    <w:rsid w:val="12EA2532"/>
    <w:rsid w:val="12F6300D"/>
    <w:rsid w:val="12FC0913"/>
    <w:rsid w:val="13010195"/>
    <w:rsid w:val="13161C58"/>
    <w:rsid w:val="131A3D55"/>
    <w:rsid w:val="13404CB2"/>
    <w:rsid w:val="13483B4B"/>
    <w:rsid w:val="13513D37"/>
    <w:rsid w:val="13517EDB"/>
    <w:rsid w:val="13525AC9"/>
    <w:rsid w:val="135D1CD6"/>
    <w:rsid w:val="135E1724"/>
    <w:rsid w:val="136A2126"/>
    <w:rsid w:val="138173BF"/>
    <w:rsid w:val="13967AAD"/>
    <w:rsid w:val="139F40D6"/>
    <w:rsid w:val="13CC18AA"/>
    <w:rsid w:val="13D426CD"/>
    <w:rsid w:val="13E17908"/>
    <w:rsid w:val="13FD6F49"/>
    <w:rsid w:val="140079AE"/>
    <w:rsid w:val="14357DE6"/>
    <w:rsid w:val="143A6159"/>
    <w:rsid w:val="145C16E8"/>
    <w:rsid w:val="145D01AC"/>
    <w:rsid w:val="146A4809"/>
    <w:rsid w:val="146A7D16"/>
    <w:rsid w:val="14740ABB"/>
    <w:rsid w:val="14941330"/>
    <w:rsid w:val="14AE5228"/>
    <w:rsid w:val="14C12D7E"/>
    <w:rsid w:val="14C876F8"/>
    <w:rsid w:val="14D02DC5"/>
    <w:rsid w:val="14E4478C"/>
    <w:rsid w:val="14FA6C3B"/>
    <w:rsid w:val="14FC1670"/>
    <w:rsid w:val="14FE191C"/>
    <w:rsid w:val="15201BA2"/>
    <w:rsid w:val="15223D97"/>
    <w:rsid w:val="153630EA"/>
    <w:rsid w:val="15625552"/>
    <w:rsid w:val="15713126"/>
    <w:rsid w:val="1585365E"/>
    <w:rsid w:val="15952ADA"/>
    <w:rsid w:val="159E4475"/>
    <w:rsid w:val="15A2725B"/>
    <w:rsid w:val="15A8026B"/>
    <w:rsid w:val="15B978B9"/>
    <w:rsid w:val="15DC63D9"/>
    <w:rsid w:val="160A5DDA"/>
    <w:rsid w:val="163C02A0"/>
    <w:rsid w:val="163D4F3F"/>
    <w:rsid w:val="164B49C0"/>
    <w:rsid w:val="1660068D"/>
    <w:rsid w:val="16725BC2"/>
    <w:rsid w:val="1690024E"/>
    <w:rsid w:val="169718CC"/>
    <w:rsid w:val="169B4454"/>
    <w:rsid w:val="16C25D7E"/>
    <w:rsid w:val="16EF5F42"/>
    <w:rsid w:val="17072A75"/>
    <w:rsid w:val="170D5F0F"/>
    <w:rsid w:val="17222CAB"/>
    <w:rsid w:val="17246607"/>
    <w:rsid w:val="17255BC6"/>
    <w:rsid w:val="1735106F"/>
    <w:rsid w:val="17366AB8"/>
    <w:rsid w:val="17552407"/>
    <w:rsid w:val="176558CA"/>
    <w:rsid w:val="177155AF"/>
    <w:rsid w:val="17744E95"/>
    <w:rsid w:val="17A95EA5"/>
    <w:rsid w:val="17BC5AEF"/>
    <w:rsid w:val="18053557"/>
    <w:rsid w:val="18074A89"/>
    <w:rsid w:val="180B5400"/>
    <w:rsid w:val="181E5FFF"/>
    <w:rsid w:val="1822730D"/>
    <w:rsid w:val="1828257E"/>
    <w:rsid w:val="182C2668"/>
    <w:rsid w:val="1864349E"/>
    <w:rsid w:val="18696A0D"/>
    <w:rsid w:val="188A0275"/>
    <w:rsid w:val="18A80E42"/>
    <w:rsid w:val="18B552F9"/>
    <w:rsid w:val="18C93DC9"/>
    <w:rsid w:val="18CA02D8"/>
    <w:rsid w:val="18CA0EFA"/>
    <w:rsid w:val="18CE504D"/>
    <w:rsid w:val="19084F74"/>
    <w:rsid w:val="19232ADA"/>
    <w:rsid w:val="19392BE6"/>
    <w:rsid w:val="19470785"/>
    <w:rsid w:val="194E3206"/>
    <w:rsid w:val="1952628D"/>
    <w:rsid w:val="19613D80"/>
    <w:rsid w:val="19627432"/>
    <w:rsid w:val="1972441F"/>
    <w:rsid w:val="197B3D09"/>
    <w:rsid w:val="19862CC5"/>
    <w:rsid w:val="199E7E89"/>
    <w:rsid w:val="19B209F9"/>
    <w:rsid w:val="19C12EEA"/>
    <w:rsid w:val="1A036C14"/>
    <w:rsid w:val="1A0F787F"/>
    <w:rsid w:val="1A170404"/>
    <w:rsid w:val="1A1E6FF7"/>
    <w:rsid w:val="1A205BE8"/>
    <w:rsid w:val="1A355755"/>
    <w:rsid w:val="1A4758D3"/>
    <w:rsid w:val="1A7B4748"/>
    <w:rsid w:val="1A8D5826"/>
    <w:rsid w:val="1A90445A"/>
    <w:rsid w:val="1AA64E19"/>
    <w:rsid w:val="1AAA3E25"/>
    <w:rsid w:val="1AB5670D"/>
    <w:rsid w:val="1AC525CE"/>
    <w:rsid w:val="1AD07F2F"/>
    <w:rsid w:val="1AF00D47"/>
    <w:rsid w:val="1B0C7E31"/>
    <w:rsid w:val="1B20054D"/>
    <w:rsid w:val="1B352FA9"/>
    <w:rsid w:val="1B705B8F"/>
    <w:rsid w:val="1B706AC3"/>
    <w:rsid w:val="1B730AE2"/>
    <w:rsid w:val="1B7A6570"/>
    <w:rsid w:val="1B90292A"/>
    <w:rsid w:val="1BC8419B"/>
    <w:rsid w:val="1BD3327F"/>
    <w:rsid w:val="1BD83D84"/>
    <w:rsid w:val="1BD84D7B"/>
    <w:rsid w:val="1BDA33C3"/>
    <w:rsid w:val="1BDE0AA2"/>
    <w:rsid w:val="1BE61A94"/>
    <w:rsid w:val="1BF1738E"/>
    <w:rsid w:val="1C0E2D41"/>
    <w:rsid w:val="1C210C20"/>
    <w:rsid w:val="1C345F90"/>
    <w:rsid w:val="1C370B4D"/>
    <w:rsid w:val="1C3D5A50"/>
    <w:rsid w:val="1C4D5D00"/>
    <w:rsid w:val="1C6369C2"/>
    <w:rsid w:val="1C647DE6"/>
    <w:rsid w:val="1C6C41A5"/>
    <w:rsid w:val="1C7C3CC5"/>
    <w:rsid w:val="1C84573B"/>
    <w:rsid w:val="1C855AC0"/>
    <w:rsid w:val="1C884737"/>
    <w:rsid w:val="1CB20707"/>
    <w:rsid w:val="1CB86A8C"/>
    <w:rsid w:val="1CBA7690"/>
    <w:rsid w:val="1CE0769A"/>
    <w:rsid w:val="1CE32256"/>
    <w:rsid w:val="1CEE4B1F"/>
    <w:rsid w:val="1D0E37BA"/>
    <w:rsid w:val="1D24375D"/>
    <w:rsid w:val="1D360797"/>
    <w:rsid w:val="1D373C39"/>
    <w:rsid w:val="1D4939A5"/>
    <w:rsid w:val="1D4A5A3B"/>
    <w:rsid w:val="1D583BCD"/>
    <w:rsid w:val="1D5B4368"/>
    <w:rsid w:val="1D632F48"/>
    <w:rsid w:val="1DBA3694"/>
    <w:rsid w:val="1DBD6E7F"/>
    <w:rsid w:val="1DD41BC6"/>
    <w:rsid w:val="1DFC267C"/>
    <w:rsid w:val="1E536A07"/>
    <w:rsid w:val="1E66495D"/>
    <w:rsid w:val="1E676BBD"/>
    <w:rsid w:val="1E6A41D3"/>
    <w:rsid w:val="1E8E2D49"/>
    <w:rsid w:val="1E9F3989"/>
    <w:rsid w:val="1EB72E5E"/>
    <w:rsid w:val="1EBC7BE8"/>
    <w:rsid w:val="1F1B2D37"/>
    <w:rsid w:val="1F1C5A85"/>
    <w:rsid w:val="1F4D0D46"/>
    <w:rsid w:val="1F6D5E01"/>
    <w:rsid w:val="1F9F5598"/>
    <w:rsid w:val="1FBF5040"/>
    <w:rsid w:val="1FC228CE"/>
    <w:rsid w:val="1FDE30EB"/>
    <w:rsid w:val="1FE254A5"/>
    <w:rsid w:val="200D692A"/>
    <w:rsid w:val="20276BDA"/>
    <w:rsid w:val="202A27C6"/>
    <w:rsid w:val="20362243"/>
    <w:rsid w:val="20372CC3"/>
    <w:rsid w:val="203A51AC"/>
    <w:rsid w:val="203C2722"/>
    <w:rsid w:val="2046674B"/>
    <w:rsid w:val="204C320A"/>
    <w:rsid w:val="205D0D39"/>
    <w:rsid w:val="206722D1"/>
    <w:rsid w:val="20693F17"/>
    <w:rsid w:val="20800D9A"/>
    <w:rsid w:val="209E133D"/>
    <w:rsid w:val="20AF5167"/>
    <w:rsid w:val="20BA10DE"/>
    <w:rsid w:val="20C50B9D"/>
    <w:rsid w:val="20C64E55"/>
    <w:rsid w:val="20DA3EC1"/>
    <w:rsid w:val="20DC3CAF"/>
    <w:rsid w:val="20DF3B1D"/>
    <w:rsid w:val="20EF47A0"/>
    <w:rsid w:val="20F767E8"/>
    <w:rsid w:val="2101494D"/>
    <w:rsid w:val="21080846"/>
    <w:rsid w:val="21133B03"/>
    <w:rsid w:val="213861BE"/>
    <w:rsid w:val="214B3984"/>
    <w:rsid w:val="21625A47"/>
    <w:rsid w:val="2164469E"/>
    <w:rsid w:val="21674EDA"/>
    <w:rsid w:val="216C189D"/>
    <w:rsid w:val="217619A2"/>
    <w:rsid w:val="217B249A"/>
    <w:rsid w:val="217E063D"/>
    <w:rsid w:val="217E2BC5"/>
    <w:rsid w:val="2180779A"/>
    <w:rsid w:val="218D1AD3"/>
    <w:rsid w:val="21980925"/>
    <w:rsid w:val="219831E3"/>
    <w:rsid w:val="219953A9"/>
    <w:rsid w:val="21A04AF2"/>
    <w:rsid w:val="21AC5327"/>
    <w:rsid w:val="21AF258B"/>
    <w:rsid w:val="21BA3B9D"/>
    <w:rsid w:val="21BD62DD"/>
    <w:rsid w:val="21CF2873"/>
    <w:rsid w:val="21E5639F"/>
    <w:rsid w:val="21F91654"/>
    <w:rsid w:val="21F91B59"/>
    <w:rsid w:val="22112855"/>
    <w:rsid w:val="22187D66"/>
    <w:rsid w:val="22225940"/>
    <w:rsid w:val="222F4F9C"/>
    <w:rsid w:val="223C2630"/>
    <w:rsid w:val="223E5343"/>
    <w:rsid w:val="225F1CB4"/>
    <w:rsid w:val="22714473"/>
    <w:rsid w:val="22773B80"/>
    <w:rsid w:val="229073A1"/>
    <w:rsid w:val="22984521"/>
    <w:rsid w:val="22994C61"/>
    <w:rsid w:val="22A17DB2"/>
    <w:rsid w:val="22A76E87"/>
    <w:rsid w:val="22B92A41"/>
    <w:rsid w:val="22D6094A"/>
    <w:rsid w:val="22E65EC5"/>
    <w:rsid w:val="22F7431E"/>
    <w:rsid w:val="22FE35AB"/>
    <w:rsid w:val="23334974"/>
    <w:rsid w:val="23352961"/>
    <w:rsid w:val="234A3A7D"/>
    <w:rsid w:val="234C1CBC"/>
    <w:rsid w:val="236974BE"/>
    <w:rsid w:val="236B5574"/>
    <w:rsid w:val="23720AA9"/>
    <w:rsid w:val="23733EB6"/>
    <w:rsid w:val="23932DEF"/>
    <w:rsid w:val="23BE3A81"/>
    <w:rsid w:val="23C93051"/>
    <w:rsid w:val="23CE2524"/>
    <w:rsid w:val="23FA34BB"/>
    <w:rsid w:val="23FA67BB"/>
    <w:rsid w:val="241D5A66"/>
    <w:rsid w:val="243111EF"/>
    <w:rsid w:val="243218B3"/>
    <w:rsid w:val="24325457"/>
    <w:rsid w:val="24397F6F"/>
    <w:rsid w:val="24470A8F"/>
    <w:rsid w:val="244F7AD6"/>
    <w:rsid w:val="24593917"/>
    <w:rsid w:val="246E52FD"/>
    <w:rsid w:val="247B4C8A"/>
    <w:rsid w:val="249F24F2"/>
    <w:rsid w:val="24AA0FFF"/>
    <w:rsid w:val="24CB6473"/>
    <w:rsid w:val="24DC0E51"/>
    <w:rsid w:val="24EA421E"/>
    <w:rsid w:val="24EC2526"/>
    <w:rsid w:val="24F61292"/>
    <w:rsid w:val="25355307"/>
    <w:rsid w:val="25427BEF"/>
    <w:rsid w:val="25535268"/>
    <w:rsid w:val="256072E4"/>
    <w:rsid w:val="256D376C"/>
    <w:rsid w:val="25794F3E"/>
    <w:rsid w:val="25A04BA6"/>
    <w:rsid w:val="25A21C72"/>
    <w:rsid w:val="25C23E14"/>
    <w:rsid w:val="25CB6316"/>
    <w:rsid w:val="25D92339"/>
    <w:rsid w:val="25E27E2A"/>
    <w:rsid w:val="25ED0752"/>
    <w:rsid w:val="260519C7"/>
    <w:rsid w:val="260E6CE1"/>
    <w:rsid w:val="26181829"/>
    <w:rsid w:val="261A5F80"/>
    <w:rsid w:val="262074F0"/>
    <w:rsid w:val="26337377"/>
    <w:rsid w:val="26476A39"/>
    <w:rsid w:val="265A3CC7"/>
    <w:rsid w:val="26707EFE"/>
    <w:rsid w:val="26750107"/>
    <w:rsid w:val="269656C9"/>
    <w:rsid w:val="269D38B0"/>
    <w:rsid w:val="26DE534B"/>
    <w:rsid w:val="2702794C"/>
    <w:rsid w:val="271214CC"/>
    <w:rsid w:val="27247B1C"/>
    <w:rsid w:val="27311F2F"/>
    <w:rsid w:val="273641B9"/>
    <w:rsid w:val="275E50DC"/>
    <w:rsid w:val="276D3362"/>
    <w:rsid w:val="278F7EA3"/>
    <w:rsid w:val="27962F9B"/>
    <w:rsid w:val="27A6202D"/>
    <w:rsid w:val="27AB48D4"/>
    <w:rsid w:val="27B56A55"/>
    <w:rsid w:val="27B87C2A"/>
    <w:rsid w:val="27C10AC0"/>
    <w:rsid w:val="27C3406A"/>
    <w:rsid w:val="27D35D2C"/>
    <w:rsid w:val="27EC12FA"/>
    <w:rsid w:val="27FF2A70"/>
    <w:rsid w:val="280F692C"/>
    <w:rsid w:val="28136668"/>
    <w:rsid w:val="28186CB6"/>
    <w:rsid w:val="281C09B5"/>
    <w:rsid w:val="281D7DCB"/>
    <w:rsid w:val="28292921"/>
    <w:rsid w:val="28331809"/>
    <w:rsid w:val="28442437"/>
    <w:rsid w:val="284E037C"/>
    <w:rsid w:val="286F3D5D"/>
    <w:rsid w:val="287C6805"/>
    <w:rsid w:val="288C0E18"/>
    <w:rsid w:val="289A431A"/>
    <w:rsid w:val="289B79D8"/>
    <w:rsid w:val="28C53ED5"/>
    <w:rsid w:val="28D05A3B"/>
    <w:rsid w:val="28DB7EE5"/>
    <w:rsid w:val="28DE320F"/>
    <w:rsid w:val="28EF01F8"/>
    <w:rsid w:val="28F26999"/>
    <w:rsid w:val="28FB68BB"/>
    <w:rsid w:val="29095D2B"/>
    <w:rsid w:val="290C70D4"/>
    <w:rsid w:val="2922662C"/>
    <w:rsid w:val="295644A5"/>
    <w:rsid w:val="295C10F0"/>
    <w:rsid w:val="29664E81"/>
    <w:rsid w:val="29677501"/>
    <w:rsid w:val="297C4004"/>
    <w:rsid w:val="29806B10"/>
    <w:rsid w:val="299374FF"/>
    <w:rsid w:val="299E03A0"/>
    <w:rsid w:val="29AF3ADE"/>
    <w:rsid w:val="29B42771"/>
    <w:rsid w:val="29C8520A"/>
    <w:rsid w:val="29D347B0"/>
    <w:rsid w:val="29DB6DDE"/>
    <w:rsid w:val="29F032A2"/>
    <w:rsid w:val="29FC5B77"/>
    <w:rsid w:val="2A0C3FE8"/>
    <w:rsid w:val="2A2D73AC"/>
    <w:rsid w:val="2A4403C9"/>
    <w:rsid w:val="2A490DDA"/>
    <w:rsid w:val="2A4E33B7"/>
    <w:rsid w:val="2A5D5B10"/>
    <w:rsid w:val="2A826FF8"/>
    <w:rsid w:val="2A8843E6"/>
    <w:rsid w:val="2A8E33A2"/>
    <w:rsid w:val="2A9235C8"/>
    <w:rsid w:val="2A933542"/>
    <w:rsid w:val="2A961839"/>
    <w:rsid w:val="2AB0517C"/>
    <w:rsid w:val="2AC91BEC"/>
    <w:rsid w:val="2AE4541C"/>
    <w:rsid w:val="2AE566C8"/>
    <w:rsid w:val="2AE8221F"/>
    <w:rsid w:val="2AE944A4"/>
    <w:rsid w:val="2AFD274C"/>
    <w:rsid w:val="2B0A6EBF"/>
    <w:rsid w:val="2B1E176F"/>
    <w:rsid w:val="2B1F3347"/>
    <w:rsid w:val="2B3F747D"/>
    <w:rsid w:val="2B46002E"/>
    <w:rsid w:val="2B496580"/>
    <w:rsid w:val="2B772A13"/>
    <w:rsid w:val="2B814727"/>
    <w:rsid w:val="2B83310F"/>
    <w:rsid w:val="2B8718DD"/>
    <w:rsid w:val="2B8C1A41"/>
    <w:rsid w:val="2B9C165F"/>
    <w:rsid w:val="2BA65188"/>
    <w:rsid w:val="2BA96435"/>
    <w:rsid w:val="2BB557D0"/>
    <w:rsid w:val="2BC21327"/>
    <w:rsid w:val="2BD44982"/>
    <w:rsid w:val="2BD86BA6"/>
    <w:rsid w:val="2BE04C29"/>
    <w:rsid w:val="2BE834DB"/>
    <w:rsid w:val="2BF268FC"/>
    <w:rsid w:val="2BF42A99"/>
    <w:rsid w:val="2BFC6A8D"/>
    <w:rsid w:val="2C0040C9"/>
    <w:rsid w:val="2C0075B5"/>
    <w:rsid w:val="2C287F36"/>
    <w:rsid w:val="2C641FC3"/>
    <w:rsid w:val="2C662AC1"/>
    <w:rsid w:val="2C743B55"/>
    <w:rsid w:val="2C98714A"/>
    <w:rsid w:val="2CA1568D"/>
    <w:rsid w:val="2CA966D6"/>
    <w:rsid w:val="2CB10EC3"/>
    <w:rsid w:val="2CB43D39"/>
    <w:rsid w:val="2CB56BAC"/>
    <w:rsid w:val="2CC4235E"/>
    <w:rsid w:val="2CC90811"/>
    <w:rsid w:val="2CF62E06"/>
    <w:rsid w:val="2CFB4A81"/>
    <w:rsid w:val="2D156EAC"/>
    <w:rsid w:val="2D384F3C"/>
    <w:rsid w:val="2D3C48DA"/>
    <w:rsid w:val="2D4C3965"/>
    <w:rsid w:val="2D866609"/>
    <w:rsid w:val="2D970BB6"/>
    <w:rsid w:val="2DB21F7C"/>
    <w:rsid w:val="2DC06E47"/>
    <w:rsid w:val="2DD1082F"/>
    <w:rsid w:val="2DD42135"/>
    <w:rsid w:val="2DD71210"/>
    <w:rsid w:val="2DD7176B"/>
    <w:rsid w:val="2DE873E7"/>
    <w:rsid w:val="2DF60C50"/>
    <w:rsid w:val="2E010AF3"/>
    <w:rsid w:val="2E29335B"/>
    <w:rsid w:val="2E2E79E5"/>
    <w:rsid w:val="2E58643D"/>
    <w:rsid w:val="2E613265"/>
    <w:rsid w:val="2E7D4CC4"/>
    <w:rsid w:val="2EAA1C04"/>
    <w:rsid w:val="2EB57FD2"/>
    <w:rsid w:val="2EDA1A98"/>
    <w:rsid w:val="2EED12AD"/>
    <w:rsid w:val="2F09103F"/>
    <w:rsid w:val="2F1066F5"/>
    <w:rsid w:val="2F217443"/>
    <w:rsid w:val="2F2D5680"/>
    <w:rsid w:val="2F4452EF"/>
    <w:rsid w:val="2F555BFC"/>
    <w:rsid w:val="2F5B3468"/>
    <w:rsid w:val="2F8A6139"/>
    <w:rsid w:val="2FAD462B"/>
    <w:rsid w:val="2FAF4C1A"/>
    <w:rsid w:val="2FB01A0D"/>
    <w:rsid w:val="2FB4168F"/>
    <w:rsid w:val="2FBA4DA8"/>
    <w:rsid w:val="2FD46550"/>
    <w:rsid w:val="2FD46917"/>
    <w:rsid w:val="2FDD4D6D"/>
    <w:rsid w:val="2FEE254E"/>
    <w:rsid w:val="2FFA58EC"/>
    <w:rsid w:val="2FFA7AD5"/>
    <w:rsid w:val="300A2E36"/>
    <w:rsid w:val="30137AA6"/>
    <w:rsid w:val="30426A87"/>
    <w:rsid w:val="30610CAE"/>
    <w:rsid w:val="307D26D5"/>
    <w:rsid w:val="30856EDB"/>
    <w:rsid w:val="30892ABD"/>
    <w:rsid w:val="30B263E0"/>
    <w:rsid w:val="30C06030"/>
    <w:rsid w:val="30CC051A"/>
    <w:rsid w:val="30CD2271"/>
    <w:rsid w:val="30D12750"/>
    <w:rsid w:val="30D14229"/>
    <w:rsid w:val="30D61BD5"/>
    <w:rsid w:val="30DA62E7"/>
    <w:rsid w:val="30DD0FC7"/>
    <w:rsid w:val="30F36BCB"/>
    <w:rsid w:val="30F85942"/>
    <w:rsid w:val="30FB3881"/>
    <w:rsid w:val="31011A7A"/>
    <w:rsid w:val="311356DB"/>
    <w:rsid w:val="31176ECB"/>
    <w:rsid w:val="313164C7"/>
    <w:rsid w:val="313B5C35"/>
    <w:rsid w:val="313D22A7"/>
    <w:rsid w:val="31413FFE"/>
    <w:rsid w:val="314B2E5B"/>
    <w:rsid w:val="314D25D5"/>
    <w:rsid w:val="314D6BCE"/>
    <w:rsid w:val="314E6D9F"/>
    <w:rsid w:val="31670CA4"/>
    <w:rsid w:val="31695B70"/>
    <w:rsid w:val="316D0668"/>
    <w:rsid w:val="31837E3C"/>
    <w:rsid w:val="318B2D27"/>
    <w:rsid w:val="319056F1"/>
    <w:rsid w:val="319228B6"/>
    <w:rsid w:val="31973562"/>
    <w:rsid w:val="319A4664"/>
    <w:rsid w:val="31AA2A04"/>
    <w:rsid w:val="31BE10CC"/>
    <w:rsid w:val="31C22197"/>
    <w:rsid w:val="31E077CE"/>
    <w:rsid w:val="31E17BA4"/>
    <w:rsid w:val="31ED68F4"/>
    <w:rsid w:val="320336F6"/>
    <w:rsid w:val="323350D0"/>
    <w:rsid w:val="32754FCD"/>
    <w:rsid w:val="3290593B"/>
    <w:rsid w:val="32910ADB"/>
    <w:rsid w:val="329B2106"/>
    <w:rsid w:val="329F1B85"/>
    <w:rsid w:val="32AB3522"/>
    <w:rsid w:val="32AF6C4B"/>
    <w:rsid w:val="32CD3483"/>
    <w:rsid w:val="32D4432C"/>
    <w:rsid w:val="32E806A3"/>
    <w:rsid w:val="32EB4470"/>
    <w:rsid w:val="32F76A4F"/>
    <w:rsid w:val="32F86BBD"/>
    <w:rsid w:val="33007273"/>
    <w:rsid w:val="33027BF1"/>
    <w:rsid w:val="33172755"/>
    <w:rsid w:val="331C190E"/>
    <w:rsid w:val="33456D30"/>
    <w:rsid w:val="334C785D"/>
    <w:rsid w:val="335D6BDA"/>
    <w:rsid w:val="338430E5"/>
    <w:rsid w:val="338B592E"/>
    <w:rsid w:val="338C625E"/>
    <w:rsid w:val="339645CA"/>
    <w:rsid w:val="339E0D9F"/>
    <w:rsid w:val="33A81CF6"/>
    <w:rsid w:val="33B1744D"/>
    <w:rsid w:val="33CD1F04"/>
    <w:rsid w:val="33DC1F05"/>
    <w:rsid w:val="33E41CC5"/>
    <w:rsid w:val="33E5367C"/>
    <w:rsid w:val="33FF385F"/>
    <w:rsid w:val="34162E02"/>
    <w:rsid w:val="3417347C"/>
    <w:rsid w:val="34216956"/>
    <w:rsid w:val="34580F9A"/>
    <w:rsid w:val="345B7073"/>
    <w:rsid w:val="34731D36"/>
    <w:rsid w:val="347760A0"/>
    <w:rsid w:val="347B7047"/>
    <w:rsid w:val="347C0D28"/>
    <w:rsid w:val="347C1EA1"/>
    <w:rsid w:val="349C21F1"/>
    <w:rsid w:val="34C3143E"/>
    <w:rsid w:val="34E739B2"/>
    <w:rsid w:val="34FD7533"/>
    <w:rsid w:val="35084DD0"/>
    <w:rsid w:val="350B1AF3"/>
    <w:rsid w:val="350C4EDC"/>
    <w:rsid w:val="35195DC2"/>
    <w:rsid w:val="35625FE9"/>
    <w:rsid w:val="35654F30"/>
    <w:rsid w:val="358025AE"/>
    <w:rsid w:val="35834F3F"/>
    <w:rsid w:val="35882048"/>
    <w:rsid w:val="35AC11C9"/>
    <w:rsid w:val="35B445BB"/>
    <w:rsid w:val="35C235EE"/>
    <w:rsid w:val="35D156AE"/>
    <w:rsid w:val="35EB5246"/>
    <w:rsid w:val="35EF2C54"/>
    <w:rsid w:val="360C237B"/>
    <w:rsid w:val="361C6F0C"/>
    <w:rsid w:val="363132F0"/>
    <w:rsid w:val="36510E10"/>
    <w:rsid w:val="36543FB2"/>
    <w:rsid w:val="365A42FA"/>
    <w:rsid w:val="36825841"/>
    <w:rsid w:val="36A345B1"/>
    <w:rsid w:val="36BB2B08"/>
    <w:rsid w:val="36C47083"/>
    <w:rsid w:val="36E8321F"/>
    <w:rsid w:val="36EB4324"/>
    <w:rsid w:val="36F129A6"/>
    <w:rsid w:val="36F42F3E"/>
    <w:rsid w:val="370325C6"/>
    <w:rsid w:val="37310E39"/>
    <w:rsid w:val="3735560C"/>
    <w:rsid w:val="37360F15"/>
    <w:rsid w:val="373B5A5C"/>
    <w:rsid w:val="37621872"/>
    <w:rsid w:val="377735AA"/>
    <w:rsid w:val="379003FD"/>
    <w:rsid w:val="37943BF9"/>
    <w:rsid w:val="379A0FB5"/>
    <w:rsid w:val="379B015E"/>
    <w:rsid w:val="379C14DD"/>
    <w:rsid w:val="37A1202B"/>
    <w:rsid w:val="37A71861"/>
    <w:rsid w:val="37AA0F89"/>
    <w:rsid w:val="37FC4F6F"/>
    <w:rsid w:val="37FE7CD8"/>
    <w:rsid w:val="380465FD"/>
    <w:rsid w:val="380970FB"/>
    <w:rsid w:val="382D3332"/>
    <w:rsid w:val="3837205A"/>
    <w:rsid w:val="3848548B"/>
    <w:rsid w:val="384B0F7A"/>
    <w:rsid w:val="385D2FB1"/>
    <w:rsid w:val="386D4B92"/>
    <w:rsid w:val="387C4C7F"/>
    <w:rsid w:val="388A4B5A"/>
    <w:rsid w:val="38AB04E6"/>
    <w:rsid w:val="38B1044E"/>
    <w:rsid w:val="38C12D6C"/>
    <w:rsid w:val="38C74814"/>
    <w:rsid w:val="38CC54DE"/>
    <w:rsid w:val="38D14D55"/>
    <w:rsid w:val="38DA46CF"/>
    <w:rsid w:val="38E223A6"/>
    <w:rsid w:val="38EC1EE8"/>
    <w:rsid w:val="38F7779A"/>
    <w:rsid w:val="38FA3041"/>
    <w:rsid w:val="39015DF9"/>
    <w:rsid w:val="3914559B"/>
    <w:rsid w:val="39185A33"/>
    <w:rsid w:val="391A2EB7"/>
    <w:rsid w:val="392C2F37"/>
    <w:rsid w:val="393E6C60"/>
    <w:rsid w:val="39427977"/>
    <w:rsid w:val="39441444"/>
    <w:rsid w:val="39442388"/>
    <w:rsid w:val="39480039"/>
    <w:rsid w:val="396A3704"/>
    <w:rsid w:val="397D61D6"/>
    <w:rsid w:val="397E66CF"/>
    <w:rsid w:val="39892C4F"/>
    <w:rsid w:val="398C16DC"/>
    <w:rsid w:val="39A62480"/>
    <w:rsid w:val="39A82876"/>
    <w:rsid w:val="39B2110F"/>
    <w:rsid w:val="39CB5E5D"/>
    <w:rsid w:val="39D22DD6"/>
    <w:rsid w:val="39DF7B5A"/>
    <w:rsid w:val="39ED643C"/>
    <w:rsid w:val="3A034591"/>
    <w:rsid w:val="3A080809"/>
    <w:rsid w:val="3A25407A"/>
    <w:rsid w:val="3A4A0A34"/>
    <w:rsid w:val="3A502382"/>
    <w:rsid w:val="3A5E118E"/>
    <w:rsid w:val="3A611066"/>
    <w:rsid w:val="3A6372A9"/>
    <w:rsid w:val="3A6E0BC3"/>
    <w:rsid w:val="3A7C047F"/>
    <w:rsid w:val="3A81356B"/>
    <w:rsid w:val="3A997BCC"/>
    <w:rsid w:val="3A9A5904"/>
    <w:rsid w:val="3AA141D9"/>
    <w:rsid w:val="3AB07A51"/>
    <w:rsid w:val="3ABC4501"/>
    <w:rsid w:val="3ACB7210"/>
    <w:rsid w:val="3ACFF742"/>
    <w:rsid w:val="3AFD5AEA"/>
    <w:rsid w:val="3B023E16"/>
    <w:rsid w:val="3B025D25"/>
    <w:rsid w:val="3B140E86"/>
    <w:rsid w:val="3B2467C8"/>
    <w:rsid w:val="3B3E2820"/>
    <w:rsid w:val="3B3F14F9"/>
    <w:rsid w:val="3B4F234D"/>
    <w:rsid w:val="3B6D1068"/>
    <w:rsid w:val="3B770ED0"/>
    <w:rsid w:val="3B922C9B"/>
    <w:rsid w:val="3BA95CAA"/>
    <w:rsid w:val="3BAD6CF3"/>
    <w:rsid w:val="3BB42763"/>
    <w:rsid w:val="3BC07619"/>
    <w:rsid w:val="3BD70B8E"/>
    <w:rsid w:val="3BFD6FCD"/>
    <w:rsid w:val="3C010A5D"/>
    <w:rsid w:val="3C196EFB"/>
    <w:rsid w:val="3C1B5F36"/>
    <w:rsid w:val="3C3B6658"/>
    <w:rsid w:val="3C3C5ED9"/>
    <w:rsid w:val="3C425048"/>
    <w:rsid w:val="3C5F783E"/>
    <w:rsid w:val="3C731C9B"/>
    <w:rsid w:val="3C763506"/>
    <w:rsid w:val="3C784DF9"/>
    <w:rsid w:val="3C832EA3"/>
    <w:rsid w:val="3C8E0AD3"/>
    <w:rsid w:val="3CA0693C"/>
    <w:rsid w:val="3CB01494"/>
    <w:rsid w:val="3CB63886"/>
    <w:rsid w:val="3CC07BE9"/>
    <w:rsid w:val="3CE247F7"/>
    <w:rsid w:val="3CE56291"/>
    <w:rsid w:val="3CEB74D6"/>
    <w:rsid w:val="3CEC5DDB"/>
    <w:rsid w:val="3D0F107F"/>
    <w:rsid w:val="3D14733B"/>
    <w:rsid w:val="3D24433B"/>
    <w:rsid w:val="3D322C63"/>
    <w:rsid w:val="3D47123B"/>
    <w:rsid w:val="3D4C2BC8"/>
    <w:rsid w:val="3D833F13"/>
    <w:rsid w:val="3D8A5A38"/>
    <w:rsid w:val="3DBA7FCC"/>
    <w:rsid w:val="3DBC65F9"/>
    <w:rsid w:val="3DD76C06"/>
    <w:rsid w:val="3DDF4478"/>
    <w:rsid w:val="3DDF7D51"/>
    <w:rsid w:val="3DEC1D85"/>
    <w:rsid w:val="3DFE2B3F"/>
    <w:rsid w:val="3E0A4C73"/>
    <w:rsid w:val="3E0C23E2"/>
    <w:rsid w:val="3E134550"/>
    <w:rsid w:val="3E234318"/>
    <w:rsid w:val="3E467601"/>
    <w:rsid w:val="3E473145"/>
    <w:rsid w:val="3E51692D"/>
    <w:rsid w:val="3E6165D6"/>
    <w:rsid w:val="3E7D4247"/>
    <w:rsid w:val="3E804FE8"/>
    <w:rsid w:val="3E951CC3"/>
    <w:rsid w:val="3E9E23CA"/>
    <w:rsid w:val="3EAD0771"/>
    <w:rsid w:val="3EB70B30"/>
    <w:rsid w:val="3ECE5509"/>
    <w:rsid w:val="3EE20BE3"/>
    <w:rsid w:val="3EF26715"/>
    <w:rsid w:val="3EF6383B"/>
    <w:rsid w:val="3F1421D7"/>
    <w:rsid w:val="3F1F6247"/>
    <w:rsid w:val="3F3A4A0E"/>
    <w:rsid w:val="3F3D47DE"/>
    <w:rsid w:val="3F447494"/>
    <w:rsid w:val="3F544168"/>
    <w:rsid w:val="3F70195F"/>
    <w:rsid w:val="3F982A5E"/>
    <w:rsid w:val="3F9A1DFC"/>
    <w:rsid w:val="3FB223D0"/>
    <w:rsid w:val="3FE547EA"/>
    <w:rsid w:val="40210AAA"/>
    <w:rsid w:val="40452353"/>
    <w:rsid w:val="404B128A"/>
    <w:rsid w:val="405719AD"/>
    <w:rsid w:val="405857B2"/>
    <w:rsid w:val="40632365"/>
    <w:rsid w:val="406527F8"/>
    <w:rsid w:val="406C2DBC"/>
    <w:rsid w:val="406E53F3"/>
    <w:rsid w:val="40716E0F"/>
    <w:rsid w:val="4090545F"/>
    <w:rsid w:val="409905C7"/>
    <w:rsid w:val="409E734F"/>
    <w:rsid w:val="40A20765"/>
    <w:rsid w:val="40A333DB"/>
    <w:rsid w:val="40B22B8B"/>
    <w:rsid w:val="40B76FC6"/>
    <w:rsid w:val="40D5343E"/>
    <w:rsid w:val="40E72A9D"/>
    <w:rsid w:val="40E7469D"/>
    <w:rsid w:val="41090E35"/>
    <w:rsid w:val="41171B06"/>
    <w:rsid w:val="411F3F9C"/>
    <w:rsid w:val="4123626D"/>
    <w:rsid w:val="41237CAA"/>
    <w:rsid w:val="4145787A"/>
    <w:rsid w:val="415D4FC2"/>
    <w:rsid w:val="41677F11"/>
    <w:rsid w:val="4191622C"/>
    <w:rsid w:val="41A47B5D"/>
    <w:rsid w:val="41AA1395"/>
    <w:rsid w:val="41CA7E63"/>
    <w:rsid w:val="41E34C6D"/>
    <w:rsid w:val="41EC1D5B"/>
    <w:rsid w:val="41FD63F1"/>
    <w:rsid w:val="4216001E"/>
    <w:rsid w:val="422247C4"/>
    <w:rsid w:val="422322BB"/>
    <w:rsid w:val="422A1944"/>
    <w:rsid w:val="42496523"/>
    <w:rsid w:val="42535E7F"/>
    <w:rsid w:val="42584894"/>
    <w:rsid w:val="426955C3"/>
    <w:rsid w:val="426D5F67"/>
    <w:rsid w:val="42734698"/>
    <w:rsid w:val="427A1FA8"/>
    <w:rsid w:val="42911292"/>
    <w:rsid w:val="42AB1AE0"/>
    <w:rsid w:val="42AF6554"/>
    <w:rsid w:val="42C97BD5"/>
    <w:rsid w:val="42D608D4"/>
    <w:rsid w:val="42DF506D"/>
    <w:rsid w:val="42EF2D3E"/>
    <w:rsid w:val="42F02750"/>
    <w:rsid w:val="42F2027C"/>
    <w:rsid w:val="43024741"/>
    <w:rsid w:val="4304602E"/>
    <w:rsid w:val="43480261"/>
    <w:rsid w:val="43565795"/>
    <w:rsid w:val="43892A34"/>
    <w:rsid w:val="43896F58"/>
    <w:rsid w:val="43AA0EFB"/>
    <w:rsid w:val="43B02159"/>
    <w:rsid w:val="43B066C0"/>
    <w:rsid w:val="43B82072"/>
    <w:rsid w:val="43BB7DF0"/>
    <w:rsid w:val="43E45109"/>
    <w:rsid w:val="43E50B7E"/>
    <w:rsid w:val="44116934"/>
    <w:rsid w:val="441B3B84"/>
    <w:rsid w:val="44214D6B"/>
    <w:rsid w:val="442451EA"/>
    <w:rsid w:val="442F3A64"/>
    <w:rsid w:val="44311938"/>
    <w:rsid w:val="443F52BE"/>
    <w:rsid w:val="44452957"/>
    <w:rsid w:val="44553567"/>
    <w:rsid w:val="44563C4D"/>
    <w:rsid w:val="447A2AF3"/>
    <w:rsid w:val="44864BC3"/>
    <w:rsid w:val="449365EC"/>
    <w:rsid w:val="4499413A"/>
    <w:rsid w:val="449E59D5"/>
    <w:rsid w:val="44D312EC"/>
    <w:rsid w:val="44D81137"/>
    <w:rsid w:val="44ED10A0"/>
    <w:rsid w:val="44ED378E"/>
    <w:rsid w:val="44FA4838"/>
    <w:rsid w:val="44FC6506"/>
    <w:rsid w:val="450E08C1"/>
    <w:rsid w:val="451A4B6C"/>
    <w:rsid w:val="451B30AA"/>
    <w:rsid w:val="45256A95"/>
    <w:rsid w:val="45332183"/>
    <w:rsid w:val="453C42DE"/>
    <w:rsid w:val="454C5045"/>
    <w:rsid w:val="455219A9"/>
    <w:rsid w:val="45584BD1"/>
    <w:rsid w:val="45661AF7"/>
    <w:rsid w:val="456A2171"/>
    <w:rsid w:val="456A21BC"/>
    <w:rsid w:val="457A56C8"/>
    <w:rsid w:val="458810AF"/>
    <w:rsid w:val="45A223E1"/>
    <w:rsid w:val="45B37FF9"/>
    <w:rsid w:val="45B926CB"/>
    <w:rsid w:val="45BB074C"/>
    <w:rsid w:val="45BE1086"/>
    <w:rsid w:val="45C73B99"/>
    <w:rsid w:val="45CB26FF"/>
    <w:rsid w:val="45CD7173"/>
    <w:rsid w:val="45FC3AD1"/>
    <w:rsid w:val="46170C32"/>
    <w:rsid w:val="462B0364"/>
    <w:rsid w:val="46321702"/>
    <w:rsid w:val="463810C8"/>
    <w:rsid w:val="464C7C05"/>
    <w:rsid w:val="464D037E"/>
    <w:rsid w:val="46545BDD"/>
    <w:rsid w:val="46662ACF"/>
    <w:rsid w:val="46672CC7"/>
    <w:rsid w:val="466D2691"/>
    <w:rsid w:val="467E6890"/>
    <w:rsid w:val="4688051B"/>
    <w:rsid w:val="469A6E42"/>
    <w:rsid w:val="469E32C8"/>
    <w:rsid w:val="46AE3B6A"/>
    <w:rsid w:val="46BD4A59"/>
    <w:rsid w:val="46CA7050"/>
    <w:rsid w:val="46D6214A"/>
    <w:rsid w:val="46E72468"/>
    <w:rsid w:val="46FE0A45"/>
    <w:rsid w:val="46FE4546"/>
    <w:rsid w:val="470E3A43"/>
    <w:rsid w:val="471F5F80"/>
    <w:rsid w:val="472454A6"/>
    <w:rsid w:val="472A65FD"/>
    <w:rsid w:val="47500E24"/>
    <w:rsid w:val="47550FFC"/>
    <w:rsid w:val="47580173"/>
    <w:rsid w:val="475D3D94"/>
    <w:rsid w:val="47606F6D"/>
    <w:rsid w:val="4772773C"/>
    <w:rsid w:val="4790441F"/>
    <w:rsid w:val="47A22837"/>
    <w:rsid w:val="47AB5413"/>
    <w:rsid w:val="47BC1F93"/>
    <w:rsid w:val="47C5171E"/>
    <w:rsid w:val="47D03D14"/>
    <w:rsid w:val="47D85339"/>
    <w:rsid w:val="481D489C"/>
    <w:rsid w:val="482A3257"/>
    <w:rsid w:val="48597113"/>
    <w:rsid w:val="4868696F"/>
    <w:rsid w:val="48777A72"/>
    <w:rsid w:val="487904B9"/>
    <w:rsid w:val="489A58DE"/>
    <w:rsid w:val="48A02E6B"/>
    <w:rsid w:val="48A1781D"/>
    <w:rsid w:val="48AD3A58"/>
    <w:rsid w:val="48BF34F3"/>
    <w:rsid w:val="48C97349"/>
    <w:rsid w:val="48CD72CB"/>
    <w:rsid w:val="48D17F53"/>
    <w:rsid w:val="48E24C82"/>
    <w:rsid w:val="48E46D6D"/>
    <w:rsid w:val="48E94BCC"/>
    <w:rsid w:val="48F5441A"/>
    <w:rsid w:val="48F94805"/>
    <w:rsid w:val="49175A7D"/>
    <w:rsid w:val="492A582C"/>
    <w:rsid w:val="493E3FB1"/>
    <w:rsid w:val="49547A23"/>
    <w:rsid w:val="49600AA9"/>
    <w:rsid w:val="49701177"/>
    <w:rsid w:val="497750DB"/>
    <w:rsid w:val="499607B8"/>
    <w:rsid w:val="49997696"/>
    <w:rsid w:val="49B15294"/>
    <w:rsid w:val="49B477ED"/>
    <w:rsid w:val="49B61D6E"/>
    <w:rsid w:val="49C3034E"/>
    <w:rsid w:val="49C935C5"/>
    <w:rsid w:val="49DC3D31"/>
    <w:rsid w:val="49E40F08"/>
    <w:rsid w:val="49E73892"/>
    <w:rsid w:val="49EB7799"/>
    <w:rsid w:val="49F326C6"/>
    <w:rsid w:val="49FC7B78"/>
    <w:rsid w:val="4A026207"/>
    <w:rsid w:val="4A133000"/>
    <w:rsid w:val="4A231EC2"/>
    <w:rsid w:val="4A233E05"/>
    <w:rsid w:val="4A26415F"/>
    <w:rsid w:val="4A334618"/>
    <w:rsid w:val="4A3940AC"/>
    <w:rsid w:val="4A3C75C6"/>
    <w:rsid w:val="4A49608D"/>
    <w:rsid w:val="4A506B8D"/>
    <w:rsid w:val="4A55520B"/>
    <w:rsid w:val="4A6105FC"/>
    <w:rsid w:val="4A6B7CDD"/>
    <w:rsid w:val="4A6C39B3"/>
    <w:rsid w:val="4A916A1B"/>
    <w:rsid w:val="4A993867"/>
    <w:rsid w:val="4AA05758"/>
    <w:rsid w:val="4AA50794"/>
    <w:rsid w:val="4AA85D63"/>
    <w:rsid w:val="4AB40BE3"/>
    <w:rsid w:val="4ABF44C3"/>
    <w:rsid w:val="4AC32C23"/>
    <w:rsid w:val="4AE9127B"/>
    <w:rsid w:val="4AF61FA2"/>
    <w:rsid w:val="4B070844"/>
    <w:rsid w:val="4B2B36B9"/>
    <w:rsid w:val="4B3F510D"/>
    <w:rsid w:val="4B41063E"/>
    <w:rsid w:val="4B42234A"/>
    <w:rsid w:val="4B4B0AFE"/>
    <w:rsid w:val="4B5D04F4"/>
    <w:rsid w:val="4B6A4F22"/>
    <w:rsid w:val="4B767C7A"/>
    <w:rsid w:val="4B7700AB"/>
    <w:rsid w:val="4B7B68AB"/>
    <w:rsid w:val="4B7D2F73"/>
    <w:rsid w:val="4B8971F7"/>
    <w:rsid w:val="4B8F59B2"/>
    <w:rsid w:val="4B91514C"/>
    <w:rsid w:val="4BB15FA9"/>
    <w:rsid w:val="4BB63E76"/>
    <w:rsid w:val="4BCC032C"/>
    <w:rsid w:val="4BDC07BB"/>
    <w:rsid w:val="4BE25BC8"/>
    <w:rsid w:val="4BE817E1"/>
    <w:rsid w:val="4BEC73F4"/>
    <w:rsid w:val="4C0C5AFB"/>
    <w:rsid w:val="4C100538"/>
    <w:rsid w:val="4C2F52A6"/>
    <w:rsid w:val="4C426803"/>
    <w:rsid w:val="4C44068A"/>
    <w:rsid w:val="4C460C71"/>
    <w:rsid w:val="4C482184"/>
    <w:rsid w:val="4C4B140D"/>
    <w:rsid w:val="4C602AE1"/>
    <w:rsid w:val="4C66401B"/>
    <w:rsid w:val="4C6F0F14"/>
    <w:rsid w:val="4C853F0F"/>
    <w:rsid w:val="4C9B7FCD"/>
    <w:rsid w:val="4CA15B54"/>
    <w:rsid w:val="4CB30DCA"/>
    <w:rsid w:val="4CB65CCF"/>
    <w:rsid w:val="4CB9678D"/>
    <w:rsid w:val="4CC60DFA"/>
    <w:rsid w:val="4CC635EE"/>
    <w:rsid w:val="4CC9020F"/>
    <w:rsid w:val="4CCE5F36"/>
    <w:rsid w:val="4CCF5FC9"/>
    <w:rsid w:val="4CD31AD1"/>
    <w:rsid w:val="4CD43CFB"/>
    <w:rsid w:val="4CDD5EE3"/>
    <w:rsid w:val="4D2F51FE"/>
    <w:rsid w:val="4D396BF6"/>
    <w:rsid w:val="4D467243"/>
    <w:rsid w:val="4D4678F3"/>
    <w:rsid w:val="4D577C2F"/>
    <w:rsid w:val="4D5E0552"/>
    <w:rsid w:val="4D63125D"/>
    <w:rsid w:val="4D847FF5"/>
    <w:rsid w:val="4D996639"/>
    <w:rsid w:val="4DC75827"/>
    <w:rsid w:val="4DCD1ED7"/>
    <w:rsid w:val="4DD01515"/>
    <w:rsid w:val="4DD45EFA"/>
    <w:rsid w:val="4DD826F6"/>
    <w:rsid w:val="4DE23B25"/>
    <w:rsid w:val="4DF460E4"/>
    <w:rsid w:val="4E0A00B9"/>
    <w:rsid w:val="4E182111"/>
    <w:rsid w:val="4E253881"/>
    <w:rsid w:val="4E2C764D"/>
    <w:rsid w:val="4E500AAE"/>
    <w:rsid w:val="4E5512E5"/>
    <w:rsid w:val="4E7833ED"/>
    <w:rsid w:val="4E857318"/>
    <w:rsid w:val="4E857DB1"/>
    <w:rsid w:val="4E974808"/>
    <w:rsid w:val="4E9920C6"/>
    <w:rsid w:val="4EA51EED"/>
    <w:rsid w:val="4EAD6F78"/>
    <w:rsid w:val="4EB3520B"/>
    <w:rsid w:val="4EBA2F46"/>
    <w:rsid w:val="4EDE1AEB"/>
    <w:rsid w:val="4EE034B3"/>
    <w:rsid w:val="4EF65145"/>
    <w:rsid w:val="4F197527"/>
    <w:rsid w:val="4F326DEF"/>
    <w:rsid w:val="4F3878F1"/>
    <w:rsid w:val="4F3E660F"/>
    <w:rsid w:val="4F5956A0"/>
    <w:rsid w:val="4F657942"/>
    <w:rsid w:val="4F694104"/>
    <w:rsid w:val="4F6E0A93"/>
    <w:rsid w:val="4F6F302E"/>
    <w:rsid w:val="4F754E0C"/>
    <w:rsid w:val="4F7E3883"/>
    <w:rsid w:val="4F880116"/>
    <w:rsid w:val="4F9B7327"/>
    <w:rsid w:val="4FAE1A21"/>
    <w:rsid w:val="4FB8148D"/>
    <w:rsid w:val="4FC0670B"/>
    <w:rsid w:val="4FCA6A97"/>
    <w:rsid w:val="4FD02EA2"/>
    <w:rsid w:val="50044FA4"/>
    <w:rsid w:val="503277B5"/>
    <w:rsid w:val="503E55DF"/>
    <w:rsid w:val="505E01D9"/>
    <w:rsid w:val="506904A1"/>
    <w:rsid w:val="5069376A"/>
    <w:rsid w:val="508575A5"/>
    <w:rsid w:val="508A1906"/>
    <w:rsid w:val="509D0D30"/>
    <w:rsid w:val="50AA633D"/>
    <w:rsid w:val="50BF1043"/>
    <w:rsid w:val="50C40D89"/>
    <w:rsid w:val="50CA49AF"/>
    <w:rsid w:val="50D04419"/>
    <w:rsid w:val="50DA7A17"/>
    <w:rsid w:val="50E60A25"/>
    <w:rsid w:val="50E97023"/>
    <w:rsid w:val="50F2074A"/>
    <w:rsid w:val="50FD0BE2"/>
    <w:rsid w:val="51256FEC"/>
    <w:rsid w:val="51371D17"/>
    <w:rsid w:val="514432AB"/>
    <w:rsid w:val="514A0DD0"/>
    <w:rsid w:val="514C4592"/>
    <w:rsid w:val="515524E6"/>
    <w:rsid w:val="516F3D11"/>
    <w:rsid w:val="51745150"/>
    <w:rsid w:val="517C3641"/>
    <w:rsid w:val="518B6FF5"/>
    <w:rsid w:val="51BA2959"/>
    <w:rsid w:val="51BF6FB5"/>
    <w:rsid w:val="51C313D8"/>
    <w:rsid w:val="51CB4BE2"/>
    <w:rsid w:val="51E02B49"/>
    <w:rsid w:val="51EC751D"/>
    <w:rsid w:val="51F1361A"/>
    <w:rsid w:val="521D6A11"/>
    <w:rsid w:val="521E2F8C"/>
    <w:rsid w:val="523E559D"/>
    <w:rsid w:val="52454D7F"/>
    <w:rsid w:val="524E6367"/>
    <w:rsid w:val="526F6C16"/>
    <w:rsid w:val="528A1367"/>
    <w:rsid w:val="52945074"/>
    <w:rsid w:val="529609A1"/>
    <w:rsid w:val="52A1130B"/>
    <w:rsid w:val="52A6284F"/>
    <w:rsid w:val="52B24B2A"/>
    <w:rsid w:val="52C47DF2"/>
    <w:rsid w:val="52C72636"/>
    <w:rsid w:val="52CF7818"/>
    <w:rsid w:val="52EA392F"/>
    <w:rsid w:val="52F735A1"/>
    <w:rsid w:val="53013BC7"/>
    <w:rsid w:val="53026191"/>
    <w:rsid w:val="530325A4"/>
    <w:rsid w:val="53132F7C"/>
    <w:rsid w:val="53155BFC"/>
    <w:rsid w:val="53161E00"/>
    <w:rsid w:val="533167A7"/>
    <w:rsid w:val="53581E64"/>
    <w:rsid w:val="53894FE0"/>
    <w:rsid w:val="538D0140"/>
    <w:rsid w:val="53BC63CB"/>
    <w:rsid w:val="53BE7EDA"/>
    <w:rsid w:val="53BF343C"/>
    <w:rsid w:val="53DD1789"/>
    <w:rsid w:val="53ED550C"/>
    <w:rsid w:val="5402314A"/>
    <w:rsid w:val="5414165C"/>
    <w:rsid w:val="54177953"/>
    <w:rsid w:val="541B11FB"/>
    <w:rsid w:val="54314D11"/>
    <w:rsid w:val="5443076F"/>
    <w:rsid w:val="547A48EB"/>
    <w:rsid w:val="547B20EB"/>
    <w:rsid w:val="54B45F3D"/>
    <w:rsid w:val="54CB2E2A"/>
    <w:rsid w:val="54CC2DD5"/>
    <w:rsid w:val="54E01D84"/>
    <w:rsid w:val="54EE1A26"/>
    <w:rsid w:val="54FA2637"/>
    <w:rsid w:val="54FB5E0D"/>
    <w:rsid w:val="54FC2FC1"/>
    <w:rsid w:val="55060AF2"/>
    <w:rsid w:val="550912AA"/>
    <w:rsid w:val="550C0054"/>
    <w:rsid w:val="55142358"/>
    <w:rsid w:val="552839D3"/>
    <w:rsid w:val="552906A3"/>
    <w:rsid w:val="55405AAE"/>
    <w:rsid w:val="555071B7"/>
    <w:rsid w:val="555367E9"/>
    <w:rsid w:val="55646477"/>
    <w:rsid w:val="556D2A12"/>
    <w:rsid w:val="55754418"/>
    <w:rsid w:val="55850FB1"/>
    <w:rsid w:val="558F122A"/>
    <w:rsid w:val="55CA01B4"/>
    <w:rsid w:val="55D44BF4"/>
    <w:rsid w:val="55D806D9"/>
    <w:rsid w:val="55E93602"/>
    <w:rsid w:val="55EE2B79"/>
    <w:rsid w:val="5608048C"/>
    <w:rsid w:val="5612297E"/>
    <w:rsid w:val="561313EC"/>
    <w:rsid w:val="56135C2F"/>
    <w:rsid w:val="56183467"/>
    <w:rsid w:val="562449D2"/>
    <w:rsid w:val="56524BA6"/>
    <w:rsid w:val="56700D82"/>
    <w:rsid w:val="567D6245"/>
    <w:rsid w:val="56A25A49"/>
    <w:rsid w:val="56AF2719"/>
    <w:rsid w:val="56BB4DD4"/>
    <w:rsid w:val="56D40652"/>
    <w:rsid w:val="56DE528C"/>
    <w:rsid w:val="56F269E8"/>
    <w:rsid w:val="57017DFE"/>
    <w:rsid w:val="57252CB8"/>
    <w:rsid w:val="572C0D90"/>
    <w:rsid w:val="573301BF"/>
    <w:rsid w:val="57407698"/>
    <w:rsid w:val="577A72AC"/>
    <w:rsid w:val="57B33612"/>
    <w:rsid w:val="57BB1394"/>
    <w:rsid w:val="57C04198"/>
    <w:rsid w:val="57C2778C"/>
    <w:rsid w:val="57CB47EC"/>
    <w:rsid w:val="57D85665"/>
    <w:rsid w:val="57E61494"/>
    <w:rsid w:val="57E90C45"/>
    <w:rsid w:val="57FB2DAD"/>
    <w:rsid w:val="580253FA"/>
    <w:rsid w:val="580F232E"/>
    <w:rsid w:val="580F6860"/>
    <w:rsid w:val="5813570E"/>
    <w:rsid w:val="58155466"/>
    <w:rsid w:val="581B2B20"/>
    <w:rsid w:val="58432953"/>
    <w:rsid w:val="58446EDE"/>
    <w:rsid w:val="58544C2E"/>
    <w:rsid w:val="58766078"/>
    <w:rsid w:val="587757AB"/>
    <w:rsid w:val="587B7C92"/>
    <w:rsid w:val="58A33AA6"/>
    <w:rsid w:val="58D75430"/>
    <w:rsid w:val="58DC6CD9"/>
    <w:rsid w:val="58E24B80"/>
    <w:rsid w:val="58E84C78"/>
    <w:rsid w:val="58F200F5"/>
    <w:rsid w:val="58FA477B"/>
    <w:rsid w:val="590E0E28"/>
    <w:rsid w:val="592F4639"/>
    <w:rsid w:val="594809F2"/>
    <w:rsid w:val="595E5C25"/>
    <w:rsid w:val="595F598D"/>
    <w:rsid w:val="597D028D"/>
    <w:rsid w:val="599C4820"/>
    <w:rsid w:val="59B1115C"/>
    <w:rsid w:val="59DC14B7"/>
    <w:rsid w:val="59E5779F"/>
    <w:rsid w:val="59EB31F4"/>
    <w:rsid w:val="59F46001"/>
    <w:rsid w:val="59F55C5F"/>
    <w:rsid w:val="5A0A7151"/>
    <w:rsid w:val="5A0F0B5E"/>
    <w:rsid w:val="5A1E5DC1"/>
    <w:rsid w:val="5A1F7DF9"/>
    <w:rsid w:val="5A223226"/>
    <w:rsid w:val="5A4C3326"/>
    <w:rsid w:val="5A551D58"/>
    <w:rsid w:val="5A5A03E0"/>
    <w:rsid w:val="5A5A3013"/>
    <w:rsid w:val="5A665018"/>
    <w:rsid w:val="5A675A83"/>
    <w:rsid w:val="5A685135"/>
    <w:rsid w:val="5A6B106D"/>
    <w:rsid w:val="5A6E4C1F"/>
    <w:rsid w:val="5A8A6B2F"/>
    <w:rsid w:val="5A9B0B4F"/>
    <w:rsid w:val="5A9C70E5"/>
    <w:rsid w:val="5AA658D2"/>
    <w:rsid w:val="5ABA5E82"/>
    <w:rsid w:val="5AC22A99"/>
    <w:rsid w:val="5ACD5BA8"/>
    <w:rsid w:val="5AD3287B"/>
    <w:rsid w:val="5ADE0584"/>
    <w:rsid w:val="5ADE5B11"/>
    <w:rsid w:val="5AE457BB"/>
    <w:rsid w:val="5AF552EB"/>
    <w:rsid w:val="5B082D3B"/>
    <w:rsid w:val="5B1262B3"/>
    <w:rsid w:val="5B132B4B"/>
    <w:rsid w:val="5B135506"/>
    <w:rsid w:val="5B3F234A"/>
    <w:rsid w:val="5B4E2D90"/>
    <w:rsid w:val="5B4E60B8"/>
    <w:rsid w:val="5B726909"/>
    <w:rsid w:val="5B753F0E"/>
    <w:rsid w:val="5B8661C7"/>
    <w:rsid w:val="5B961F30"/>
    <w:rsid w:val="5BA47758"/>
    <w:rsid w:val="5BB27640"/>
    <w:rsid w:val="5BBE3A9E"/>
    <w:rsid w:val="5BC30DDC"/>
    <w:rsid w:val="5BD7333B"/>
    <w:rsid w:val="5BD812BB"/>
    <w:rsid w:val="5BDB7135"/>
    <w:rsid w:val="5BE5273C"/>
    <w:rsid w:val="5BE768D4"/>
    <w:rsid w:val="5C0C69C0"/>
    <w:rsid w:val="5C0F534A"/>
    <w:rsid w:val="5C140CD2"/>
    <w:rsid w:val="5C39277A"/>
    <w:rsid w:val="5C441881"/>
    <w:rsid w:val="5C4E0498"/>
    <w:rsid w:val="5C62741B"/>
    <w:rsid w:val="5C6C58BE"/>
    <w:rsid w:val="5C7F5B05"/>
    <w:rsid w:val="5C962039"/>
    <w:rsid w:val="5C964A33"/>
    <w:rsid w:val="5C97477D"/>
    <w:rsid w:val="5CA20918"/>
    <w:rsid w:val="5CB0469A"/>
    <w:rsid w:val="5CB62959"/>
    <w:rsid w:val="5CC47D3E"/>
    <w:rsid w:val="5CDD3896"/>
    <w:rsid w:val="5CE13BCA"/>
    <w:rsid w:val="5CF717B7"/>
    <w:rsid w:val="5CF83CFF"/>
    <w:rsid w:val="5D0C61AE"/>
    <w:rsid w:val="5D105500"/>
    <w:rsid w:val="5D177CB8"/>
    <w:rsid w:val="5D1E12AF"/>
    <w:rsid w:val="5D22496F"/>
    <w:rsid w:val="5D236D04"/>
    <w:rsid w:val="5D2C4751"/>
    <w:rsid w:val="5D2F1D35"/>
    <w:rsid w:val="5D40454F"/>
    <w:rsid w:val="5D4B39C4"/>
    <w:rsid w:val="5D5271ED"/>
    <w:rsid w:val="5DA14D3E"/>
    <w:rsid w:val="5DAE5928"/>
    <w:rsid w:val="5DCF3CF0"/>
    <w:rsid w:val="5DD14CF1"/>
    <w:rsid w:val="5DEB0A3F"/>
    <w:rsid w:val="5DFC41C6"/>
    <w:rsid w:val="5E0A4A32"/>
    <w:rsid w:val="5E0D6290"/>
    <w:rsid w:val="5E142B28"/>
    <w:rsid w:val="5E1F7D8A"/>
    <w:rsid w:val="5E2C2CBA"/>
    <w:rsid w:val="5E3A2FFA"/>
    <w:rsid w:val="5E3C6AE9"/>
    <w:rsid w:val="5E80019B"/>
    <w:rsid w:val="5E926377"/>
    <w:rsid w:val="5EBE11EE"/>
    <w:rsid w:val="5EDF66DB"/>
    <w:rsid w:val="5EE434BD"/>
    <w:rsid w:val="5EE52DE1"/>
    <w:rsid w:val="5EE93EA0"/>
    <w:rsid w:val="5EFF4BC4"/>
    <w:rsid w:val="5F1A724F"/>
    <w:rsid w:val="5F3E3792"/>
    <w:rsid w:val="5F463ECB"/>
    <w:rsid w:val="5F4A5D4C"/>
    <w:rsid w:val="5F5A2AA5"/>
    <w:rsid w:val="5F637BF2"/>
    <w:rsid w:val="5F673FE9"/>
    <w:rsid w:val="5F6B6AF6"/>
    <w:rsid w:val="5F7A2FC4"/>
    <w:rsid w:val="5F7D727A"/>
    <w:rsid w:val="5F865524"/>
    <w:rsid w:val="5FA0133B"/>
    <w:rsid w:val="5FBF0757"/>
    <w:rsid w:val="5FD73418"/>
    <w:rsid w:val="5FDB4360"/>
    <w:rsid w:val="5FEB3EF1"/>
    <w:rsid w:val="5FF43F31"/>
    <w:rsid w:val="60116213"/>
    <w:rsid w:val="601811DD"/>
    <w:rsid w:val="602C6ED6"/>
    <w:rsid w:val="60330D9F"/>
    <w:rsid w:val="603B3A6E"/>
    <w:rsid w:val="60430AF4"/>
    <w:rsid w:val="604A77CA"/>
    <w:rsid w:val="60567610"/>
    <w:rsid w:val="605F273A"/>
    <w:rsid w:val="605F78C1"/>
    <w:rsid w:val="60A94F91"/>
    <w:rsid w:val="60BF437B"/>
    <w:rsid w:val="60DF5BBD"/>
    <w:rsid w:val="60E5232B"/>
    <w:rsid w:val="60ED7D7D"/>
    <w:rsid w:val="61094E5B"/>
    <w:rsid w:val="611A4995"/>
    <w:rsid w:val="613B3BEB"/>
    <w:rsid w:val="6149783E"/>
    <w:rsid w:val="615E43FD"/>
    <w:rsid w:val="616268AF"/>
    <w:rsid w:val="61741BD6"/>
    <w:rsid w:val="617D1C3F"/>
    <w:rsid w:val="618441BE"/>
    <w:rsid w:val="61AE4E73"/>
    <w:rsid w:val="61CA2097"/>
    <w:rsid w:val="61D360F8"/>
    <w:rsid w:val="61DA2641"/>
    <w:rsid w:val="61DC403D"/>
    <w:rsid w:val="6209332C"/>
    <w:rsid w:val="621E291A"/>
    <w:rsid w:val="622B3192"/>
    <w:rsid w:val="622C0732"/>
    <w:rsid w:val="62382A0B"/>
    <w:rsid w:val="623F60FE"/>
    <w:rsid w:val="62595D00"/>
    <w:rsid w:val="6269053D"/>
    <w:rsid w:val="626976C6"/>
    <w:rsid w:val="626D4DB0"/>
    <w:rsid w:val="626E445A"/>
    <w:rsid w:val="6278292E"/>
    <w:rsid w:val="62803C74"/>
    <w:rsid w:val="62964FE0"/>
    <w:rsid w:val="62B74F9F"/>
    <w:rsid w:val="62C13187"/>
    <w:rsid w:val="62CE3F56"/>
    <w:rsid w:val="62D462F8"/>
    <w:rsid w:val="62D477F9"/>
    <w:rsid w:val="62D54999"/>
    <w:rsid w:val="62E43CF2"/>
    <w:rsid w:val="62E86F9B"/>
    <w:rsid w:val="62ED430A"/>
    <w:rsid w:val="62FB7CDF"/>
    <w:rsid w:val="6312230C"/>
    <w:rsid w:val="631E4625"/>
    <w:rsid w:val="63246DDA"/>
    <w:rsid w:val="637123E6"/>
    <w:rsid w:val="6377661F"/>
    <w:rsid w:val="63880B04"/>
    <w:rsid w:val="638A0A3D"/>
    <w:rsid w:val="63920165"/>
    <w:rsid w:val="63995771"/>
    <w:rsid w:val="639E7326"/>
    <w:rsid w:val="63AF2D84"/>
    <w:rsid w:val="63AF3211"/>
    <w:rsid w:val="63B76A06"/>
    <w:rsid w:val="63BA6843"/>
    <w:rsid w:val="63C03465"/>
    <w:rsid w:val="63C1228E"/>
    <w:rsid w:val="63DA4044"/>
    <w:rsid w:val="63DB5C01"/>
    <w:rsid w:val="63DF7DE9"/>
    <w:rsid w:val="63EF5507"/>
    <w:rsid w:val="63FC13F4"/>
    <w:rsid w:val="640407E8"/>
    <w:rsid w:val="640A15A5"/>
    <w:rsid w:val="6424266F"/>
    <w:rsid w:val="64345744"/>
    <w:rsid w:val="645A0074"/>
    <w:rsid w:val="64613DEC"/>
    <w:rsid w:val="64827435"/>
    <w:rsid w:val="648748E8"/>
    <w:rsid w:val="64A20EF1"/>
    <w:rsid w:val="64AC5C6E"/>
    <w:rsid w:val="64AE6325"/>
    <w:rsid w:val="64B27E5F"/>
    <w:rsid w:val="64B605F7"/>
    <w:rsid w:val="64BC7614"/>
    <w:rsid w:val="64BD7E53"/>
    <w:rsid w:val="64C77EF8"/>
    <w:rsid w:val="64D20268"/>
    <w:rsid w:val="64F227C4"/>
    <w:rsid w:val="64F3279D"/>
    <w:rsid w:val="6500024F"/>
    <w:rsid w:val="6509397D"/>
    <w:rsid w:val="650F0CAA"/>
    <w:rsid w:val="651129A3"/>
    <w:rsid w:val="651E6511"/>
    <w:rsid w:val="65226191"/>
    <w:rsid w:val="65301BB1"/>
    <w:rsid w:val="65535679"/>
    <w:rsid w:val="656F075D"/>
    <w:rsid w:val="657D1899"/>
    <w:rsid w:val="65845C5E"/>
    <w:rsid w:val="65991A1A"/>
    <w:rsid w:val="659E6B4B"/>
    <w:rsid w:val="65B54DE4"/>
    <w:rsid w:val="65C83A61"/>
    <w:rsid w:val="65D42B5E"/>
    <w:rsid w:val="65D83FE7"/>
    <w:rsid w:val="65E703C1"/>
    <w:rsid w:val="65FC698D"/>
    <w:rsid w:val="65FE6186"/>
    <w:rsid w:val="660D3BD8"/>
    <w:rsid w:val="66152AA9"/>
    <w:rsid w:val="662574F9"/>
    <w:rsid w:val="66260BCE"/>
    <w:rsid w:val="662714EE"/>
    <w:rsid w:val="663E02CB"/>
    <w:rsid w:val="663F6A17"/>
    <w:rsid w:val="66406789"/>
    <w:rsid w:val="665B1A4D"/>
    <w:rsid w:val="665F30B6"/>
    <w:rsid w:val="666546EE"/>
    <w:rsid w:val="66720E15"/>
    <w:rsid w:val="66C04A38"/>
    <w:rsid w:val="66CC2E6A"/>
    <w:rsid w:val="66CC7D05"/>
    <w:rsid w:val="66DE2629"/>
    <w:rsid w:val="66F419CA"/>
    <w:rsid w:val="670261F1"/>
    <w:rsid w:val="670621F9"/>
    <w:rsid w:val="67071227"/>
    <w:rsid w:val="670B60E7"/>
    <w:rsid w:val="671842DC"/>
    <w:rsid w:val="67186F1A"/>
    <w:rsid w:val="67241E0C"/>
    <w:rsid w:val="67307C4F"/>
    <w:rsid w:val="674A4D5F"/>
    <w:rsid w:val="674E33DE"/>
    <w:rsid w:val="67580F13"/>
    <w:rsid w:val="677F5177"/>
    <w:rsid w:val="679B5C9D"/>
    <w:rsid w:val="679C16A6"/>
    <w:rsid w:val="679E5D67"/>
    <w:rsid w:val="67A272D8"/>
    <w:rsid w:val="67A9787D"/>
    <w:rsid w:val="67AF16A9"/>
    <w:rsid w:val="67C66CF0"/>
    <w:rsid w:val="67CF3A0C"/>
    <w:rsid w:val="67D7582B"/>
    <w:rsid w:val="67E23C8C"/>
    <w:rsid w:val="67EC15FA"/>
    <w:rsid w:val="67F35499"/>
    <w:rsid w:val="680942DF"/>
    <w:rsid w:val="680B0665"/>
    <w:rsid w:val="68190DB7"/>
    <w:rsid w:val="68194F82"/>
    <w:rsid w:val="682D5ED2"/>
    <w:rsid w:val="683443D6"/>
    <w:rsid w:val="6845643A"/>
    <w:rsid w:val="684B7BFD"/>
    <w:rsid w:val="686B1C46"/>
    <w:rsid w:val="686B1E34"/>
    <w:rsid w:val="68793147"/>
    <w:rsid w:val="68912A5D"/>
    <w:rsid w:val="68C27A1A"/>
    <w:rsid w:val="68CD407C"/>
    <w:rsid w:val="68D02548"/>
    <w:rsid w:val="68D75321"/>
    <w:rsid w:val="68E63D41"/>
    <w:rsid w:val="68E8748A"/>
    <w:rsid w:val="68F045A4"/>
    <w:rsid w:val="690E0D98"/>
    <w:rsid w:val="69210815"/>
    <w:rsid w:val="69362543"/>
    <w:rsid w:val="693B500C"/>
    <w:rsid w:val="69545638"/>
    <w:rsid w:val="69556D75"/>
    <w:rsid w:val="69567183"/>
    <w:rsid w:val="696551D1"/>
    <w:rsid w:val="698210FF"/>
    <w:rsid w:val="698E6A9A"/>
    <w:rsid w:val="699276C9"/>
    <w:rsid w:val="69982389"/>
    <w:rsid w:val="699B2B44"/>
    <w:rsid w:val="69CF095A"/>
    <w:rsid w:val="69D96F89"/>
    <w:rsid w:val="69EA09A3"/>
    <w:rsid w:val="69EA7696"/>
    <w:rsid w:val="69F827C7"/>
    <w:rsid w:val="69FA5EC8"/>
    <w:rsid w:val="6A036B7B"/>
    <w:rsid w:val="6A14441E"/>
    <w:rsid w:val="6A171FAE"/>
    <w:rsid w:val="6A1727FA"/>
    <w:rsid w:val="6A35675E"/>
    <w:rsid w:val="6A3814CB"/>
    <w:rsid w:val="6A3B4907"/>
    <w:rsid w:val="6A491A7F"/>
    <w:rsid w:val="6A595FD7"/>
    <w:rsid w:val="6A956303"/>
    <w:rsid w:val="6AA175C8"/>
    <w:rsid w:val="6AC10716"/>
    <w:rsid w:val="6AC55D44"/>
    <w:rsid w:val="6AC9480E"/>
    <w:rsid w:val="6AD26DAE"/>
    <w:rsid w:val="6AD37E58"/>
    <w:rsid w:val="6AF6024A"/>
    <w:rsid w:val="6AF829DB"/>
    <w:rsid w:val="6B083D8D"/>
    <w:rsid w:val="6B0B4DC5"/>
    <w:rsid w:val="6B0C564C"/>
    <w:rsid w:val="6B450A48"/>
    <w:rsid w:val="6B536008"/>
    <w:rsid w:val="6B5617BD"/>
    <w:rsid w:val="6B611566"/>
    <w:rsid w:val="6B7A0C6B"/>
    <w:rsid w:val="6B883D80"/>
    <w:rsid w:val="6B903F4B"/>
    <w:rsid w:val="6B915DB9"/>
    <w:rsid w:val="6B9F0DAD"/>
    <w:rsid w:val="6BA26C7A"/>
    <w:rsid w:val="6BB86B5D"/>
    <w:rsid w:val="6BC538BE"/>
    <w:rsid w:val="6BE47F84"/>
    <w:rsid w:val="6BEA4845"/>
    <w:rsid w:val="6BEC3D08"/>
    <w:rsid w:val="6BF30470"/>
    <w:rsid w:val="6BFE61C1"/>
    <w:rsid w:val="6C1501BF"/>
    <w:rsid w:val="6C267FC7"/>
    <w:rsid w:val="6C3E7AB2"/>
    <w:rsid w:val="6C6F00E0"/>
    <w:rsid w:val="6CB912FF"/>
    <w:rsid w:val="6CBE77C1"/>
    <w:rsid w:val="6CBF557D"/>
    <w:rsid w:val="6CD055C1"/>
    <w:rsid w:val="6CED7F03"/>
    <w:rsid w:val="6CF84BBB"/>
    <w:rsid w:val="6D015D5B"/>
    <w:rsid w:val="6D111240"/>
    <w:rsid w:val="6D287DFF"/>
    <w:rsid w:val="6D345C2E"/>
    <w:rsid w:val="6D5C3BF5"/>
    <w:rsid w:val="6D5D20B7"/>
    <w:rsid w:val="6D617016"/>
    <w:rsid w:val="6D64771D"/>
    <w:rsid w:val="6D74455F"/>
    <w:rsid w:val="6D8D4455"/>
    <w:rsid w:val="6D970931"/>
    <w:rsid w:val="6DA24F7B"/>
    <w:rsid w:val="6DA952F4"/>
    <w:rsid w:val="6DBD546C"/>
    <w:rsid w:val="6DDA33EA"/>
    <w:rsid w:val="6DE94AD0"/>
    <w:rsid w:val="6DF158ED"/>
    <w:rsid w:val="6DF61466"/>
    <w:rsid w:val="6E0251F5"/>
    <w:rsid w:val="6E124CCB"/>
    <w:rsid w:val="6E131AED"/>
    <w:rsid w:val="6E350D6D"/>
    <w:rsid w:val="6E3E6FA1"/>
    <w:rsid w:val="6E451BB1"/>
    <w:rsid w:val="6E5269F9"/>
    <w:rsid w:val="6E575A35"/>
    <w:rsid w:val="6E5F552B"/>
    <w:rsid w:val="6E693A1C"/>
    <w:rsid w:val="6E6B13C6"/>
    <w:rsid w:val="6E6F6FE7"/>
    <w:rsid w:val="6E7737BE"/>
    <w:rsid w:val="6EB1650B"/>
    <w:rsid w:val="6EB31BCA"/>
    <w:rsid w:val="6EE07B59"/>
    <w:rsid w:val="6EEF06DC"/>
    <w:rsid w:val="6EEF4FA5"/>
    <w:rsid w:val="6EFA1431"/>
    <w:rsid w:val="6F1A3396"/>
    <w:rsid w:val="6F2C316B"/>
    <w:rsid w:val="6F334858"/>
    <w:rsid w:val="6F4B555B"/>
    <w:rsid w:val="6F551241"/>
    <w:rsid w:val="6F802B05"/>
    <w:rsid w:val="6F80444B"/>
    <w:rsid w:val="6F900E14"/>
    <w:rsid w:val="6FBF38FA"/>
    <w:rsid w:val="6FDE30EC"/>
    <w:rsid w:val="6FF26730"/>
    <w:rsid w:val="70043579"/>
    <w:rsid w:val="70112BD2"/>
    <w:rsid w:val="70465890"/>
    <w:rsid w:val="70500A80"/>
    <w:rsid w:val="70506A41"/>
    <w:rsid w:val="705916B5"/>
    <w:rsid w:val="705E4627"/>
    <w:rsid w:val="70727B19"/>
    <w:rsid w:val="70730363"/>
    <w:rsid w:val="70752058"/>
    <w:rsid w:val="7076345C"/>
    <w:rsid w:val="707A1373"/>
    <w:rsid w:val="7089496A"/>
    <w:rsid w:val="709044EF"/>
    <w:rsid w:val="709F3512"/>
    <w:rsid w:val="70C47592"/>
    <w:rsid w:val="70C553EB"/>
    <w:rsid w:val="70E35B6F"/>
    <w:rsid w:val="70E6236A"/>
    <w:rsid w:val="70E7118D"/>
    <w:rsid w:val="70F27BE5"/>
    <w:rsid w:val="70F50A1C"/>
    <w:rsid w:val="70F64F74"/>
    <w:rsid w:val="70FB0634"/>
    <w:rsid w:val="71045470"/>
    <w:rsid w:val="710C4AE1"/>
    <w:rsid w:val="71144676"/>
    <w:rsid w:val="711F798D"/>
    <w:rsid w:val="71253DBF"/>
    <w:rsid w:val="712812EC"/>
    <w:rsid w:val="713F3757"/>
    <w:rsid w:val="714531C7"/>
    <w:rsid w:val="714E6E3C"/>
    <w:rsid w:val="7159306B"/>
    <w:rsid w:val="716638E1"/>
    <w:rsid w:val="7175318A"/>
    <w:rsid w:val="717C306B"/>
    <w:rsid w:val="71800EEB"/>
    <w:rsid w:val="719A5B1E"/>
    <w:rsid w:val="71B0754C"/>
    <w:rsid w:val="71B212B4"/>
    <w:rsid w:val="71BE353C"/>
    <w:rsid w:val="71C6261C"/>
    <w:rsid w:val="71E63BF7"/>
    <w:rsid w:val="71EE1359"/>
    <w:rsid w:val="720B4CA0"/>
    <w:rsid w:val="72175184"/>
    <w:rsid w:val="7219037E"/>
    <w:rsid w:val="7240295E"/>
    <w:rsid w:val="728751FE"/>
    <w:rsid w:val="72930ACB"/>
    <w:rsid w:val="729341E0"/>
    <w:rsid w:val="72CA489B"/>
    <w:rsid w:val="72D83E47"/>
    <w:rsid w:val="72E41BB6"/>
    <w:rsid w:val="72EB201D"/>
    <w:rsid w:val="72F43584"/>
    <w:rsid w:val="72FA3CA0"/>
    <w:rsid w:val="73073869"/>
    <w:rsid w:val="730C438E"/>
    <w:rsid w:val="730C57E2"/>
    <w:rsid w:val="73187E30"/>
    <w:rsid w:val="73275124"/>
    <w:rsid w:val="732C35B1"/>
    <w:rsid w:val="733C28E6"/>
    <w:rsid w:val="734476CA"/>
    <w:rsid w:val="734619B9"/>
    <w:rsid w:val="73487C9C"/>
    <w:rsid w:val="734C7ECB"/>
    <w:rsid w:val="73602511"/>
    <w:rsid w:val="737F2136"/>
    <w:rsid w:val="738960F6"/>
    <w:rsid w:val="7391322F"/>
    <w:rsid w:val="73967A13"/>
    <w:rsid w:val="739A53EB"/>
    <w:rsid w:val="739B4245"/>
    <w:rsid w:val="73AD061F"/>
    <w:rsid w:val="73B12971"/>
    <w:rsid w:val="73BC4C51"/>
    <w:rsid w:val="73C52320"/>
    <w:rsid w:val="73D24EFB"/>
    <w:rsid w:val="73EF5145"/>
    <w:rsid w:val="743B4DED"/>
    <w:rsid w:val="74564738"/>
    <w:rsid w:val="746E3138"/>
    <w:rsid w:val="74783CAB"/>
    <w:rsid w:val="74802C69"/>
    <w:rsid w:val="748B05D8"/>
    <w:rsid w:val="749B299C"/>
    <w:rsid w:val="749C6B2F"/>
    <w:rsid w:val="74A954E0"/>
    <w:rsid w:val="74B01DD1"/>
    <w:rsid w:val="74BD77D5"/>
    <w:rsid w:val="74CB7097"/>
    <w:rsid w:val="74FF64E6"/>
    <w:rsid w:val="7515633F"/>
    <w:rsid w:val="751715A9"/>
    <w:rsid w:val="752E111C"/>
    <w:rsid w:val="75336FDC"/>
    <w:rsid w:val="753F117A"/>
    <w:rsid w:val="75456EE8"/>
    <w:rsid w:val="75503DA5"/>
    <w:rsid w:val="7550757F"/>
    <w:rsid w:val="75516776"/>
    <w:rsid w:val="7557022D"/>
    <w:rsid w:val="75573853"/>
    <w:rsid w:val="755C4A3F"/>
    <w:rsid w:val="75703838"/>
    <w:rsid w:val="7573347E"/>
    <w:rsid w:val="75820102"/>
    <w:rsid w:val="75840F78"/>
    <w:rsid w:val="75930DFD"/>
    <w:rsid w:val="7597629F"/>
    <w:rsid w:val="75A4436F"/>
    <w:rsid w:val="75B40CBC"/>
    <w:rsid w:val="75BE3370"/>
    <w:rsid w:val="75CD007E"/>
    <w:rsid w:val="75CF3886"/>
    <w:rsid w:val="76205BD9"/>
    <w:rsid w:val="764A6478"/>
    <w:rsid w:val="764D60DC"/>
    <w:rsid w:val="76526A56"/>
    <w:rsid w:val="76570FD3"/>
    <w:rsid w:val="76902A6A"/>
    <w:rsid w:val="769161F2"/>
    <w:rsid w:val="76963570"/>
    <w:rsid w:val="76BF6DB4"/>
    <w:rsid w:val="76CB34DB"/>
    <w:rsid w:val="76D726F4"/>
    <w:rsid w:val="76DA26E4"/>
    <w:rsid w:val="7707531E"/>
    <w:rsid w:val="77201AA1"/>
    <w:rsid w:val="7723677E"/>
    <w:rsid w:val="772F12C2"/>
    <w:rsid w:val="772F7AD5"/>
    <w:rsid w:val="7737283E"/>
    <w:rsid w:val="77394CAF"/>
    <w:rsid w:val="773F6393"/>
    <w:rsid w:val="7740376B"/>
    <w:rsid w:val="774A4219"/>
    <w:rsid w:val="77595D83"/>
    <w:rsid w:val="775B361A"/>
    <w:rsid w:val="775E0CAB"/>
    <w:rsid w:val="77624F9F"/>
    <w:rsid w:val="777028D6"/>
    <w:rsid w:val="777A746A"/>
    <w:rsid w:val="777B20CA"/>
    <w:rsid w:val="77837F93"/>
    <w:rsid w:val="77960EBC"/>
    <w:rsid w:val="77AB511E"/>
    <w:rsid w:val="77BE5BFF"/>
    <w:rsid w:val="77C10B73"/>
    <w:rsid w:val="77C17605"/>
    <w:rsid w:val="77D01DB3"/>
    <w:rsid w:val="77D62C8D"/>
    <w:rsid w:val="77D957A7"/>
    <w:rsid w:val="77E910EF"/>
    <w:rsid w:val="77E9520D"/>
    <w:rsid w:val="77EF667E"/>
    <w:rsid w:val="78062974"/>
    <w:rsid w:val="78186E85"/>
    <w:rsid w:val="782F41B6"/>
    <w:rsid w:val="783144AC"/>
    <w:rsid w:val="78943569"/>
    <w:rsid w:val="78B81BB4"/>
    <w:rsid w:val="78E56907"/>
    <w:rsid w:val="79317E79"/>
    <w:rsid w:val="79353792"/>
    <w:rsid w:val="79371D07"/>
    <w:rsid w:val="793A4870"/>
    <w:rsid w:val="793A667B"/>
    <w:rsid w:val="794C118F"/>
    <w:rsid w:val="795369FA"/>
    <w:rsid w:val="79536D44"/>
    <w:rsid w:val="79561E08"/>
    <w:rsid w:val="795C2081"/>
    <w:rsid w:val="7966264B"/>
    <w:rsid w:val="79802376"/>
    <w:rsid w:val="79BB54F0"/>
    <w:rsid w:val="79BC6A55"/>
    <w:rsid w:val="79D60CAC"/>
    <w:rsid w:val="79D87956"/>
    <w:rsid w:val="7A121511"/>
    <w:rsid w:val="7A2F367E"/>
    <w:rsid w:val="7A30619E"/>
    <w:rsid w:val="7A5979A4"/>
    <w:rsid w:val="7A6016AC"/>
    <w:rsid w:val="7A672FC2"/>
    <w:rsid w:val="7A6A2727"/>
    <w:rsid w:val="7A732BE6"/>
    <w:rsid w:val="7A7C406F"/>
    <w:rsid w:val="7A7D161B"/>
    <w:rsid w:val="7A9208CC"/>
    <w:rsid w:val="7AA41CE6"/>
    <w:rsid w:val="7ABE17C9"/>
    <w:rsid w:val="7ACB5758"/>
    <w:rsid w:val="7ADD713F"/>
    <w:rsid w:val="7AE32770"/>
    <w:rsid w:val="7AE97567"/>
    <w:rsid w:val="7AEF4C6B"/>
    <w:rsid w:val="7AF33763"/>
    <w:rsid w:val="7AF92800"/>
    <w:rsid w:val="7B187FD7"/>
    <w:rsid w:val="7B1D51D1"/>
    <w:rsid w:val="7B2F17C8"/>
    <w:rsid w:val="7B322B05"/>
    <w:rsid w:val="7B357DA8"/>
    <w:rsid w:val="7B37290E"/>
    <w:rsid w:val="7B3C1346"/>
    <w:rsid w:val="7B492E33"/>
    <w:rsid w:val="7B526788"/>
    <w:rsid w:val="7B5503F3"/>
    <w:rsid w:val="7B5C0082"/>
    <w:rsid w:val="7B627D19"/>
    <w:rsid w:val="7B6E7DBA"/>
    <w:rsid w:val="7B727036"/>
    <w:rsid w:val="7B7630BA"/>
    <w:rsid w:val="7B871224"/>
    <w:rsid w:val="7B8F651D"/>
    <w:rsid w:val="7BA04BD0"/>
    <w:rsid w:val="7BA41B17"/>
    <w:rsid w:val="7BB02B4D"/>
    <w:rsid w:val="7BDF67CC"/>
    <w:rsid w:val="7BE22721"/>
    <w:rsid w:val="7BE35BF9"/>
    <w:rsid w:val="7BE36CEA"/>
    <w:rsid w:val="7BF43910"/>
    <w:rsid w:val="7BF61818"/>
    <w:rsid w:val="7C023A68"/>
    <w:rsid w:val="7C04725D"/>
    <w:rsid w:val="7C0D7903"/>
    <w:rsid w:val="7C1F3ECF"/>
    <w:rsid w:val="7C2767EB"/>
    <w:rsid w:val="7C423C70"/>
    <w:rsid w:val="7C54224D"/>
    <w:rsid w:val="7C5E3B98"/>
    <w:rsid w:val="7C6F05F8"/>
    <w:rsid w:val="7C6F36E9"/>
    <w:rsid w:val="7C7B722A"/>
    <w:rsid w:val="7C861391"/>
    <w:rsid w:val="7C871BF2"/>
    <w:rsid w:val="7CB55633"/>
    <w:rsid w:val="7CB8520D"/>
    <w:rsid w:val="7CF1302E"/>
    <w:rsid w:val="7D034BE5"/>
    <w:rsid w:val="7D0B585A"/>
    <w:rsid w:val="7D1A5621"/>
    <w:rsid w:val="7D1B4AEA"/>
    <w:rsid w:val="7D2B406E"/>
    <w:rsid w:val="7D3B09BD"/>
    <w:rsid w:val="7D412DDB"/>
    <w:rsid w:val="7D47479B"/>
    <w:rsid w:val="7D4958DB"/>
    <w:rsid w:val="7D4E5CB3"/>
    <w:rsid w:val="7D560305"/>
    <w:rsid w:val="7D5759A8"/>
    <w:rsid w:val="7D5A3415"/>
    <w:rsid w:val="7D5B7E8A"/>
    <w:rsid w:val="7D6345D7"/>
    <w:rsid w:val="7D6E1F06"/>
    <w:rsid w:val="7D835172"/>
    <w:rsid w:val="7D8C1740"/>
    <w:rsid w:val="7D9F09EC"/>
    <w:rsid w:val="7DA52651"/>
    <w:rsid w:val="7DAD2EEE"/>
    <w:rsid w:val="7DB931D2"/>
    <w:rsid w:val="7DBE1119"/>
    <w:rsid w:val="7DC05B1C"/>
    <w:rsid w:val="7DEA1F7A"/>
    <w:rsid w:val="7DF02C54"/>
    <w:rsid w:val="7E00252D"/>
    <w:rsid w:val="7E0C4508"/>
    <w:rsid w:val="7E1225B5"/>
    <w:rsid w:val="7E1F337E"/>
    <w:rsid w:val="7E5E25DE"/>
    <w:rsid w:val="7E5F5482"/>
    <w:rsid w:val="7E602BEC"/>
    <w:rsid w:val="7E68227D"/>
    <w:rsid w:val="7E687582"/>
    <w:rsid w:val="7E81569B"/>
    <w:rsid w:val="7E926059"/>
    <w:rsid w:val="7E9650F6"/>
    <w:rsid w:val="7EA874BC"/>
    <w:rsid w:val="7EAA4735"/>
    <w:rsid w:val="7EC46FA6"/>
    <w:rsid w:val="7ED746CC"/>
    <w:rsid w:val="7EFA19DF"/>
    <w:rsid w:val="7F06140C"/>
    <w:rsid w:val="7F1039D4"/>
    <w:rsid w:val="7F162A37"/>
    <w:rsid w:val="7F29088F"/>
    <w:rsid w:val="7F3D2155"/>
    <w:rsid w:val="7F5556AC"/>
    <w:rsid w:val="7F716657"/>
    <w:rsid w:val="7F750D8F"/>
    <w:rsid w:val="7F8E11F4"/>
    <w:rsid w:val="7F9053F6"/>
    <w:rsid w:val="7F992625"/>
    <w:rsid w:val="7F9C4684"/>
    <w:rsid w:val="7FAE631B"/>
    <w:rsid w:val="7FBB3634"/>
    <w:rsid w:val="7FC417AC"/>
    <w:rsid w:val="7FC965B7"/>
    <w:rsid w:val="7FE534DD"/>
    <w:rsid w:val="7FE730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261E7"/>
  <w15:docId w15:val="{D7F76D59-A008-4023-820A-FF5A72AE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itle1">
    <w:name w:val="title1"/>
    <w:qFormat/>
    <w:rPr>
      <w:b/>
      <w:bCs/>
      <w:color w:val="9999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32</Words>
  <Characters>1897</Characters>
  <Application>Microsoft Office Word</Application>
  <DocSecurity>0</DocSecurity>
  <Lines>15</Lines>
  <Paragraphs>4</Paragraphs>
  <ScaleCrop>false</ScaleCrop>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iang</cp:lastModifiedBy>
  <cp:revision>2</cp:revision>
  <cp:lastPrinted>2025-09-15T01:52:00Z</cp:lastPrinted>
  <dcterms:created xsi:type="dcterms:W3CDTF">2025-09-15T03:52:00Z</dcterms:created>
  <dcterms:modified xsi:type="dcterms:W3CDTF">2025-09-1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E3FF98B766F344528CC13310ECB4D6BF_13</vt:lpwstr>
  </property>
  <property fmtid="{D5CDD505-2E9C-101B-9397-08002B2CF9AE}" pid="4" name="KSOTemplateDocerSaveRecord">
    <vt:lpwstr>eyJoZGlkIjoiZTIzY2FkYThjODM4OTE0MDYyNTQwYTRmZjQ1NzkwYTIifQ==</vt:lpwstr>
  </property>
</Properties>
</file>